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DC06B" w14:textId="77777777" w:rsidR="00B24632" w:rsidRDefault="00543A1F">
      <w:pPr>
        <w:pStyle w:val="Header"/>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w:t>
      </w:r>
      <w:r>
        <w:rPr>
          <w:rFonts w:eastAsia="SimSun" w:hint="eastAsia"/>
          <w:bCs/>
          <w:sz w:val="24"/>
          <w:szCs w:val="24"/>
          <w:lang w:val="en-US" w:eastAsia="zh-CN"/>
        </w:rPr>
        <w:t>xxxxx</w:t>
      </w:r>
    </w:p>
    <w:p w14:paraId="32FBB046" w14:textId="77777777" w:rsidR="00B24632" w:rsidRDefault="00543A1F">
      <w:pPr>
        <w:pStyle w:val="Header"/>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r>
        <w:rPr>
          <w:rFonts w:eastAsia="SimSun"/>
          <w:bCs/>
          <w:sz w:val="24"/>
          <w:szCs w:val="24"/>
          <w:lang w:eastAsia="zh-CN"/>
        </w:rPr>
        <w:t xml:space="preserve">th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14:paraId="7CA63A61" w14:textId="77777777" w:rsidR="00B24632" w:rsidRDefault="00543A1F">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SimSun" w:cs="Arial" w:hint="eastAsia"/>
          <w:b/>
          <w:bCs/>
          <w:sz w:val="24"/>
          <w:lang w:val="en-US" w:eastAsia="zh-CN"/>
        </w:rPr>
        <w:t>2</w:t>
      </w:r>
    </w:p>
    <w:p w14:paraId="101A89FC" w14:textId="77777777" w:rsidR="00B24632" w:rsidRDefault="00543A1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ZTE corporation, Sanechips</w:t>
      </w:r>
    </w:p>
    <w:p w14:paraId="652C4E01" w14:textId="77777777" w:rsidR="00B24632" w:rsidRDefault="00543A1F">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14:paraId="6FB964D0" w14:textId="77777777" w:rsidR="00B24632" w:rsidRDefault="00543A1F">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TN_solutions-Core - Release 17</w:t>
      </w:r>
    </w:p>
    <w:p w14:paraId="365D6158" w14:textId="77777777" w:rsidR="00B24632" w:rsidRDefault="00543A1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76C4875" w14:textId="77777777" w:rsidR="00B24632" w:rsidRDefault="00543A1F">
      <w:pPr>
        <w:pStyle w:val="Heading1"/>
      </w:pPr>
      <w:r>
        <w:t>1</w:t>
      </w:r>
      <w:r>
        <w:tab/>
        <w:t>Brief scope of the paper</w:t>
      </w:r>
    </w:p>
    <w:p w14:paraId="50248206" w14:textId="77777777" w:rsidR="00B24632" w:rsidRDefault="00543A1F">
      <w:pPr>
        <w:rPr>
          <w:bCs/>
        </w:rPr>
      </w:pPr>
      <w:r>
        <w:rPr>
          <w:bCs/>
        </w:rPr>
        <w:t xml:space="preserve">This document aims at collecting companies’ views regarding the Rel-17 NTN </w:t>
      </w:r>
      <w:r>
        <w:rPr>
          <w:rFonts w:eastAsia="SimSun" w:hint="eastAsia"/>
          <w:bCs/>
          <w:lang w:val="en-US" w:eastAsia="zh-CN"/>
        </w:rPr>
        <w:t>cell re-selection</w:t>
      </w:r>
      <w:r>
        <w:rPr>
          <w:bCs/>
        </w:rPr>
        <w:t>:</w:t>
      </w:r>
    </w:p>
    <w:p w14:paraId="239D11FF" w14:textId="77777777" w:rsidR="00B24632" w:rsidRDefault="00543A1F">
      <w:pPr>
        <w:pStyle w:val="EmailDiscussion"/>
      </w:pPr>
      <w:r>
        <w:t>[Post113bis-e]</w:t>
      </w:r>
      <w:r>
        <w:rPr>
          <w:rFonts w:asciiTheme="minorEastAsia" w:eastAsiaTheme="minorEastAsia" w:hAnsiTheme="minorEastAsia" w:hint="eastAsia"/>
        </w:rPr>
        <w:t xml:space="preserve"> </w:t>
      </w:r>
      <w:r>
        <w:t>[101] [NTN] cell reselection (ZTE)</w:t>
      </w:r>
    </w:p>
    <w:p w14:paraId="5BC83A1A" w14:textId="77777777" w:rsidR="00B24632" w:rsidRDefault="00543A1F">
      <w:pPr>
        <w:pStyle w:val="EmailDiscussion2"/>
        <w:tabs>
          <w:tab w:val="left" w:pos="1622"/>
        </w:tabs>
        <w:ind w:left="1619" w:firstLine="0"/>
      </w:pPr>
      <w:r>
        <w:t>Scope: Discuss cell selection/reselection for NR NTN, also based on contributions for AI 8.10.3.2 at RAN2#113bis-e</w:t>
      </w:r>
    </w:p>
    <w:p w14:paraId="2B69E8D0" w14:textId="77777777" w:rsidR="00B24632" w:rsidRDefault="00543A1F">
      <w:pPr>
        <w:pStyle w:val="EmailDiscussion2"/>
        <w:tabs>
          <w:tab w:val="left" w:pos="1622"/>
        </w:tabs>
        <w:ind w:left="1619" w:firstLine="0"/>
      </w:pPr>
      <w:r>
        <w:t>Intended outcome: email discussion summary</w:t>
      </w:r>
    </w:p>
    <w:p w14:paraId="19154696" w14:textId="77777777" w:rsidR="00B24632" w:rsidRDefault="00543A1F">
      <w:pPr>
        <w:pStyle w:val="EmailDiscussion2"/>
        <w:tabs>
          <w:tab w:val="left" w:pos="1622"/>
        </w:tabs>
        <w:ind w:left="1619" w:firstLine="0"/>
      </w:pPr>
      <w:r>
        <w:t xml:space="preserve">Deadline: Long (May 10th) </w:t>
      </w:r>
    </w:p>
    <w:p w14:paraId="6041A5DB" w14:textId="77777777" w:rsidR="00B24632" w:rsidRDefault="00B24632">
      <w:pPr>
        <w:pStyle w:val="EmailDiscussion2"/>
        <w:tabs>
          <w:tab w:val="left" w:pos="1622"/>
        </w:tabs>
        <w:ind w:left="1619" w:firstLine="0"/>
      </w:pPr>
    </w:p>
    <w:p w14:paraId="5184B9B2" w14:textId="77777777" w:rsidR="00B24632" w:rsidRDefault="00543A1F">
      <w:pPr>
        <w:pStyle w:val="EmailDiscussion2"/>
        <w:ind w:left="0" w:firstLine="0"/>
        <w:rPr>
          <w:rFonts w:ascii="Times New Roman" w:eastAsia="SimSun"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SimSun" w:hAnsi="Times New Roman" w:cs="Times New Roman" w:hint="eastAsia"/>
          <w:lang w:val="en-US" w:eastAsia="zh-CN"/>
        </w:rPr>
        <w:t xml:space="preserve"> and the rapporteur would like to highlight:</w:t>
      </w:r>
    </w:p>
    <w:p w14:paraId="6BD4B428" w14:textId="77777777"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 xml:space="preserve">Only topics raised by </w:t>
      </w:r>
      <w:r>
        <w:rPr>
          <w:rFonts w:ascii="Times New Roman" w:eastAsia="SimSun" w:hAnsi="Times New Roman" w:cs="Times New Roman" w:hint="eastAsia"/>
          <w:u w:val="single"/>
          <w:lang w:val="en-US" w:eastAsia="zh-CN"/>
        </w:rPr>
        <w:t>at least two companies</w:t>
      </w:r>
      <w:r>
        <w:rPr>
          <w:rFonts w:ascii="Times New Roman" w:eastAsia="SimSun" w:hAnsi="Times New Roman" w:cs="Times New Roman" w:hint="eastAsia"/>
          <w:lang w:val="en-US" w:eastAsia="zh-CN"/>
        </w:rPr>
        <w:t xml:space="preserve"> are covered in this email discussion considering the limited time before next meeting. </w:t>
      </w:r>
    </w:p>
    <w:p w14:paraId="5A106235" w14:textId="77777777"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Proposals on ephemeris format and provisioning are</w:t>
      </w:r>
      <w:r>
        <w:rPr>
          <w:rFonts w:ascii="Times New Roman" w:eastAsia="SimSun" w:hAnsi="Times New Roman" w:cs="Times New Roman" w:hint="eastAsia"/>
          <w:u w:val="single"/>
          <w:lang w:val="en-US" w:eastAsia="zh-CN"/>
        </w:rPr>
        <w:t xml:space="preserve"> not covered </w:t>
      </w:r>
      <w:r>
        <w:rPr>
          <w:rFonts w:ascii="Times New Roman" w:eastAsia="SimSun" w:hAnsi="Times New Roman" w:cs="Times New Roman" w:hint="eastAsia"/>
          <w:lang w:val="en-US" w:eastAsia="zh-CN"/>
        </w:rPr>
        <w:t>in this email as there is not enough progress in RAN1 which would be helpful to RAN2 discussion.</w:t>
      </w:r>
    </w:p>
    <w:p w14:paraId="419478E0" w14:textId="77777777" w:rsidR="00B24632" w:rsidRDefault="00543A1F">
      <w:pPr>
        <w:pStyle w:val="Heading1"/>
      </w:pPr>
      <w:r>
        <w:t>2</w:t>
      </w:r>
      <w:r>
        <w:tab/>
        <w:t>Discussion</w:t>
      </w:r>
    </w:p>
    <w:p w14:paraId="77EDF93F" w14:textId="77777777" w:rsidR="00B24632" w:rsidRDefault="00543A1F">
      <w:pPr>
        <w:pStyle w:val="Heading2"/>
        <w:rPr>
          <w:rFonts w:eastAsia="SimSun"/>
          <w:lang w:val="en-US" w:eastAsia="zh-CN"/>
        </w:rPr>
      </w:pPr>
      <w:r>
        <w:t>2.1</w:t>
      </w:r>
      <w:r>
        <w:tab/>
      </w:r>
      <w:r>
        <w:rPr>
          <w:rFonts w:eastAsia="SimSun" w:hint="eastAsia"/>
          <w:lang w:val="en-US" w:eastAsia="zh-CN"/>
        </w:rPr>
        <w:t>Timing info assisted cell reselection</w:t>
      </w:r>
    </w:p>
    <w:p w14:paraId="7F7FD7D9" w14:textId="77777777" w:rsidR="00B24632" w:rsidRDefault="00543A1F">
      <w:pPr>
        <w:rPr>
          <w:rFonts w:eastAsia="SimSun"/>
          <w:lang w:val="en-US" w:eastAsia="zh-CN"/>
        </w:rPr>
      </w:pPr>
      <w:r>
        <w:rPr>
          <w:rFonts w:eastAsia="SimSun" w:hint="eastAsia"/>
          <w:lang w:val="en-US" w:eastAsia="zh-CN"/>
        </w:rPr>
        <w:t>The following agreements have been made in RAN2#113e with several FFS left:</w:t>
      </w:r>
    </w:p>
    <w:p w14:paraId="6688AAAC" w14:textId="77777777" w:rsidR="00B24632" w:rsidRDefault="00543A1F">
      <w:pPr>
        <w:rPr>
          <w:rFonts w:eastAsia="SimSun"/>
          <w:i/>
          <w:iCs/>
          <w:lang w:val="en-US" w:eastAsia="zh-CN"/>
        </w:rPr>
      </w:pPr>
      <w:r>
        <w:rPr>
          <w:rFonts w:eastAsia="SimSun"/>
          <w:i/>
          <w:iCs/>
          <w:lang w:val="en-US" w:eastAsia="zh-CN"/>
        </w:rPr>
        <w:t xml:space="preserve">The information on when a cell is going to stop serving the area and/or the timing information (e.g. timer or absolute time) about new upcoming cell is supported at least in Earth-fixed NTN scenario. FFS if both types of information are needed. FFS if this is known from system information and/or the ephemeris. </w:t>
      </w:r>
    </w:p>
    <w:p w14:paraId="240878A7" w14:textId="77777777" w:rsidR="00B24632" w:rsidRDefault="00543A1F">
      <w:pPr>
        <w:rPr>
          <w:rFonts w:eastAsia="SimSun"/>
          <w:lang w:val="en-US" w:eastAsia="zh-CN"/>
        </w:rPr>
      </w:pPr>
      <w:r>
        <w:t>In various TDocs submitted to RAN2#113bis-e</w:t>
      </w:r>
      <w:r>
        <w:rPr>
          <w:rFonts w:eastAsia="SimSun" w:hint="eastAsia"/>
          <w:lang w:val="en-US" w:eastAsia="zh-CN"/>
        </w:rPr>
        <w:t xml:space="preserve"> [1][2][4][6][7] [10] [11] [14] [16]</w:t>
      </w:r>
      <w:r>
        <w:t xml:space="preserve">, </w:t>
      </w:r>
      <w:r>
        <w:rPr>
          <w:rFonts w:eastAsia="SimSun" w:hint="eastAsia"/>
          <w:lang w:val="en-US" w:eastAsia="zh-CN"/>
        </w:rPr>
        <w:t>understanding on the need and the usage of the information on when a cell is going to stop serving the area and/or the timing information has been shared to address the FFS left above.</w:t>
      </w:r>
    </w:p>
    <w:p w14:paraId="74097548" w14:textId="77777777"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14:paraId="29E54A76" w14:textId="77777777" w:rsidR="00B24632" w:rsidRDefault="00543A1F">
      <w:pPr>
        <w:rPr>
          <w:rFonts w:eastAsia="SimSun"/>
          <w:lang w:val="en-US" w:eastAsia="zh-CN"/>
        </w:rPr>
      </w:pPr>
      <w:r>
        <w:rPr>
          <w:rFonts w:eastAsia="SimSun" w:hint="eastAsia"/>
          <w:lang w:val="en-US" w:eastAsia="zh-CN"/>
        </w:rPr>
        <w:t>Firstly, companies are asked to express their views on what kind of timing information is needed to assist cell reselection in NTN:</w:t>
      </w:r>
    </w:p>
    <w:p w14:paraId="5C665BB8" w14:textId="77777777" w:rsidR="00B24632" w:rsidRDefault="00543A1F">
      <w:pPr>
        <w:pStyle w:val="ListParagraph"/>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14:paraId="5DD98D4A" w14:textId="77777777" w:rsidR="00B24632" w:rsidRDefault="00543A1F">
      <w:pPr>
        <w:pStyle w:val="ListParagraph"/>
        <w:numPr>
          <w:ilvl w:val="0"/>
          <w:numId w:val="3"/>
        </w:numPr>
        <w:ind w:leftChars="200" w:left="400"/>
        <w:rPr>
          <w:lang w:val="en-US" w:eastAsia="zh-CN"/>
        </w:rPr>
      </w:pPr>
      <w:r>
        <w:rPr>
          <w:rFonts w:hint="eastAsia"/>
          <w:lang w:val="en-US" w:eastAsia="zh-CN"/>
        </w:rPr>
        <w:t>The timing information about new upcoming cell (i.e. the time when a new upcoming cell starts to be available)</w:t>
      </w:r>
    </w:p>
    <w:p w14:paraId="7E0E3BDA" w14:textId="77777777" w:rsidR="00B24632" w:rsidRDefault="00543A1F">
      <w:pPr>
        <w:pStyle w:val="ListParagraph"/>
        <w:numPr>
          <w:ilvl w:val="0"/>
          <w:numId w:val="3"/>
        </w:numPr>
        <w:ind w:leftChars="200" w:left="400"/>
        <w:rPr>
          <w:lang w:val="en-US" w:eastAsia="zh-CN"/>
        </w:rPr>
      </w:pPr>
      <w:r>
        <w:rPr>
          <w:rFonts w:hint="eastAsia"/>
          <w:lang w:val="en-US" w:eastAsia="zh-CN"/>
        </w:rPr>
        <w:t xml:space="preserve">Both a) and b) </w:t>
      </w:r>
    </w:p>
    <w:p w14:paraId="031B1096" w14:textId="77777777" w:rsidR="00B24632" w:rsidRDefault="00543A1F">
      <w:pPr>
        <w:rPr>
          <w:rFonts w:eastAsia="SimSun"/>
          <w:lang w:val="en-US" w:eastAsia="zh-CN"/>
        </w:rPr>
      </w:pPr>
      <w:r>
        <w:rPr>
          <w:rFonts w:eastAsia="SimSun" w:hint="eastAsia"/>
          <w:lang w:val="en-US" w:eastAsia="zh-CN"/>
        </w:rPr>
        <w:t>Also the following options have been proposed on the applicable scenarios of the timing info to assist cell reselection:</w:t>
      </w:r>
    </w:p>
    <w:p w14:paraId="4057FDAB" w14:textId="77777777" w:rsidR="00B24632" w:rsidRDefault="00543A1F">
      <w:pPr>
        <w:pStyle w:val="ListParagraph"/>
        <w:numPr>
          <w:ilvl w:val="3"/>
          <w:numId w:val="0"/>
        </w:numPr>
        <w:ind w:leftChars="200" w:left="400"/>
        <w:rPr>
          <w:lang w:val="en-US" w:eastAsia="zh-CN"/>
        </w:rPr>
      </w:pPr>
      <w:r>
        <w:rPr>
          <w:rFonts w:hint="eastAsia"/>
          <w:lang w:val="en-US" w:eastAsia="zh-CN"/>
        </w:rPr>
        <w:t>a) Earth fixed scenario only</w:t>
      </w:r>
    </w:p>
    <w:p w14:paraId="0AAB654A" w14:textId="77777777" w:rsidR="00B24632" w:rsidRDefault="00543A1F">
      <w:pPr>
        <w:pStyle w:val="ListParagraph"/>
        <w:numPr>
          <w:ilvl w:val="3"/>
          <w:numId w:val="0"/>
        </w:numPr>
        <w:ind w:leftChars="200" w:left="400"/>
        <w:rPr>
          <w:lang w:val="en-US" w:eastAsia="zh-CN"/>
        </w:rPr>
      </w:pPr>
      <w:r>
        <w:rPr>
          <w:rFonts w:hint="eastAsia"/>
          <w:lang w:val="en-US" w:eastAsia="zh-CN"/>
        </w:rPr>
        <w:t>b) Both earth fixed and moving scenarios</w:t>
      </w:r>
    </w:p>
    <w:p w14:paraId="6C597C08" w14:textId="77777777" w:rsidR="00B24632" w:rsidRPr="00DB4707" w:rsidRDefault="00B24632">
      <w:pPr>
        <w:pStyle w:val="ListParagraph"/>
        <w:numPr>
          <w:ilvl w:val="3"/>
          <w:numId w:val="0"/>
        </w:numPr>
        <w:rPr>
          <w:lang w:val="en-US" w:eastAsia="zh-CN"/>
        </w:rPr>
      </w:pPr>
    </w:p>
    <w:p w14:paraId="3FF828EE" w14:textId="77777777" w:rsidR="00B24632" w:rsidRDefault="00543A1F">
      <w:pPr>
        <w:pStyle w:val="ListParagraph"/>
        <w:numPr>
          <w:ilvl w:val="3"/>
          <w:numId w:val="0"/>
        </w:numPr>
        <w:rPr>
          <w:rFonts w:eastAsia="SimSun"/>
          <w:lang w:val="en-US" w:eastAsia="zh-CN"/>
        </w:rPr>
      </w:pPr>
      <w:r>
        <w:t>Companies are encouraged to choose</w:t>
      </w:r>
      <w:r>
        <w:rPr>
          <w:rFonts w:eastAsia="SimSun" w:hint="eastAsia"/>
          <w:lang w:val="en-US" w:eastAsia="zh-CN"/>
        </w:rPr>
        <w:t xml:space="preserve"> the preferable timing information, the applicable scenarios for the chosen one and justify their selection.</w:t>
      </w:r>
    </w:p>
    <w:p w14:paraId="2E470D33" w14:textId="77777777" w:rsidR="00B24632" w:rsidRDefault="00543A1F">
      <w:pPr>
        <w:rPr>
          <w:rFonts w:eastAsia="SimSun"/>
          <w:b/>
          <w:bCs/>
          <w:lang w:val="en-US" w:eastAsia="zh-CN"/>
        </w:rPr>
      </w:pPr>
      <w:r>
        <w:rPr>
          <w:rFonts w:eastAsia="SimSun" w:hint="eastAsia"/>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TableGrid"/>
        <w:tblW w:w="0" w:type="auto"/>
        <w:tblLook w:val="04A0" w:firstRow="1" w:lastRow="0" w:firstColumn="1" w:lastColumn="0" w:noHBand="0" w:noVBand="1"/>
      </w:tblPr>
      <w:tblGrid>
        <w:gridCol w:w="1050"/>
        <w:gridCol w:w="1433"/>
        <w:gridCol w:w="1942"/>
        <w:gridCol w:w="5206"/>
      </w:tblGrid>
      <w:tr w:rsidR="000662E2" w14:paraId="1E9550EE" w14:textId="77777777" w:rsidTr="00AA1BF6">
        <w:tc>
          <w:tcPr>
            <w:tcW w:w="1050" w:type="dxa"/>
            <w:vAlign w:val="center"/>
          </w:tcPr>
          <w:p w14:paraId="76D23617" w14:textId="77777777" w:rsidR="00B24632" w:rsidRDefault="00543A1F">
            <w:pPr>
              <w:jc w:val="center"/>
              <w:rPr>
                <w:b/>
                <w:bCs/>
                <w:lang w:val="en-US" w:eastAsia="zh-CN"/>
              </w:rPr>
            </w:pPr>
            <w:r>
              <w:rPr>
                <w:rFonts w:hint="eastAsia"/>
                <w:b/>
                <w:bCs/>
                <w:lang w:val="en-US" w:eastAsia="zh-CN"/>
              </w:rPr>
              <w:t>Company</w:t>
            </w:r>
          </w:p>
        </w:tc>
        <w:tc>
          <w:tcPr>
            <w:tcW w:w="1433" w:type="dxa"/>
            <w:vAlign w:val="center"/>
          </w:tcPr>
          <w:p w14:paraId="79720504" w14:textId="77777777" w:rsidR="00B24632" w:rsidRDefault="00543A1F">
            <w:pPr>
              <w:jc w:val="center"/>
              <w:rPr>
                <w:b/>
                <w:bCs/>
                <w:lang w:val="en-US" w:eastAsia="zh-CN"/>
              </w:rPr>
            </w:pPr>
            <w:r>
              <w:rPr>
                <w:rFonts w:hint="eastAsia"/>
                <w:b/>
                <w:bCs/>
                <w:lang w:val="en-US" w:eastAsia="zh-CN"/>
              </w:rPr>
              <w:t>Option</w:t>
            </w:r>
          </w:p>
        </w:tc>
        <w:tc>
          <w:tcPr>
            <w:tcW w:w="1942" w:type="dxa"/>
            <w:vAlign w:val="center"/>
          </w:tcPr>
          <w:p w14:paraId="2637639D" w14:textId="77777777" w:rsidR="00B24632" w:rsidRDefault="00543A1F">
            <w:pPr>
              <w:jc w:val="center"/>
              <w:rPr>
                <w:b/>
                <w:bCs/>
                <w:lang w:val="en-US" w:eastAsia="zh-CN"/>
              </w:rPr>
            </w:pPr>
            <w:r>
              <w:rPr>
                <w:rFonts w:hint="eastAsia"/>
                <w:b/>
                <w:bCs/>
                <w:lang w:val="en-US" w:eastAsia="zh-CN"/>
              </w:rPr>
              <w:t>Applicable scenarios</w:t>
            </w:r>
          </w:p>
        </w:tc>
        <w:tc>
          <w:tcPr>
            <w:tcW w:w="5206" w:type="dxa"/>
            <w:vAlign w:val="center"/>
          </w:tcPr>
          <w:p w14:paraId="35F54CF0" w14:textId="77777777" w:rsidR="00B24632" w:rsidRDefault="00543A1F">
            <w:pPr>
              <w:jc w:val="center"/>
              <w:rPr>
                <w:b/>
                <w:bCs/>
                <w:lang w:val="en-US" w:eastAsia="zh-CN"/>
              </w:rPr>
            </w:pPr>
            <w:r>
              <w:rPr>
                <w:rFonts w:hint="eastAsia"/>
                <w:b/>
                <w:bCs/>
                <w:lang w:val="en-US" w:eastAsia="zh-CN"/>
              </w:rPr>
              <w:t>Comments</w:t>
            </w:r>
          </w:p>
        </w:tc>
      </w:tr>
      <w:tr w:rsidR="000662E2" w14:paraId="3DB90692" w14:textId="77777777" w:rsidTr="00AA1BF6">
        <w:tc>
          <w:tcPr>
            <w:tcW w:w="1050" w:type="dxa"/>
          </w:tcPr>
          <w:p w14:paraId="614E87B6" w14:textId="77777777" w:rsidR="00B24632" w:rsidRDefault="00A62538">
            <w:r>
              <w:t>Samsung</w:t>
            </w:r>
          </w:p>
        </w:tc>
        <w:tc>
          <w:tcPr>
            <w:tcW w:w="1433" w:type="dxa"/>
          </w:tcPr>
          <w:p w14:paraId="1CB93560" w14:textId="77777777" w:rsidR="00B24632" w:rsidRDefault="00A62538">
            <w:r>
              <w:t>a only</w:t>
            </w:r>
          </w:p>
        </w:tc>
        <w:tc>
          <w:tcPr>
            <w:tcW w:w="1942" w:type="dxa"/>
          </w:tcPr>
          <w:p w14:paraId="084158B4" w14:textId="77777777" w:rsidR="00B24632" w:rsidRDefault="00A62538">
            <w:r>
              <w:t>Quasi-Earth-fixed beam only (=Earth-fixed in the description above)</w:t>
            </w:r>
          </w:p>
        </w:tc>
        <w:tc>
          <w:tcPr>
            <w:tcW w:w="5206" w:type="dxa"/>
          </w:tcPr>
          <w:p w14:paraId="4DF4A70A" w14:textId="77777777" w:rsidR="00B24632" w:rsidRDefault="00A62538" w:rsidP="00A62538">
            <w:r>
              <w:t xml:space="preserve">The timing information on when the serving cell will stop serving the area is not useful at all for Earth-fixed (GNSS) and Earth-moving non-GNSS satellites. As long as the information about neighbor cells (current and incoming) is broadcast, there is no need to waste precious SIB info to define “availability times” of upcoming neighbors. We observe that there are two types of neighbors: neighbors of the currently serving cell and upcoming cells (the cell that would have the same coverage as the currently serving cell and neighbors of such upcoming cell). </w:t>
            </w:r>
          </w:p>
        </w:tc>
      </w:tr>
      <w:tr w:rsidR="000662E2" w14:paraId="3EF51C97" w14:textId="77777777" w:rsidTr="00AA1BF6">
        <w:tc>
          <w:tcPr>
            <w:tcW w:w="1050" w:type="dxa"/>
          </w:tcPr>
          <w:p w14:paraId="7E3DE401" w14:textId="77777777" w:rsidR="00B24632" w:rsidRDefault="000662E2">
            <w:r>
              <w:t>Thales</w:t>
            </w:r>
          </w:p>
        </w:tc>
        <w:tc>
          <w:tcPr>
            <w:tcW w:w="1433" w:type="dxa"/>
          </w:tcPr>
          <w:p w14:paraId="2760F9D1" w14:textId="77777777" w:rsidR="00B24632" w:rsidRPr="000662E2" w:rsidRDefault="000662E2" w:rsidP="000662E2">
            <w:r>
              <w:t xml:space="preserve">d) </w:t>
            </w:r>
            <w:r w:rsidRPr="000662E2">
              <w:t>No enhancement needed</w:t>
            </w:r>
          </w:p>
        </w:tc>
        <w:tc>
          <w:tcPr>
            <w:tcW w:w="1942" w:type="dxa"/>
          </w:tcPr>
          <w:p w14:paraId="4E5C9FB7" w14:textId="77777777" w:rsidR="00B24632" w:rsidRDefault="000662E2">
            <w:r>
              <w:t>All scenarios</w:t>
            </w:r>
          </w:p>
        </w:tc>
        <w:tc>
          <w:tcPr>
            <w:tcW w:w="5206" w:type="dxa"/>
          </w:tcPr>
          <w:p w14:paraId="526812AF" w14:textId="77777777" w:rsidR="00B24632" w:rsidRDefault="000662E2" w:rsidP="000662E2">
            <w:r>
              <w:t xml:space="preserve">Existing cell (re)selection mechanisms based on RSRP/RSRQ measurements as well as suitable configuration of cell re selection offset/priorities and cell (re)selection measurement triggering </w:t>
            </w:r>
            <w:r w:rsidR="006B43AF">
              <w:t xml:space="preserve">(e.g. </w:t>
            </w:r>
            <w:r w:rsidR="006B43AF" w:rsidRPr="001D2F9C">
              <w:t>s-IntraSearchP</w:t>
            </w:r>
            <w:r w:rsidR="006B43AF">
              <w:t xml:space="preserve"> parameter) </w:t>
            </w:r>
            <w:r>
              <w:t>would be sufficient.</w:t>
            </w:r>
          </w:p>
          <w:p w14:paraId="7DA1B04B" w14:textId="77777777" w:rsidR="000662E2" w:rsidRDefault="00CD48B4" w:rsidP="00AB5C24">
            <w:r>
              <w:t xml:space="preserve">However, a) or b) could be </w:t>
            </w:r>
            <w:r w:rsidR="00AB5C24">
              <w:t>further investigated la</w:t>
            </w:r>
            <w:r>
              <w:t>ter for optimisation</w:t>
            </w:r>
          </w:p>
        </w:tc>
      </w:tr>
      <w:tr w:rsidR="00AA1BF6" w14:paraId="7BAD4FC5" w14:textId="77777777" w:rsidTr="00AA1BF6">
        <w:tc>
          <w:tcPr>
            <w:tcW w:w="1050" w:type="dxa"/>
          </w:tcPr>
          <w:p w14:paraId="5C56A3B2" w14:textId="77777777" w:rsidR="00AA1BF6" w:rsidRDefault="00AA1BF6" w:rsidP="00AA1BF6">
            <w:r>
              <w:t>MediaTek</w:t>
            </w:r>
          </w:p>
        </w:tc>
        <w:tc>
          <w:tcPr>
            <w:tcW w:w="1433" w:type="dxa"/>
          </w:tcPr>
          <w:p w14:paraId="02D2D183" w14:textId="77777777" w:rsidR="00AA1BF6" w:rsidRDefault="00AA1BF6" w:rsidP="00AA1BF6">
            <w:r>
              <w:t>b)</w:t>
            </w:r>
          </w:p>
        </w:tc>
        <w:tc>
          <w:tcPr>
            <w:tcW w:w="1942" w:type="dxa"/>
          </w:tcPr>
          <w:p w14:paraId="6CBC4D01" w14:textId="77777777" w:rsidR="00AA1BF6" w:rsidRDefault="00AA1BF6" w:rsidP="00AA1BF6">
            <w:r>
              <w:t xml:space="preserve">Earth Moving </w:t>
            </w:r>
          </w:p>
          <w:p w14:paraId="0EE304F9" w14:textId="77777777" w:rsidR="00AA1BF6" w:rsidRDefault="00AA1BF6" w:rsidP="00AA1BF6">
            <w:r>
              <w:t xml:space="preserve"> </w:t>
            </w:r>
          </w:p>
          <w:p w14:paraId="36427456" w14:textId="77777777" w:rsidR="00AA1BF6" w:rsidRDefault="00AA1BF6" w:rsidP="00AA1BF6"/>
        </w:tc>
        <w:tc>
          <w:tcPr>
            <w:tcW w:w="5206" w:type="dxa"/>
          </w:tcPr>
          <w:p w14:paraId="2E75E3B5" w14:textId="77777777" w:rsidR="00AA1BF6" w:rsidRDefault="00AA1BF6" w:rsidP="00AA1BF6">
            <w:r>
              <w:rPr>
                <w:rFonts w:hint="eastAsia"/>
                <w:lang w:val="en-US" w:eastAsia="zh-CN"/>
              </w:rPr>
              <w:t>The timing information about new upcoming cell</w:t>
            </w:r>
            <w:r>
              <w:rPr>
                <w:lang w:val="en-US" w:eastAsia="zh-CN"/>
              </w:rPr>
              <w:t xml:space="preserve"> will be helpful to address the discontinuous coverage (e.g. coverage holes). This information will be useful to avoid unnecessary cell search by the UE when there is no cell expected. </w:t>
            </w:r>
          </w:p>
        </w:tc>
      </w:tr>
      <w:tr w:rsidR="000662E2" w14:paraId="7BF658B3" w14:textId="77777777" w:rsidTr="00AA1BF6">
        <w:tc>
          <w:tcPr>
            <w:tcW w:w="1050" w:type="dxa"/>
          </w:tcPr>
          <w:p w14:paraId="42DA4189" w14:textId="77777777" w:rsidR="00B24632" w:rsidRDefault="004F40BF">
            <w:r>
              <w:t>Vodafone</w:t>
            </w:r>
          </w:p>
        </w:tc>
        <w:tc>
          <w:tcPr>
            <w:tcW w:w="1433" w:type="dxa"/>
          </w:tcPr>
          <w:p w14:paraId="4A11001B" w14:textId="77777777" w:rsidR="00B24632" w:rsidRDefault="004F40BF">
            <w:r>
              <w:t>a and b</w:t>
            </w:r>
          </w:p>
        </w:tc>
        <w:tc>
          <w:tcPr>
            <w:tcW w:w="1942" w:type="dxa"/>
          </w:tcPr>
          <w:p w14:paraId="093DF5C3" w14:textId="77777777" w:rsidR="00B24632" w:rsidRDefault="004F40BF">
            <w:r>
              <w:t xml:space="preserve">Earth Stationery and Earth Moving </w:t>
            </w:r>
          </w:p>
        </w:tc>
        <w:tc>
          <w:tcPr>
            <w:tcW w:w="5206" w:type="dxa"/>
          </w:tcPr>
          <w:p w14:paraId="2909E72C" w14:textId="77777777" w:rsidR="00B24632" w:rsidRDefault="004F40BF">
            <w:r>
              <w:t xml:space="preserve">This is useful new feature as the UE is notified of Cell’s service being stopped or a new cell is being activated, however for a regular cell selection and re-selection the traditional RSRP /RSRQ measurements can be used </w:t>
            </w:r>
          </w:p>
        </w:tc>
      </w:tr>
      <w:tr w:rsidR="000662E2" w14:paraId="2C58C8C5" w14:textId="77777777" w:rsidTr="00AA1BF6">
        <w:tc>
          <w:tcPr>
            <w:tcW w:w="1050" w:type="dxa"/>
          </w:tcPr>
          <w:p w14:paraId="34B5C370" w14:textId="103490D3" w:rsidR="00B24632" w:rsidRDefault="00474906">
            <w:pPr>
              <w:rPr>
                <w:lang w:eastAsia="zh-CN"/>
              </w:rPr>
            </w:pPr>
            <w:r>
              <w:rPr>
                <w:rFonts w:hint="eastAsia"/>
                <w:lang w:eastAsia="zh-CN"/>
              </w:rPr>
              <w:t>O</w:t>
            </w:r>
            <w:r>
              <w:rPr>
                <w:lang w:eastAsia="zh-CN"/>
              </w:rPr>
              <w:t>PPO</w:t>
            </w:r>
          </w:p>
        </w:tc>
        <w:tc>
          <w:tcPr>
            <w:tcW w:w="1433" w:type="dxa"/>
          </w:tcPr>
          <w:p w14:paraId="3C1775A1" w14:textId="22DD9B41" w:rsidR="00B24632" w:rsidRDefault="00196EAB">
            <w:pPr>
              <w:rPr>
                <w:lang w:eastAsia="zh-CN"/>
              </w:rPr>
            </w:pPr>
            <w:r>
              <w:rPr>
                <w:lang w:eastAsia="zh-CN"/>
              </w:rPr>
              <w:t>a and b</w:t>
            </w:r>
          </w:p>
        </w:tc>
        <w:tc>
          <w:tcPr>
            <w:tcW w:w="1942" w:type="dxa"/>
          </w:tcPr>
          <w:p w14:paraId="6B088870" w14:textId="4A7AE0AB" w:rsidR="00B24632" w:rsidRDefault="00CC6563">
            <w:pPr>
              <w:rPr>
                <w:lang w:eastAsia="zh-CN"/>
              </w:rPr>
            </w:pPr>
            <w:r>
              <w:rPr>
                <w:lang w:eastAsia="zh-CN"/>
              </w:rPr>
              <w:t>All scenarios</w:t>
            </w:r>
          </w:p>
        </w:tc>
        <w:tc>
          <w:tcPr>
            <w:tcW w:w="5206" w:type="dxa"/>
          </w:tcPr>
          <w:p w14:paraId="4167208E" w14:textId="0F9EA116" w:rsidR="00B24632" w:rsidRDefault="00CC6563">
            <w:pPr>
              <w:rPr>
                <w:lang w:eastAsia="zh-CN"/>
              </w:rPr>
            </w:pPr>
            <w:r>
              <w:rPr>
                <w:lang w:eastAsia="zh-CN"/>
              </w:rPr>
              <w:t>The timing information about leaving cell is useful for UE to perform neighbor cell measurement</w:t>
            </w:r>
            <w:r w:rsidR="00B41770">
              <w:rPr>
                <w:lang w:eastAsia="zh-CN"/>
              </w:rPr>
              <w:t>, and timing information about upcoming cell is useful for the UE to find the target cell sooner.</w:t>
            </w:r>
          </w:p>
        </w:tc>
      </w:tr>
      <w:tr w:rsidR="00E647DC" w14:paraId="75CEAFBE" w14:textId="77777777" w:rsidTr="00AA1BF6">
        <w:tc>
          <w:tcPr>
            <w:tcW w:w="1050" w:type="dxa"/>
          </w:tcPr>
          <w:p w14:paraId="651AF798" w14:textId="2EAB63AF" w:rsidR="00E647DC" w:rsidRDefault="00E647DC" w:rsidP="00E647DC">
            <w:r>
              <w:t>Nokia</w:t>
            </w:r>
          </w:p>
        </w:tc>
        <w:tc>
          <w:tcPr>
            <w:tcW w:w="1433" w:type="dxa"/>
          </w:tcPr>
          <w:p w14:paraId="56996DBD" w14:textId="001BEB06" w:rsidR="00E647DC" w:rsidRDefault="00E647DC" w:rsidP="00E647DC">
            <w:r>
              <w:t>a and b, depending on the scenario</w:t>
            </w:r>
          </w:p>
        </w:tc>
        <w:tc>
          <w:tcPr>
            <w:tcW w:w="1942" w:type="dxa"/>
          </w:tcPr>
          <w:p w14:paraId="4A13EC5E" w14:textId="77777777" w:rsidR="00E647DC" w:rsidRDefault="00E647DC" w:rsidP="00E647DC">
            <w:r>
              <w:t>a) for Earth-fixed scenario</w:t>
            </w:r>
          </w:p>
          <w:p w14:paraId="5713DE99" w14:textId="795FABE9" w:rsidR="00E647DC" w:rsidRDefault="00E647DC" w:rsidP="00E647DC">
            <w:r>
              <w:t>b) for Earth-moving scenario</w:t>
            </w:r>
          </w:p>
        </w:tc>
        <w:tc>
          <w:tcPr>
            <w:tcW w:w="5206" w:type="dxa"/>
          </w:tcPr>
          <w:p w14:paraId="66530918" w14:textId="77777777" w:rsidR="00E647DC" w:rsidRDefault="00E647DC" w:rsidP="00E647DC">
            <w:r>
              <w:t>a) is the most straightforward option, ephemeris may contain such information on how long this area will be served by particular cell. This can work fine in Earth-fixed scenario.</w:t>
            </w:r>
          </w:p>
          <w:p w14:paraId="304F85D9" w14:textId="1A90DCE0" w:rsidR="00E647DC" w:rsidRDefault="00E647DC" w:rsidP="00E647DC">
            <w:r>
              <w:t>Using this information for other scenarios would be more complicated so for Earth-moving case, especially in sparse deployment, option b could be more useful.</w:t>
            </w:r>
          </w:p>
        </w:tc>
      </w:tr>
      <w:tr w:rsidR="00BB3B1E" w14:paraId="0E77465D" w14:textId="77777777" w:rsidTr="00AA1BF6">
        <w:trPr>
          <w:ins w:id="0" w:author="cmcc-Liu Yuzhen" w:date="2021-05-07T09:34:00Z"/>
        </w:trPr>
        <w:tc>
          <w:tcPr>
            <w:tcW w:w="1050" w:type="dxa"/>
          </w:tcPr>
          <w:p w14:paraId="307D5DD2" w14:textId="0B5E0E60" w:rsidR="00BB3B1E" w:rsidRDefault="00BB3B1E" w:rsidP="00BB3B1E">
            <w:pPr>
              <w:rPr>
                <w:ins w:id="1" w:author="cmcc-Liu Yuzhen" w:date="2021-05-07T09:34:00Z"/>
              </w:rPr>
            </w:pPr>
            <w:ins w:id="2" w:author="cmcc-Liu Yuzhen" w:date="2021-05-07T09:34:00Z">
              <w:r>
                <w:rPr>
                  <w:rFonts w:hint="eastAsia"/>
                  <w:lang w:eastAsia="zh-CN"/>
                </w:rPr>
                <w:t>C</w:t>
              </w:r>
              <w:r>
                <w:rPr>
                  <w:lang w:eastAsia="zh-CN"/>
                </w:rPr>
                <w:t>MCC</w:t>
              </w:r>
            </w:ins>
          </w:p>
        </w:tc>
        <w:tc>
          <w:tcPr>
            <w:tcW w:w="1433" w:type="dxa"/>
          </w:tcPr>
          <w:p w14:paraId="54851369" w14:textId="0A0BF81D" w:rsidR="00BB3B1E" w:rsidRDefault="00BB3B1E" w:rsidP="00BB3B1E">
            <w:pPr>
              <w:rPr>
                <w:ins w:id="3" w:author="cmcc-Liu Yuzhen" w:date="2021-05-07T09:34:00Z"/>
              </w:rPr>
            </w:pPr>
            <w:ins w:id="4" w:author="cmcc-Liu Yuzhen" w:date="2021-05-07T09:34:00Z">
              <w:r>
                <w:rPr>
                  <w:lang w:eastAsia="zh-CN"/>
                </w:rPr>
                <w:t>a and b</w:t>
              </w:r>
            </w:ins>
          </w:p>
        </w:tc>
        <w:tc>
          <w:tcPr>
            <w:tcW w:w="1942" w:type="dxa"/>
          </w:tcPr>
          <w:p w14:paraId="10467FFC" w14:textId="47FFAEE5" w:rsidR="00BB3B1E" w:rsidRDefault="00BB3B1E" w:rsidP="00BB3B1E">
            <w:pPr>
              <w:rPr>
                <w:ins w:id="5" w:author="cmcc-Liu Yuzhen" w:date="2021-05-07T09:34:00Z"/>
              </w:rPr>
            </w:pPr>
            <w:ins w:id="6" w:author="cmcc-Liu Yuzhen" w:date="2021-05-07T09:34:00Z">
              <w:r w:rsidRPr="00B8039A">
                <w:rPr>
                  <w:rFonts w:hint="eastAsia"/>
                  <w:bCs/>
                </w:rPr>
                <w:t>both earth fixed and earth moving</w:t>
              </w:r>
            </w:ins>
          </w:p>
        </w:tc>
        <w:tc>
          <w:tcPr>
            <w:tcW w:w="5206" w:type="dxa"/>
          </w:tcPr>
          <w:p w14:paraId="7BA89C0B" w14:textId="36E5575E" w:rsidR="00BB3B1E" w:rsidRDefault="00BB3B1E" w:rsidP="00BB3B1E">
            <w:pPr>
              <w:rPr>
                <w:ins w:id="7" w:author="cmcc-Liu Yuzhen" w:date="2021-05-07T09:34:00Z"/>
              </w:rPr>
            </w:pPr>
            <w:ins w:id="8" w:author="cmcc-Liu Yuzhen" w:date="2021-05-07T09:34:00Z">
              <w:r w:rsidRPr="00F7074B">
                <w:rPr>
                  <w:lang w:val="en"/>
                </w:rPr>
                <w:t>Only relying on RSRP</w:t>
              </w:r>
              <w:r>
                <w:rPr>
                  <w:lang w:val="en"/>
                </w:rPr>
                <w:t xml:space="preserve">/RSRQ measurement results may </w:t>
              </w:r>
              <w:r w:rsidRPr="00F7074B">
                <w:rPr>
                  <w:lang w:val="en"/>
                </w:rPr>
                <w:t xml:space="preserve">not perform cell </w:t>
              </w:r>
              <w:r>
                <w:rPr>
                  <w:lang w:val="en"/>
                </w:rPr>
                <w:t>(re)</w:t>
              </w:r>
              <w:r w:rsidRPr="00F7074B">
                <w:rPr>
                  <w:lang w:val="en"/>
                </w:rPr>
                <w:t>selection well</w:t>
              </w:r>
              <w:r w:rsidRPr="00F7074B">
                <w:t xml:space="preserve"> </w:t>
              </w:r>
              <w:r>
                <w:t>due to the unobvious near-far effect.</w:t>
              </w:r>
            </w:ins>
          </w:p>
        </w:tc>
      </w:tr>
      <w:tr w:rsidR="006129B0" w14:paraId="326E60BD" w14:textId="77777777" w:rsidTr="00AA1BF6">
        <w:tc>
          <w:tcPr>
            <w:tcW w:w="1050" w:type="dxa"/>
          </w:tcPr>
          <w:p w14:paraId="2D2AA185" w14:textId="0F2FA66E" w:rsidR="006129B0" w:rsidRDefault="006129B0" w:rsidP="00BB3B1E">
            <w:pPr>
              <w:rPr>
                <w:lang w:eastAsia="zh-CN"/>
              </w:rPr>
            </w:pPr>
            <w:r>
              <w:rPr>
                <w:rFonts w:hint="eastAsia"/>
                <w:lang w:eastAsia="zh-CN"/>
              </w:rPr>
              <w:t>H</w:t>
            </w:r>
            <w:r>
              <w:rPr>
                <w:lang w:eastAsia="zh-CN"/>
              </w:rPr>
              <w:t>uawei, HiSilicon</w:t>
            </w:r>
          </w:p>
        </w:tc>
        <w:tc>
          <w:tcPr>
            <w:tcW w:w="1433" w:type="dxa"/>
          </w:tcPr>
          <w:p w14:paraId="5783495A" w14:textId="24DF0046" w:rsidR="006129B0" w:rsidRDefault="006129B0" w:rsidP="00BB3B1E">
            <w:pPr>
              <w:rPr>
                <w:lang w:eastAsia="zh-CN"/>
              </w:rPr>
            </w:pPr>
            <w:r>
              <w:rPr>
                <w:lang w:eastAsia="zh-CN"/>
              </w:rPr>
              <w:t>a and b</w:t>
            </w:r>
          </w:p>
        </w:tc>
        <w:tc>
          <w:tcPr>
            <w:tcW w:w="1942" w:type="dxa"/>
          </w:tcPr>
          <w:p w14:paraId="62A1D9F6" w14:textId="03E84A9A" w:rsidR="006129B0" w:rsidRPr="00B8039A" w:rsidRDefault="006129B0" w:rsidP="00BB3B1E">
            <w:pPr>
              <w:rPr>
                <w:bCs/>
                <w:lang w:eastAsia="zh-CN"/>
              </w:rPr>
            </w:pPr>
            <w:r>
              <w:rPr>
                <w:bCs/>
                <w:lang w:eastAsia="zh-CN"/>
              </w:rPr>
              <w:t>All scenarios</w:t>
            </w:r>
          </w:p>
        </w:tc>
        <w:tc>
          <w:tcPr>
            <w:tcW w:w="5206" w:type="dxa"/>
          </w:tcPr>
          <w:p w14:paraId="76338B27" w14:textId="624059A6" w:rsidR="006129B0" w:rsidRPr="00F7074B" w:rsidRDefault="006129B0" w:rsidP="00BB3B1E">
            <w:pPr>
              <w:rPr>
                <w:lang w:val="en" w:eastAsia="zh-CN"/>
              </w:rPr>
            </w:pPr>
            <w:r>
              <w:rPr>
                <w:lang w:val="en" w:eastAsia="zh-CN"/>
              </w:rPr>
              <w:t xml:space="preserve">Direct timing information can be broadcasted in Quasi-Earth-fixed scenario. But in Earth-moving scenario, for each UE the timing information is different, so it has to be calculated by </w:t>
            </w:r>
            <w:r>
              <w:rPr>
                <w:lang w:val="en" w:eastAsia="zh-CN"/>
              </w:rPr>
              <w:lastRenderedPageBreak/>
              <w:t>each UE, which needs network to provide other assistance information, e.g. cell center location and cell radius.</w:t>
            </w:r>
          </w:p>
        </w:tc>
      </w:tr>
      <w:tr w:rsidR="00DB4707" w:rsidRPr="001F306A" w14:paraId="4F4BF7B0" w14:textId="77777777" w:rsidTr="00DB4707">
        <w:tc>
          <w:tcPr>
            <w:tcW w:w="1050" w:type="dxa"/>
          </w:tcPr>
          <w:p w14:paraId="049A1969" w14:textId="77777777" w:rsidR="00DB4707" w:rsidRDefault="00DB4707" w:rsidP="00CA537F">
            <w:pPr>
              <w:rPr>
                <w:lang w:eastAsia="zh-CN"/>
              </w:rPr>
            </w:pPr>
            <w:r>
              <w:rPr>
                <w:rFonts w:hint="eastAsia"/>
                <w:lang w:eastAsia="zh-CN"/>
              </w:rPr>
              <w:lastRenderedPageBreak/>
              <w:t>CATT</w:t>
            </w:r>
          </w:p>
        </w:tc>
        <w:tc>
          <w:tcPr>
            <w:tcW w:w="1433" w:type="dxa"/>
          </w:tcPr>
          <w:p w14:paraId="26CD8ED0" w14:textId="77777777" w:rsidR="00DB4707" w:rsidRDefault="00DB4707" w:rsidP="00CA537F">
            <w:pPr>
              <w:rPr>
                <w:lang w:eastAsia="zh-CN"/>
              </w:rPr>
            </w:pPr>
            <w:r>
              <w:rPr>
                <w:rFonts w:hint="eastAsia"/>
                <w:lang w:eastAsia="zh-CN"/>
              </w:rPr>
              <w:t>a)</w:t>
            </w:r>
          </w:p>
        </w:tc>
        <w:tc>
          <w:tcPr>
            <w:tcW w:w="1942" w:type="dxa"/>
          </w:tcPr>
          <w:p w14:paraId="36EC87D9" w14:textId="2120E1AA" w:rsidR="00DB4707" w:rsidRDefault="008728BD" w:rsidP="00CA537F">
            <w:pPr>
              <w:rPr>
                <w:lang w:eastAsia="zh-CN"/>
              </w:rPr>
            </w:pPr>
            <w:r>
              <w:rPr>
                <w:rFonts w:eastAsiaTheme="minorEastAsia" w:hint="eastAsia"/>
                <w:lang w:val="en-US" w:eastAsia="zh-CN"/>
              </w:rPr>
              <w:t>b</w:t>
            </w:r>
            <w:r w:rsidR="00DB4707">
              <w:rPr>
                <w:rFonts w:eastAsiaTheme="minorEastAsia" w:hint="eastAsia"/>
                <w:lang w:val="en-US" w:eastAsia="zh-CN"/>
              </w:rPr>
              <w:t>)</w:t>
            </w:r>
          </w:p>
        </w:tc>
        <w:tc>
          <w:tcPr>
            <w:tcW w:w="5206" w:type="dxa"/>
          </w:tcPr>
          <w:p w14:paraId="2B2451D8" w14:textId="77777777" w:rsidR="00DB4707" w:rsidRDefault="00DB4707" w:rsidP="00CA537F">
            <w:pPr>
              <w:pStyle w:val="BodyText"/>
              <w:spacing w:beforeLines="50" w:before="120"/>
              <w:rPr>
                <w:rFonts w:eastAsiaTheme="minorEastAsia"/>
                <w:lang w:eastAsia="zh-CN"/>
              </w:rPr>
            </w:pPr>
            <w:r>
              <w:rPr>
                <w:rFonts w:eastAsiaTheme="minorEastAsia" w:hint="eastAsia"/>
                <w:lang w:eastAsia="zh-CN"/>
              </w:rPr>
              <w:t xml:space="preserve">In our understanding, only the time when the serving cell is stop to leave is enough. </w:t>
            </w:r>
            <w:r>
              <w:rPr>
                <w:rFonts w:eastAsiaTheme="minorEastAsia"/>
                <w:lang w:eastAsia="zh-CN"/>
              </w:rPr>
              <w:t>E</w:t>
            </w:r>
            <w:r>
              <w:rPr>
                <w:rFonts w:eastAsiaTheme="minorEastAsia" w:hint="eastAsia"/>
                <w:lang w:eastAsia="zh-CN"/>
              </w:rPr>
              <w:t>.g., assuming the serving cell will stop to provide services to the UE at time T, the UE can start measurement at the time T- T</w:t>
            </w:r>
            <w:r w:rsidRPr="007D5178">
              <w:rPr>
                <w:rFonts w:eastAsiaTheme="minorEastAsia" w:hint="eastAsia"/>
                <w:sz w:val="10"/>
                <w:szCs w:val="10"/>
                <w:lang w:eastAsia="zh-CN"/>
              </w:rPr>
              <w:t>delta</w:t>
            </w:r>
            <w:r>
              <w:rPr>
                <w:rFonts w:eastAsiaTheme="minorEastAsia" w:hint="eastAsia"/>
                <w:sz w:val="10"/>
                <w:szCs w:val="10"/>
                <w:lang w:eastAsia="zh-CN"/>
              </w:rPr>
              <w:t>offset</w:t>
            </w:r>
            <w:r>
              <w:rPr>
                <w:rFonts w:eastAsiaTheme="minorEastAsia" w:hint="eastAsia"/>
                <w:lang w:eastAsia="zh-CN"/>
              </w:rPr>
              <w:t xml:space="preserve">.  </w:t>
            </w:r>
          </w:p>
          <w:p w14:paraId="2B64A649" w14:textId="77777777" w:rsidR="00DB4707" w:rsidRPr="001F306A" w:rsidRDefault="00DB4707" w:rsidP="00CA537F">
            <w:pPr>
              <w:pStyle w:val="BodyText"/>
              <w:spacing w:beforeLines="50" w:before="120"/>
              <w:rPr>
                <w:lang w:eastAsia="zh-CN"/>
              </w:rPr>
            </w:pPr>
            <w:r>
              <w:rPr>
                <w:rFonts w:eastAsiaTheme="minorEastAsia" w:hint="eastAsia"/>
                <w:lang w:eastAsia="zh-CN"/>
              </w:rPr>
              <w:t xml:space="preserve">This information is applicable for measurement initiation for cell re-selection either due to service/feeder link </w:t>
            </w:r>
            <w:r>
              <w:rPr>
                <w:rFonts w:eastAsiaTheme="minorEastAsia"/>
                <w:lang w:eastAsia="zh-CN"/>
              </w:rPr>
              <w:t>switches</w:t>
            </w:r>
            <w:r>
              <w:rPr>
                <w:rFonts w:eastAsiaTheme="minorEastAsia" w:hint="eastAsia"/>
                <w:lang w:eastAsia="zh-CN"/>
              </w:rPr>
              <w:t xml:space="preserve"> in case of earth fixed beam or due to feeder link switch in case of earth moving cell.</w:t>
            </w:r>
          </w:p>
        </w:tc>
      </w:tr>
      <w:tr w:rsidR="00CA537F" w:rsidRPr="001F306A" w14:paraId="2FE5A7DF" w14:textId="77777777" w:rsidTr="00DB4707">
        <w:tc>
          <w:tcPr>
            <w:tcW w:w="1050" w:type="dxa"/>
          </w:tcPr>
          <w:p w14:paraId="01831A97" w14:textId="5B99650D" w:rsidR="00CA537F" w:rsidRDefault="00CA537F" w:rsidP="00CA537F">
            <w:pPr>
              <w:rPr>
                <w:lang w:eastAsia="zh-CN"/>
              </w:rPr>
            </w:pPr>
            <w:r>
              <w:t>NEC</w:t>
            </w:r>
          </w:p>
        </w:tc>
        <w:tc>
          <w:tcPr>
            <w:tcW w:w="1433" w:type="dxa"/>
          </w:tcPr>
          <w:p w14:paraId="26C6831C" w14:textId="77777777" w:rsidR="00CA537F" w:rsidRDefault="00CA537F" w:rsidP="00CA537F">
            <w:r>
              <w:t xml:space="preserve">a) but only of serving cell </w:t>
            </w:r>
          </w:p>
          <w:p w14:paraId="1D9FB7B9" w14:textId="28A0856A" w:rsidR="00CA537F" w:rsidRDefault="00CA537F" w:rsidP="00CA537F">
            <w:pPr>
              <w:rPr>
                <w:lang w:eastAsia="zh-CN"/>
              </w:rPr>
            </w:pPr>
            <w:r>
              <w:t xml:space="preserve">b) maybe e.g., in hard feeder link switch case </w:t>
            </w:r>
          </w:p>
        </w:tc>
        <w:tc>
          <w:tcPr>
            <w:tcW w:w="1942" w:type="dxa"/>
          </w:tcPr>
          <w:p w14:paraId="312B0ED9" w14:textId="77777777" w:rsidR="00CA537F" w:rsidRDefault="00CA537F" w:rsidP="00CA537F">
            <w:r>
              <w:t>All scenarios</w:t>
            </w:r>
          </w:p>
          <w:p w14:paraId="1357F5C6" w14:textId="5BE55E6A" w:rsidR="00CA537F" w:rsidRDefault="00CA537F" w:rsidP="00CA537F">
            <w:pPr>
              <w:rPr>
                <w:rFonts w:eastAsiaTheme="minorEastAsia"/>
                <w:lang w:val="en-US" w:eastAsia="zh-CN"/>
              </w:rPr>
            </w:pPr>
            <w:r>
              <w:t>(Quasi-Earth-fixed and Earth moving)</w:t>
            </w:r>
          </w:p>
        </w:tc>
        <w:tc>
          <w:tcPr>
            <w:tcW w:w="5206" w:type="dxa"/>
          </w:tcPr>
          <w:p w14:paraId="09640292" w14:textId="77777777" w:rsidR="00CA537F" w:rsidRDefault="00CA537F" w:rsidP="00CA537F">
            <w:r>
              <w:t>For moving satellite LEO, regardless Quasi-Earth-fixed or Earth moving cells, the satellite likely will move away and then cannot be fed by original GW/gNB but fed by another GW/gNB, consequently, it happens that a cell stops, and another cell starts serving the same area.</w:t>
            </w:r>
          </w:p>
          <w:p w14:paraId="5CC34A64" w14:textId="77777777" w:rsidR="00CA537F" w:rsidRDefault="00CA537F" w:rsidP="00CA537F">
            <w:r w:rsidRPr="004424BE">
              <w:rPr>
                <w:u w:val="single"/>
              </w:rPr>
              <w:t>Timing of serving/camping cell leaving</w:t>
            </w:r>
            <w:r>
              <w:t xml:space="preserve"> is needed to prepare UE to do cell reselection away. </w:t>
            </w:r>
          </w:p>
          <w:p w14:paraId="4B09D6BD" w14:textId="77777777" w:rsidR="00CA537F" w:rsidRDefault="00CA537F" w:rsidP="00CA537F">
            <w:r w:rsidRPr="004424BE">
              <w:rPr>
                <w:u w:val="single"/>
              </w:rPr>
              <w:t>Timing of neighbour cell</w:t>
            </w:r>
            <w:r>
              <w:rPr>
                <w:u w:val="single"/>
              </w:rPr>
              <w:t xml:space="preserve"> (for replacement)</w:t>
            </w:r>
            <w:r w:rsidRPr="004424BE">
              <w:rPr>
                <w:u w:val="single"/>
              </w:rPr>
              <w:t xml:space="preserve"> coming up</w:t>
            </w:r>
            <w:r>
              <w:t xml:space="preserve"> may be useful in case of hard feeder link switch case, since the coming up cell will replace the leaving cell, and there is potential small gap, UE is better to know and reselect to the right cell in one go.</w:t>
            </w:r>
          </w:p>
          <w:p w14:paraId="307C6970" w14:textId="537FE687" w:rsidR="00CA537F" w:rsidRDefault="00CA537F" w:rsidP="00CA537F">
            <w:pPr>
              <w:pStyle w:val="BodyText"/>
              <w:spacing w:beforeLines="50" w:before="120"/>
              <w:rPr>
                <w:rFonts w:eastAsiaTheme="minorEastAsia"/>
                <w:lang w:eastAsia="zh-CN"/>
              </w:rPr>
            </w:pPr>
            <w:r w:rsidRPr="004424BE">
              <w:rPr>
                <w:u w:val="single"/>
              </w:rPr>
              <w:t>Timing of other neighbouring cells leaving or coming up</w:t>
            </w:r>
            <w:r>
              <w:t xml:space="preserve"> may not be so necessary since UE will detect it by itself sooner or later, but we are open to discuss if there is gain. </w:t>
            </w:r>
          </w:p>
        </w:tc>
      </w:tr>
      <w:tr w:rsidR="00AB64B8" w:rsidRPr="001F306A" w14:paraId="5D8F4436" w14:textId="77777777" w:rsidTr="00DB4707">
        <w:tc>
          <w:tcPr>
            <w:tcW w:w="1050" w:type="dxa"/>
          </w:tcPr>
          <w:p w14:paraId="02CE0D79" w14:textId="60A10E94" w:rsidR="00AB64B8" w:rsidRDefault="00AB64B8" w:rsidP="00CA537F">
            <w:r>
              <w:t>Ericsson</w:t>
            </w:r>
          </w:p>
        </w:tc>
        <w:tc>
          <w:tcPr>
            <w:tcW w:w="1433" w:type="dxa"/>
          </w:tcPr>
          <w:p w14:paraId="35E77CC0" w14:textId="7E1DBF6A" w:rsidR="00AB64B8" w:rsidRDefault="00AB64B8" w:rsidP="00CA537F">
            <w:r>
              <w:t>A and B</w:t>
            </w:r>
          </w:p>
        </w:tc>
        <w:tc>
          <w:tcPr>
            <w:tcW w:w="1942" w:type="dxa"/>
          </w:tcPr>
          <w:p w14:paraId="0CA9A886" w14:textId="5DC05977" w:rsidR="00AB64B8" w:rsidRDefault="00AB64B8" w:rsidP="00CA537F">
            <w:r>
              <w:t>Earth fixed is priority</w:t>
            </w:r>
          </w:p>
        </w:tc>
        <w:tc>
          <w:tcPr>
            <w:tcW w:w="5206" w:type="dxa"/>
          </w:tcPr>
          <w:p w14:paraId="719AADB8" w14:textId="11C78EC6" w:rsidR="007E1A40" w:rsidRDefault="007E1A40" w:rsidP="00CA537F">
            <w:r>
              <w:t xml:space="preserve">In 304 there is measurement rule that allows UE to </w:t>
            </w:r>
            <w:r w:rsidRPr="007E1A40">
              <w:t xml:space="preserve">refrain from performing measurements </w:t>
            </w:r>
            <w:r>
              <w:t xml:space="preserve">if </w:t>
            </w:r>
            <w:r w:rsidRPr="007E1A40">
              <w:t>condition (Srxlev &gt; SIntraSearchP and Squal &gt; SIntraSearchQ)</w:t>
            </w:r>
            <w:r>
              <w:t xml:space="preserve"> is true. This rule allows UE to save power but it also means that UE would start to measure only after serving cell is already disappeared which will introduce large delay to reselection. Thus, the rule should be modified to take into account the time when serving cell is going to go such that UE starts measuring before it happens.</w:t>
            </w:r>
          </w:p>
          <w:p w14:paraId="63B2CDD5" w14:textId="6F97132D" w:rsidR="007E1A40" w:rsidRDefault="007E1A40" w:rsidP="00CA537F">
            <w:r>
              <w:t>Information on neighbor cells is useful to UE to know which cells are worth trying to detect and when.</w:t>
            </w:r>
          </w:p>
        </w:tc>
      </w:tr>
      <w:tr w:rsidR="00002B76" w14:paraId="5E1CB8AC" w14:textId="77777777" w:rsidTr="00002B76">
        <w:tc>
          <w:tcPr>
            <w:tcW w:w="1050" w:type="dxa"/>
            <w:hideMark/>
          </w:tcPr>
          <w:p w14:paraId="4D707006" w14:textId="77777777" w:rsidR="00002B76" w:rsidRDefault="00002B76">
            <w:pPr>
              <w:rPr>
                <w:rFonts w:eastAsia="Malgun Gothic"/>
                <w:lang w:eastAsia="ko-KR"/>
              </w:rPr>
            </w:pPr>
            <w:r>
              <w:rPr>
                <w:rFonts w:eastAsia="Malgun Gothic"/>
                <w:lang w:eastAsia="ko-KR"/>
              </w:rPr>
              <w:t>LG</w:t>
            </w:r>
          </w:p>
        </w:tc>
        <w:tc>
          <w:tcPr>
            <w:tcW w:w="1433" w:type="dxa"/>
            <w:hideMark/>
          </w:tcPr>
          <w:p w14:paraId="6D866620" w14:textId="0EA8022E" w:rsidR="00002B76" w:rsidRDefault="00002B76">
            <w:pPr>
              <w:rPr>
                <w:rFonts w:eastAsia="Malgun Gothic"/>
                <w:lang w:eastAsia="ko-KR"/>
              </w:rPr>
            </w:pPr>
            <w:r>
              <w:rPr>
                <w:rFonts w:eastAsia="Malgun Gothic" w:hint="eastAsia"/>
                <w:lang w:eastAsia="ko-KR"/>
              </w:rPr>
              <w:t>c</w:t>
            </w:r>
            <w:r>
              <w:rPr>
                <w:rFonts w:eastAsia="Malgun Gothic"/>
                <w:lang w:eastAsia="ko-KR"/>
              </w:rPr>
              <w:t>) Both a) and b)</w:t>
            </w:r>
          </w:p>
        </w:tc>
        <w:tc>
          <w:tcPr>
            <w:tcW w:w="1942" w:type="dxa"/>
            <w:hideMark/>
          </w:tcPr>
          <w:p w14:paraId="5808D28F" w14:textId="5E685DCD" w:rsidR="00002B76" w:rsidRDefault="00002B76">
            <w:pPr>
              <w:rPr>
                <w:rFonts w:eastAsia="Malgun Gothic"/>
                <w:lang w:eastAsia="ko-KR"/>
              </w:rPr>
            </w:pPr>
            <w:r>
              <w:rPr>
                <w:rFonts w:eastAsia="Malgun Gothic"/>
                <w:lang w:eastAsia="ko-KR"/>
              </w:rPr>
              <w:t>c) Both, but earth-fixed with priority</w:t>
            </w:r>
          </w:p>
        </w:tc>
        <w:tc>
          <w:tcPr>
            <w:tcW w:w="5206" w:type="dxa"/>
            <w:hideMark/>
          </w:tcPr>
          <w:p w14:paraId="65829861" w14:textId="1533273A" w:rsidR="00002B76" w:rsidRDefault="00002B76" w:rsidP="00002B76">
            <w:pPr>
              <w:rPr>
                <w:rFonts w:eastAsia="Malgun Gothic"/>
                <w:lang w:eastAsia="ko-KR"/>
              </w:rPr>
            </w:pPr>
            <w:r>
              <w:rPr>
                <w:rFonts w:eastAsia="Malgun Gothic"/>
                <w:lang w:eastAsia="ko-KR"/>
              </w:rPr>
              <w:t xml:space="preserve">Basically we think the timing information is more suitable to earth fixed beam scenario, but we do not need to make </w:t>
            </w:r>
            <w:r w:rsidR="00DF3F0D">
              <w:rPr>
                <w:rFonts w:eastAsia="Malgun Gothic"/>
                <w:lang w:eastAsia="ko-KR"/>
              </w:rPr>
              <w:t xml:space="preserve">such </w:t>
            </w:r>
            <w:r>
              <w:rPr>
                <w:rFonts w:eastAsia="Malgun Gothic"/>
                <w:lang w:eastAsia="ko-KR"/>
              </w:rPr>
              <w:t>restriction that the timing information cannot be used for earth-moving beam.</w:t>
            </w:r>
          </w:p>
        </w:tc>
      </w:tr>
      <w:tr w:rsidR="0035535D" w:rsidRPr="001F306A" w14:paraId="5EDA8A71" w14:textId="77777777" w:rsidTr="00DB4707">
        <w:tc>
          <w:tcPr>
            <w:tcW w:w="1050" w:type="dxa"/>
          </w:tcPr>
          <w:p w14:paraId="75D26BAC" w14:textId="18253984" w:rsidR="0035535D" w:rsidRDefault="0035535D" w:rsidP="0035535D">
            <w:r>
              <w:t>Convida</w:t>
            </w:r>
          </w:p>
        </w:tc>
        <w:tc>
          <w:tcPr>
            <w:tcW w:w="1433" w:type="dxa"/>
          </w:tcPr>
          <w:p w14:paraId="2479A8D6" w14:textId="338363C0" w:rsidR="0035535D" w:rsidRDefault="0035535D" w:rsidP="0035535D">
            <w:r>
              <w:t xml:space="preserve">c)  </w:t>
            </w:r>
            <w:r>
              <w:t>Both a) and b)</w:t>
            </w:r>
          </w:p>
        </w:tc>
        <w:tc>
          <w:tcPr>
            <w:tcW w:w="1942" w:type="dxa"/>
          </w:tcPr>
          <w:p w14:paraId="6A4EDD40" w14:textId="404114B6" w:rsidR="0035535D" w:rsidRDefault="0035535D" w:rsidP="0035535D">
            <w:r>
              <w:t>Both, see comments</w:t>
            </w:r>
          </w:p>
        </w:tc>
        <w:tc>
          <w:tcPr>
            <w:tcW w:w="5206" w:type="dxa"/>
          </w:tcPr>
          <w:p w14:paraId="6E8AD356" w14:textId="52542BF3" w:rsidR="0035535D" w:rsidRDefault="0035535D" w:rsidP="0035535D">
            <w:r>
              <w:t>Although timing information is important to assist in cell (re)selection, it should be noted that there are several methods for UEs to arrive at this information. For example, the timing information can be implied by the UE location and Satellite ephemeris without an explicit timer/time broadcast.</w:t>
            </w:r>
          </w:p>
        </w:tc>
      </w:tr>
    </w:tbl>
    <w:p w14:paraId="15390B08" w14:textId="77777777" w:rsidR="00B24632" w:rsidRPr="00DB4707" w:rsidRDefault="00B24632">
      <w:pPr>
        <w:rPr>
          <w:rFonts w:eastAsia="SimSun"/>
          <w:lang w:eastAsia="zh-CN"/>
        </w:rPr>
      </w:pPr>
    </w:p>
    <w:p w14:paraId="4868E0E3" w14:textId="77777777"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lastRenderedPageBreak/>
        <w:t>Usage of the timing information</w:t>
      </w:r>
    </w:p>
    <w:p w14:paraId="7A883A08" w14:textId="77777777" w:rsidR="00B24632" w:rsidRDefault="00543A1F">
      <w:pPr>
        <w:rPr>
          <w:rFonts w:eastAsia="SimSun"/>
          <w:lang w:val="en-US" w:eastAsia="zh-CN"/>
        </w:rPr>
      </w:pPr>
      <w:r>
        <w:rPr>
          <w:rFonts w:eastAsia="SimSun" w:hint="eastAsia"/>
          <w:lang w:val="en-US" w:eastAsia="zh-CN"/>
        </w:rPr>
        <w:t>On the usage of the timing information when a cell is going to stop serving the area at UE side, the following options have been proposed:</w:t>
      </w:r>
    </w:p>
    <w:p w14:paraId="57272F61" w14:textId="77777777" w:rsidR="00B24632" w:rsidRDefault="00543A1F">
      <w:pPr>
        <w:pStyle w:val="ListParagraph"/>
        <w:numPr>
          <w:ilvl w:val="0"/>
          <w:numId w:val="4"/>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14:paraId="15517A6D" w14:textId="77777777" w:rsidR="00B24632" w:rsidRDefault="00543A1F">
      <w:pPr>
        <w:pStyle w:val="ListParagraph"/>
        <w:numPr>
          <w:ilvl w:val="0"/>
          <w:numId w:val="4"/>
        </w:numPr>
        <w:ind w:leftChars="200" w:left="400"/>
        <w:rPr>
          <w:lang w:val="en-US" w:eastAsia="zh-CN"/>
        </w:rPr>
      </w:pP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14:paraId="71D2676F" w14:textId="77777777" w:rsidR="00B24632" w:rsidRDefault="00543A1F">
      <w:pPr>
        <w:pStyle w:val="ListParagraph"/>
        <w:numPr>
          <w:ilvl w:val="0"/>
          <w:numId w:val="4"/>
        </w:numPr>
        <w:ind w:leftChars="200" w:left="40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14:paraId="2FD7043D" w14:textId="77777777" w:rsidR="00B24632" w:rsidRDefault="00543A1F">
      <w:pPr>
        <w:pStyle w:val="ListParagraph"/>
        <w:numPr>
          <w:ilvl w:val="0"/>
          <w:numId w:val="4"/>
        </w:numPr>
        <w:ind w:leftChars="200" w:left="400"/>
        <w:rPr>
          <w:lang w:val="en-US" w:eastAsia="zh-CN"/>
        </w:rPr>
      </w:pPr>
      <w:r>
        <w:rPr>
          <w:rFonts w:hint="eastAsia"/>
          <w:lang w:val="en-US" w:eastAsia="zh-CN"/>
        </w:rPr>
        <w:t>Other</w:t>
      </w:r>
    </w:p>
    <w:p w14:paraId="66CA55D3" w14:textId="77777777" w:rsidR="00B24632" w:rsidRDefault="00B24632">
      <w:pPr>
        <w:pStyle w:val="ListParagraph"/>
        <w:ind w:left="0"/>
        <w:rPr>
          <w:lang w:val="en-US" w:eastAsia="zh-CN"/>
        </w:rPr>
      </w:pPr>
    </w:p>
    <w:p w14:paraId="7B4B6C4C" w14:textId="77777777" w:rsidR="00B24632" w:rsidRDefault="00543A1F">
      <w:pPr>
        <w:pStyle w:val="ListParagraph"/>
        <w:numPr>
          <w:ilvl w:val="3"/>
          <w:numId w:val="0"/>
        </w:numPr>
        <w:rPr>
          <w:lang w:val="en-US" w:eastAsia="zh-CN"/>
        </w:rPr>
      </w:pPr>
      <w:r>
        <w:t>Companies are encouraged to choose</w:t>
      </w:r>
      <w:r>
        <w:rPr>
          <w:rFonts w:eastAsia="SimSun" w:hint="eastAsia"/>
          <w:lang w:val="en-US" w:eastAsia="zh-CN"/>
        </w:rPr>
        <w:t xml:space="preserve"> one or more from the options above and justify their selection.</w:t>
      </w:r>
    </w:p>
    <w:p w14:paraId="178687FD" w14:textId="77777777" w:rsidR="00B24632" w:rsidRDefault="00543A1F">
      <w:pPr>
        <w:rPr>
          <w:rFonts w:eastAsia="SimSun"/>
          <w:b/>
          <w:bCs/>
          <w:lang w:val="en-US" w:eastAsia="zh-CN"/>
        </w:rPr>
      </w:pPr>
      <w:r>
        <w:rPr>
          <w:rFonts w:eastAsia="SimSun" w:hint="eastAsia"/>
          <w:b/>
          <w:bCs/>
          <w:lang w:val="en-US" w:eastAsia="zh-CN"/>
        </w:rPr>
        <w:t>Question 2:  If companies understand that the timing info when a cell is going to stop serving the area is need (i.e.</w:t>
      </w:r>
      <w:r>
        <w:rPr>
          <w:rFonts w:eastAsia="SimSun"/>
          <w:b/>
          <w:bCs/>
          <w:lang w:val="en-US" w:eastAsia="zh-CN"/>
        </w:rPr>
        <w:t xml:space="preserve"> </w:t>
      </w:r>
      <w:r>
        <w:rPr>
          <w:rFonts w:eastAsia="SimSun" w:hint="eastAsia"/>
          <w:b/>
          <w:bCs/>
          <w:lang w:val="en-US" w:eastAsia="zh-CN"/>
        </w:rPr>
        <w:t>answer a/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7"/>
        <w:gridCol w:w="6677"/>
      </w:tblGrid>
      <w:tr w:rsidR="00B24632" w14:paraId="09547AB2" w14:textId="77777777" w:rsidTr="006869CD">
        <w:tc>
          <w:tcPr>
            <w:tcW w:w="1587" w:type="dxa"/>
            <w:vAlign w:val="center"/>
          </w:tcPr>
          <w:p w14:paraId="1F1BA970" w14:textId="77777777" w:rsidR="00B24632" w:rsidRDefault="00543A1F">
            <w:pPr>
              <w:jc w:val="center"/>
              <w:rPr>
                <w:b/>
                <w:bCs/>
                <w:lang w:val="en-US" w:eastAsia="zh-CN"/>
              </w:rPr>
            </w:pPr>
            <w:r>
              <w:rPr>
                <w:rFonts w:hint="eastAsia"/>
                <w:b/>
                <w:bCs/>
                <w:lang w:val="en-US" w:eastAsia="zh-CN"/>
              </w:rPr>
              <w:t>Company</w:t>
            </w:r>
          </w:p>
        </w:tc>
        <w:tc>
          <w:tcPr>
            <w:tcW w:w="1367" w:type="dxa"/>
            <w:vAlign w:val="center"/>
          </w:tcPr>
          <w:p w14:paraId="033FEDD5" w14:textId="77777777" w:rsidR="00B24632" w:rsidRDefault="00543A1F">
            <w:pPr>
              <w:jc w:val="center"/>
              <w:rPr>
                <w:b/>
                <w:bCs/>
                <w:lang w:val="en-US" w:eastAsia="zh-CN"/>
              </w:rPr>
            </w:pPr>
            <w:r>
              <w:rPr>
                <w:rFonts w:hint="eastAsia"/>
                <w:b/>
                <w:bCs/>
                <w:lang w:val="en-US" w:eastAsia="zh-CN"/>
              </w:rPr>
              <w:t>Option</w:t>
            </w:r>
          </w:p>
        </w:tc>
        <w:tc>
          <w:tcPr>
            <w:tcW w:w="6677" w:type="dxa"/>
            <w:vAlign w:val="center"/>
          </w:tcPr>
          <w:p w14:paraId="4693A413" w14:textId="77777777" w:rsidR="00B24632" w:rsidRDefault="00543A1F">
            <w:pPr>
              <w:jc w:val="center"/>
              <w:rPr>
                <w:b/>
                <w:bCs/>
                <w:lang w:val="en-US" w:eastAsia="zh-CN"/>
              </w:rPr>
            </w:pPr>
            <w:r>
              <w:rPr>
                <w:rFonts w:hint="eastAsia"/>
                <w:b/>
                <w:bCs/>
                <w:lang w:val="en-US" w:eastAsia="zh-CN"/>
              </w:rPr>
              <w:t>Comments</w:t>
            </w:r>
          </w:p>
          <w:p w14:paraId="290A4060" w14:textId="77777777" w:rsidR="00B24632" w:rsidRDefault="00543A1F">
            <w:pPr>
              <w:jc w:val="center"/>
              <w:rPr>
                <w:b/>
                <w:bCs/>
                <w:lang w:val="en-US" w:eastAsia="zh-CN"/>
              </w:rPr>
            </w:pPr>
            <w:r>
              <w:rPr>
                <w:rFonts w:hint="eastAsia"/>
                <w:lang w:val="en-US" w:eastAsia="zh-CN"/>
              </w:rPr>
              <w:t>(Companies answering d) are invited to provide more details in this column)</w:t>
            </w:r>
          </w:p>
        </w:tc>
      </w:tr>
      <w:tr w:rsidR="00B24632" w14:paraId="23E50A24" w14:textId="77777777" w:rsidTr="006869CD">
        <w:tc>
          <w:tcPr>
            <w:tcW w:w="1587" w:type="dxa"/>
          </w:tcPr>
          <w:p w14:paraId="08F3ADA6" w14:textId="77777777" w:rsidR="00B24632" w:rsidRDefault="00150FA3">
            <w:r>
              <w:t>Samsung</w:t>
            </w:r>
          </w:p>
        </w:tc>
        <w:tc>
          <w:tcPr>
            <w:tcW w:w="1367" w:type="dxa"/>
          </w:tcPr>
          <w:p w14:paraId="07596883" w14:textId="77777777" w:rsidR="00B24632" w:rsidRDefault="0040407B">
            <w:r>
              <w:t>Enhanced “a”</w:t>
            </w:r>
          </w:p>
        </w:tc>
        <w:tc>
          <w:tcPr>
            <w:tcW w:w="6677" w:type="dxa"/>
          </w:tcPr>
          <w:p w14:paraId="0C0B2DB4" w14:textId="77777777" w:rsidR="00B24632" w:rsidRDefault="00150FA3" w:rsidP="00150FA3">
            <w:r>
              <w:t xml:space="preserve">The gNB can broadcast a time threshold before which there is no need for the UE to search for neighbors for quasi-Earth-fixed cells if the UE is in the Inner Area of the cell (e.g., distance to the center is short OR RSRP is high) and after which the UEs can look for neighbors and perform cell reselection. </w:t>
            </w:r>
          </w:p>
        </w:tc>
      </w:tr>
      <w:tr w:rsidR="00B24632" w14:paraId="083A5EFA" w14:textId="77777777" w:rsidTr="006869CD">
        <w:tc>
          <w:tcPr>
            <w:tcW w:w="1587" w:type="dxa"/>
          </w:tcPr>
          <w:p w14:paraId="24C2BFF3" w14:textId="77777777" w:rsidR="00B24632" w:rsidRDefault="009B0A1B">
            <w:r>
              <w:t>Thales</w:t>
            </w:r>
          </w:p>
        </w:tc>
        <w:tc>
          <w:tcPr>
            <w:tcW w:w="1367" w:type="dxa"/>
          </w:tcPr>
          <w:p w14:paraId="5E4AA1F2" w14:textId="77777777" w:rsidR="00B24632" w:rsidRPr="009B0A1B" w:rsidRDefault="009B0A1B" w:rsidP="009B0A1B">
            <w:r w:rsidRPr="009B0A1B">
              <w:t>d) other</w:t>
            </w:r>
          </w:p>
        </w:tc>
        <w:tc>
          <w:tcPr>
            <w:tcW w:w="6677" w:type="dxa"/>
          </w:tcPr>
          <w:p w14:paraId="7033A47E" w14:textId="77777777" w:rsidR="00B24632" w:rsidRDefault="009B0A1B">
            <w:r>
              <w:t>Use existing cell (re) selection mechanism. Consider enhancement for optimisation in a later stage. See response to question 1</w:t>
            </w:r>
          </w:p>
        </w:tc>
      </w:tr>
      <w:tr w:rsidR="006869CD" w14:paraId="16E3EF85" w14:textId="77777777" w:rsidTr="006869CD">
        <w:tc>
          <w:tcPr>
            <w:tcW w:w="1587" w:type="dxa"/>
          </w:tcPr>
          <w:p w14:paraId="425A5132" w14:textId="77777777" w:rsidR="006869CD" w:rsidRDefault="006869CD" w:rsidP="006869CD">
            <w:r>
              <w:t>MediaTek</w:t>
            </w:r>
          </w:p>
        </w:tc>
        <w:tc>
          <w:tcPr>
            <w:tcW w:w="1367" w:type="dxa"/>
          </w:tcPr>
          <w:p w14:paraId="1DE9C3BB" w14:textId="77777777" w:rsidR="006869CD" w:rsidRDefault="006869CD" w:rsidP="006869CD">
            <w:r>
              <w:t>d)</w:t>
            </w:r>
          </w:p>
        </w:tc>
        <w:tc>
          <w:tcPr>
            <w:tcW w:w="6677" w:type="dxa"/>
          </w:tcPr>
          <w:p w14:paraId="2C06AB3C" w14:textId="77777777" w:rsidR="006869CD" w:rsidRDefault="006869CD" w:rsidP="006869CD">
            <w:r>
              <w:t xml:space="preserve">Legacy measurement based methods are enough to identify the cell edge (for neighbour cell measurements and re-selection). </w:t>
            </w:r>
          </w:p>
        </w:tc>
      </w:tr>
      <w:tr w:rsidR="00B24632" w14:paraId="00DC52B9" w14:textId="77777777" w:rsidTr="006869CD">
        <w:tc>
          <w:tcPr>
            <w:tcW w:w="1587" w:type="dxa"/>
          </w:tcPr>
          <w:p w14:paraId="4168892C" w14:textId="77777777" w:rsidR="00B24632" w:rsidRDefault="00323EA3">
            <w:r>
              <w:t xml:space="preserve">Vodafone </w:t>
            </w:r>
          </w:p>
        </w:tc>
        <w:tc>
          <w:tcPr>
            <w:tcW w:w="1367" w:type="dxa"/>
          </w:tcPr>
          <w:p w14:paraId="62633E3D" w14:textId="77777777" w:rsidR="00B24632" w:rsidRDefault="00323EA3">
            <w:r>
              <w:t>d</w:t>
            </w:r>
          </w:p>
        </w:tc>
        <w:tc>
          <w:tcPr>
            <w:tcW w:w="6677" w:type="dxa"/>
          </w:tcPr>
          <w:p w14:paraId="1457A186" w14:textId="77777777" w:rsidR="00B24632" w:rsidRDefault="00323EA3">
            <w:r>
              <w:t>If a cell is going to stop serving, the UE needs to know in advance that the cell will no longer be available. This should be transmitted in one of the SIBs to the UE before the UE decides on the cell selection or re-selection.</w:t>
            </w:r>
          </w:p>
        </w:tc>
      </w:tr>
      <w:tr w:rsidR="00B24632" w14:paraId="1E6D5E68" w14:textId="77777777" w:rsidTr="006869CD">
        <w:tc>
          <w:tcPr>
            <w:tcW w:w="1587" w:type="dxa"/>
          </w:tcPr>
          <w:p w14:paraId="1F5E29CC" w14:textId="0D5F2F71" w:rsidR="00B24632" w:rsidRDefault="00DB6862">
            <w:pPr>
              <w:rPr>
                <w:lang w:eastAsia="zh-CN"/>
              </w:rPr>
            </w:pPr>
            <w:r>
              <w:rPr>
                <w:rFonts w:hint="eastAsia"/>
                <w:lang w:eastAsia="zh-CN"/>
              </w:rPr>
              <w:t>O</w:t>
            </w:r>
            <w:r>
              <w:rPr>
                <w:lang w:eastAsia="zh-CN"/>
              </w:rPr>
              <w:t>PPO</w:t>
            </w:r>
          </w:p>
        </w:tc>
        <w:tc>
          <w:tcPr>
            <w:tcW w:w="1367" w:type="dxa"/>
          </w:tcPr>
          <w:p w14:paraId="7A763F7D" w14:textId="335276AC" w:rsidR="00B24632" w:rsidRDefault="00DB6862">
            <w:pPr>
              <w:rPr>
                <w:lang w:eastAsia="zh-CN"/>
              </w:rPr>
            </w:pPr>
            <w:r>
              <w:rPr>
                <w:rFonts w:hint="eastAsia"/>
                <w:lang w:eastAsia="zh-CN"/>
              </w:rPr>
              <w:t>a</w:t>
            </w:r>
          </w:p>
        </w:tc>
        <w:tc>
          <w:tcPr>
            <w:tcW w:w="6677" w:type="dxa"/>
          </w:tcPr>
          <w:p w14:paraId="256E9596" w14:textId="113B0666" w:rsidR="00B24632" w:rsidRDefault="00F50E35">
            <w:pPr>
              <w:rPr>
                <w:lang w:eastAsia="zh-CN"/>
              </w:rPr>
            </w:pPr>
            <w:r>
              <w:rPr>
                <w:lang w:eastAsia="zh-CN"/>
              </w:rPr>
              <w:t>Without this information, it will take some time for UE to trigger neighbor cell measurement.</w:t>
            </w:r>
          </w:p>
        </w:tc>
      </w:tr>
      <w:tr w:rsidR="00E647DC" w14:paraId="62C4DD54" w14:textId="77777777" w:rsidTr="006869CD">
        <w:tc>
          <w:tcPr>
            <w:tcW w:w="1587" w:type="dxa"/>
          </w:tcPr>
          <w:p w14:paraId="64CB771F" w14:textId="0A59F518" w:rsidR="00E647DC" w:rsidRDefault="00E647DC" w:rsidP="00E647DC">
            <w:r>
              <w:t>Nokia</w:t>
            </w:r>
          </w:p>
        </w:tc>
        <w:tc>
          <w:tcPr>
            <w:tcW w:w="1367" w:type="dxa"/>
          </w:tcPr>
          <w:p w14:paraId="6CA5DB11" w14:textId="381C5A4F" w:rsidR="00E647DC" w:rsidRDefault="00E647DC" w:rsidP="00E647DC">
            <w:r>
              <w:t>c</w:t>
            </w:r>
          </w:p>
        </w:tc>
        <w:tc>
          <w:tcPr>
            <w:tcW w:w="6677" w:type="dxa"/>
          </w:tcPr>
          <w:p w14:paraId="32C15234" w14:textId="77777777" w:rsidR="00E647DC" w:rsidRDefault="00E647DC" w:rsidP="00E647DC">
            <w:r>
              <w:t>If the timing information is defined as the point in time when the cell, where UE is currently camped at, will stop serving this area (option a) then in our understanding the UE shall reselect to another cell (also considering the radio measurements) when the related timer expires or the absolute UTC time occurs.</w:t>
            </w:r>
          </w:p>
          <w:p w14:paraId="31D21037" w14:textId="77777777" w:rsidR="00E647DC" w:rsidRDefault="00E647DC" w:rsidP="00E647DC"/>
        </w:tc>
      </w:tr>
      <w:tr w:rsidR="000057CB" w14:paraId="3082CE45" w14:textId="77777777" w:rsidTr="006869CD">
        <w:trPr>
          <w:ins w:id="9" w:author="cmcc-Liu Yuzhen" w:date="2021-05-07T09:35:00Z"/>
        </w:trPr>
        <w:tc>
          <w:tcPr>
            <w:tcW w:w="1587" w:type="dxa"/>
          </w:tcPr>
          <w:p w14:paraId="07C49789" w14:textId="2A68F85A" w:rsidR="000057CB" w:rsidRDefault="000057CB" w:rsidP="000057CB">
            <w:pPr>
              <w:rPr>
                <w:ins w:id="10" w:author="cmcc-Liu Yuzhen" w:date="2021-05-07T09:35:00Z"/>
              </w:rPr>
            </w:pPr>
            <w:ins w:id="11" w:author="cmcc-Liu Yuzhen" w:date="2021-05-07T09:35:00Z">
              <w:r>
                <w:rPr>
                  <w:rFonts w:hint="eastAsia"/>
                  <w:lang w:eastAsia="zh-CN"/>
                </w:rPr>
                <w:t>C</w:t>
              </w:r>
              <w:r>
                <w:rPr>
                  <w:lang w:eastAsia="zh-CN"/>
                </w:rPr>
                <w:t>MCC</w:t>
              </w:r>
            </w:ins>
          </w:p>
        </w:tc>
        <w:tc>
          <w:tcPr>
            <w:tcW w:w="1367" w:type="dxa"/>
          </w:tcPr>
          <w:p w14:paraId="1BF6260F" w14:textId="180C5164" w:rsidR="000057CB" w:rsidRDefault="000057CB" w:rsidP="000057CB">
            <w:pPr>
              <w:rPr>
                <w:ins w:id="12" w:author="cmcc-Liu Yuzhen" w:date="2021-05-07T09:35:00Z"/>
              </w:rPr>
            </w:pPr>
            <w:ins w:id="13" w:author="cmcc-Liu Yuzhen" w:date="2021-05-07T09:35:00Z">
              <w:r>
                <w:rPr>
                  <w:rFonts w:hint="eastAsia"/>
                  <w:lang w:eastAsia="zh-CN"/>
                </w:rPr>
                <w:t>a</w:t>
              </w:r>
            </w:ins>
          </w:p>
        </w:tc>
        <w:tc>
          <w:tcPr>
            <w:tcW w:w="6677" w:type="dxa"/>
          </w:tcPr>
          <w:p w14:paraId="4D1EC545" w14:textId="2B9B21C0" w:rsidR="000057CB" w:rsidRDefault="000057CB" w:rsidP="000057CB">
            <w:pPr>
              <w:rPr>
                <w:ins w:id="14" w:author="cmcc-Liu Yuzhen" w:date="2021-05-07T09:35:00Z"/>
              </w:rPr>
            </w:pPr>
            <w:ins w:id="15" w:author="cmcc-Liu Yuzhen" w:date="2021-05-07T09:35:00Z">
              <w:r>
                <w:t>Using remaining serving</w:t>
              </w:r>
              <w:r w:rsidRPr="000A4687">
                <w:t xml:space="preserve"> tim</w:t>
              </w:r>
              <w:r>
                <w:t>ing</w:t>
              </w:r>
              <w:r w:rsidRPr="000A4687">
                <w:t xml:space="preserve"> info can better assist in determining when to measure </w:t>
              </w:r>
              <w:r>
                <w:t xml:space="preserve">neighbour cells considering the </w:t>
              </w:r>
              <w:r w:rsidRPr="000A4687">
                <w:rPr>
                  <w:lang w:val="en"/>
                </w:rPr>
                <w:t>unobvious near-far effect</w:t>
              </w:r>
              <w:r>
                <w:rPr>
                  <w:lang w:val="en"/>
                </w:rPr>
                <w:t xml:space="preserve"> in NTN system.</w:t>
              </w:r>
            </w:ins>
          </w:p>
        </w:tc>
      </w:tr>
      <w:tr w:rsidR="00682C82" w14:paraId="1C3664ED" w14:textId="77777777" w:rsidTr="006869CD">
        <w:tc>
          <w:tcPr>
            <w:tcW w:w="1587" w:type="dxa"/>
          </w:tcPr>
          <w:p w14:paraId="659DF736" w14:textId="6DCA9E87" w:rsidR="00682C82" w:rsidRDefault="00682C82" w:rsidP="000057CB">
            <w:pPr>
              <w:rPr>
                <w:lang w:eastAsia="zh-CN"/>
              </w:rPr>
            </w:pPr>
            <w:r>
              <w:rPr>
                <w:rFonts w:hint="eastAsia"/>
                <w:lang w:eastAsia="zh-CN"/>
              </w:rPr>
              <w:t>H</w:t>
            </w:r>
            <w:r>
              <w:rPr>
                <w:lang w:eastAsia="zh-CN"/>
              </w:rPr>
              <w:t>uawei, HiSilicon</w:t>
            </w:r>
          </w:p>
        </w:tc>
        <w:tc>
          <w:tcPr>
            <w:tcW w:w="1367" w:type="dxa"/>
          </w:tcPr>
          <w:p w14:paraId="7821B12C" w14:textId="327550DF" w:rsidR="00682C82" w:rsidRDefault="00682C82" w:rsidP="000057CB">
            <w:pPr>
              <w:rPr>
                <w:lang w:eastAsia="zh-CN"/>
              </w:rPr>
            </w:pPr>
            <w:r>
              <w:rPr>
                <w:lang w:eastAsia="zh-CN"/>
              </w:rPr>
              <w:t>A,b,c,d</w:t>
            </w:r>
          </w:p>
        </w:tc>
        <w:tc>
          <w:tcPr>
            <w:tcW w:w="6677" w:type="dxa"/>
          </w:tcPr>
          <w:p w14:paraId="3F96EE07" w14:textId="578C8E6A" w:rsidR="00682C82" w:rsidRDefault="00682C82" w:rsidP="000057CB">
            <w:pPr>
              <w:rPr>
                <w:lang w:eastAsia="zh-CN"/>
              </w:rPr>
            </w:pPr>
            <w:r>
              <w:rPr>
                <w:lang w:eastAsia="zh-CN"/>
              </w:rPr>
              <w:t>The remaining serving time can be calculated by UE, and UE can select a target cell with the longest remaining serving time to reduce frequency of cell reselection.</w:t>
            </w:r>
          </w:p>
        </w:tc>
      </w:tr>
      <w:tr w:rsidR="00DB4707" w14:paraId="4D5014EE" w14:textId="77777777" w:rsidTr="00DB4707">
        <w:tc>
          <w:tcPr>
            <w:tcW w:w="1587" w:type="dxa"/>
          </w:tcPr>
          <w:p w14:paraId="43B14370" w14:textId="77777777" w:rsidR="00DB4707" w:rsidRDefault="00DB4707" w:rsidP="00CA537F">
            <w:pPr>
              <w:rPr>
                <w:lang w:eastAsia="zh-CN"/>
              </w:rPr>
            </w:pPr>
            <w:r>
              <w:rPr>
                <w:rFonts w:hint="eastAsia"/>
                <w:lang w:eastAsia="zh-CN"/>
              </w:rPr>
              <w:t xml:space="preserve">CATT </w:t>
            </w:r>
          </w:p>
        </w:tc>
        <w:tc>
          <w:tcPr>
            <w:tcW w:w="1367" w:type="dxa"/>
          </w:tcPr>
          <w:p w14:paraId="0274F2A3" w14:textId="77777777" w:rsidR="00DB4707" w:rsidRDefault="00DB4707" w:rsidP="00CA537F">
            <w:pPr>
              <w:rPr>
                <w:lang w:eastAsia="zh-CN"/>
              </w:rPr>
            </w:pPr>
            <w:r>
              <w:rPr>
                <w:rFonts w:hint="eastAsia"/>
                <w:lang w:eastAsia="zh-CN"/>
              </w:rPr>
              <w:t>a)</w:t>
            </w:r>
          </w:p>
        </w:tc>
        <w:tc>
          <w:tcPr>
            <w:tcW w:w="6677" w:type="dxa"/>
          </w:tcPr>
          <w:p w14:paraId="5B8D0D9D" w14:textId="77777777" w:rsidR="00DB4707" w:rsidRDefault="00DB4707" w:rsidP="00CA537F">
            <w:pPr>
              <w:rPr>
                <w:lang w:eastAsia="zh-CN"/>
              </w:rPr>
            </w:pPr>
            <w:r>
              <w:rPr>
                <w:rFonts w:hint="eastAsia"/>
                <w:lang w:eastAsia="zh-CN"/>
              </w:rPr>
              <w:t>The timing can be used for initiating the measurement, whether cell reselection should be performed and which cell can be chosen can be based on the measurement.</w:t>
            </w:r>
          </w:p>
        </w:tc>
      </w:tr>
      <w:tr w:rsidR="00CA537F" w14:paraId="67A63FA8" w14:textId="77777777" w:rsidTr="00DB4707">
        <w:tc>
          <w:tcPr>
            <w:tcW w:w="1587" w:type="dxa"/>
          </w:tcPr>
          <w:p w14:paraId="6AE8F997" w14:textId="5E217F16" w:rsidR="00CA537F" w:rsidRDefault="00CA537F" w:rsidP="00CA537F">
            <w:pPr>
              <w:rPr>
                <w:lang w:eastAsia="zh-CN"/>
              </w:rPr>
            </w:pPr>
            <w:r>
              <w:t>NEC</w:t>
            </w:r>
          </w:p>
        </w:tc>
        <w:tc>
          <w:tcPr>
            <w:tcW w:w="1367" w:type="dxa"/>
          </w:tcPr>
          <w:p w14:paraId="461561EF" w14:textId="77777777" w:rsidR="00CA537F" w:rsidRPr="007B296C" w:rsidRDefault="00CA537F" w:rsidP="00CA537F">
            <w:pPr>
              <w:pStyle w:val="ListParagraph"/>
              <w:numPr>
                <w:ilvl w:val="0"/>
                <w:numId w:val="7"/>
              </w:numPr>
            </w:pPr>
            <w:r>
              <w:t>or</w:t>
            </w:r>
            <w:r w:rsidRPr="007B296C">
              <w:t xml:space="preserve"> c)</w:t>
            </w:r>
          </w:p>
          <w:p w14:paraId="06BC085A" w14:textId="3D5AD9BA" w:rsidR="00CA537F" w:rsidRDefault="00CA537F" w:rsidP="00CA537F">
            <w:pPr>
              <w:rPr>
                <w:lang w:eastAsia="zh-CN"/>
              </w:rPr>
            </w:pPr>
            <w:r w:rsidRPr="00D36EDB">
              <w:t xml:space="preserve"> </w:t>
            </w:r>
          </w:p>
        </w:tc>
        <w:tc>
          <w:tcPr>
            <w:tcW w:w="6677" w:type="dxa"/>
          </w:tcPr>
          <w:p w14:paraId="615F8E7C" w14:textId="77777777" w:rsidR="00CA537F" w:rsidRDefault="00CA537F" w:rsidP="00CA537F">
            <w:r>
              <w:t xml:space="preserve">Stop serving timing information regarding serving/camping cell: Depending on if the timing information is exact the cell swich-off time or with a bit advance, it </w:t>
            </w:r>
            <w:r>
              <w:lastRenderedPageBreak/>
              <w:t>could be the time to do cell reselection or the time to perform measurement for cell reselection/ handover.</w:t>
            </w:r>
          </w:p>
          <w:p w14:paraId="769906C9" w14:textId="77777777" w:rsidR="00CA537F" w:rsidRDefault="00CA537F" w:rsidP="00CA537F">
            <w:pPr>
              <w:rPr>
                <w:lang w:eastAsia="zh-CN"/>
              </w:rPr>
            </w:pPr>
          </w:p>
        </w:tc>
      </w:tr>
      <w:tr w:rsidR="007E1A40" w14:paraId="5A2DF04B" w14:textId="77777777" w:rsidTr="00DB4707">
        <w:tc>
          <w:tcPr>
            <w:tcW w:w="1587" w:type="dxa"/>
          </w:tcPr>
          <w:p w14:paraId="1A9FC195" w14:textId="01C7558C" w:rsidR="007E1A40" w:rsidRDefault="007E1A40" w:rsidP="00CA537F">
            <w:r>
              <w:lastRenderedPageBreak/>
              <w:t>Ericsson</w:t>
            </w:r>
          </w:p>
        </w:tc>
        <w:tc>
          <w:tcPr>
            <w:tcW w:w="1367" w:type="dxa"/>
          </w:tcPr>
          <w:p w14:paraId="7DD231DD" w14:textId="5F47EB96" w:rsidR="007E1A40" w:rsidRDefault="00964C23" w:rsidP="007E1A40">
            <w:pPr>
              <w:pStyle w:val="ListParagraph"/>
            </w:pPr>
            <w:r>
              <w:t>A, b, c</w:t>
            </w:r>
          </w:p>
        </w:tc>
        <w:tc>
          <w:tcPr>
            <w:tcW w:w="6677" w:type="dxa"/>
          </w:tcPr>
          <w:p w14:paraId="34F36827" w14:textId="77777777" w:rsidR="007E1A40" w:rsidRDefault="007E1A40" w:rsidP="007E1A40">
            <w:r>
              <w:t>For a)</w:t>
            </w:r>
          </w:p>
          <w:p w14:paraId="3FD510A6" w14:textId="35486264" w:rsidR="007E1A40" w:rsidRDefault="007E1A40" w:rsidP="007E1A40">
            <w:r>
              <w:t>In 304 there is measurement rule that allows UE to refrain from performing measurements if condition (Srxlev &gt; SIntraSearchP and Squal &gt; SIntraSearchQ) is true. This rule allows UE to save power but it also means that UE would start to measure only after serving cell is already disappeared which will introduce large delay to reselection. Thus, the rule should be modified to take into account the time when serving cell is going to go such that UE starts measuring before it happens.</w:t>
            </w:r>
          </w:p>
          <w:p w14:paraId="1427577C" w14:textId="77777777" w:rsidR="007E1A40" w:rsidRDefault="007E1A40" w:rsidP="007E1A40">
            <w:r>
              <w:t>Information on neighbor cells is useful to UE to know which cells are worth trying to detect and when.</w:t>
            </w:r>
          </w:p>
          <w:p w14:paraId="651DB161" w14:textId="292D915F" w:rsidR="007E1A40" w:rsidRDefault="007E1A40" w:rsidP="007E1A40">
            <w:r>
              <w:t>For b)</w:t>
            </w:r>
            <w:r w:rsidR="00964C23">
              <w:t xml:space="preserve"> when UE does cell ranking, it could exclude cells that are going to stop serving so UE would not reselect such cell</w:t>
            </w:r>
          </w:p>
          <w:p w14:paraId="48B64797" w14:textId="08477AA5" w:rsidR="007E1A40" w:rsidRDefault="00964C23" w:rsidP="007E1A40">
            <w:r>
              <w:t>For c) one can define UE states that are like mobility states such that depending how much time there is left to be served in cell where UE is camping, UE starts reselection</w:t>
            </w:r>
          </w:p>
          <w:p w14:paraId="03CFE918" w14:textId="4453FD00" w:rsidR="007E1A40" w:rsidRDefault="007E1A40" w:rsidP="007E1A40"/>
        </w:tc>
      </w:tr>
      <w:tr w:rsidR="00F562E4" w14:paraId="432CDE8D" w14:textId="77777777" w:rsidTr="00F562E4">
        <w:tc>
          <w:tcPr>
            <w:tcW w:w="1587" w:type="dxa"/>
            <w:hideMark/>
          </w:tcPr>
          <w:p w14:paraId="57B24737" w14:textId="77777777" w:rsidR="00F562E4" w:rsidRDefault="00F562E4">
            <w:pPr>
              <w:rPr>
                <w:rFonts w:eastAsia="Malgun Gothic"/>
                <w:lang w:eastAsia="ko-KR"/>
              </w:rPr>
            </w:pPr>
            <w:r>
              <w:rPr>
                <w:rFonts w:eastAsia="Malgun Gothic"/>
                <w:lang w:eastAsia="ko-KR"/>
              </w:rPr>
              <w:t>LG</w:t>
            </w:r>
          </w:p>
        </w:tc>
        <w:tc>
          <w:tcPr>
            <w:tcW w:w="1367" w:type="dxa"/>
            <w:hideMark/>
          </w:tcPr>
          <w:p w14:paraId="6D62FAF2" w14:textId="77777777" w:rsidR="00F562E4" w:rsidRDefault="00F562E4">
            <w:pPr>
              <w:rPr>
                <w:rFonts w:eastAsia="Malgun Gothic"/>
                <w:lang w:eastAsia="ko-KR"/>
              </w:rPr>
            </w:pPr>
            <w:r>
              <w:rPr>
                <w:rFonts w:eastAsia="Malgun Gothic"/>
                <w:lang w:eastAsia="ko-KR"/>
              </w:rPr>
              <w:t>Option a)</w:t>
            </w:r>
          </w:p>
        </w:tc>
        <w:tc>
          <w:tcPr>
            <w:tcW w:w="6677" w:type="dxa"/>
            <w:hideMark/>
          </w:tcPr>
          <w:p w14:paraId="0941FA52" w14:textId="77777777" w:rsidR="00F562E4" w:rsidRDefault="00F562E4">
            <w:pPr>
              <w:rPr>
                <w:rFonts w:eastAsia="Malgun Gothic"/>
                <w:lang w:eastAsia="ko-KR"/>
              </w:rPr>
            </w:pPr>
            <w:r>
              <w:rPr>
                <w:rFonts w:eastAsia="Malgun Gothic"/>
                <w:lang w:eastAsia="ko-KR"/>
              </w:rPr>
              <w:t>Currently UE performs measurements on the neighbour cells based on measurement rule which is based on serving cell quality. We can add timing information condition to the measurement rule. Based on the measurement results, UE can perform cell reselection evaluation.</w:t>
            </w:r>
          </w:p>
        </w:tc>
      </w:tr>
      <w:tr w:rsidR="0035535D" w14:paraId="1330E9E1" w14:textId="77777777" w:rsidTr="00F562E4">
        <w:tc>
          <w:tcPr>
            <w:tcW w:w="1587" w:type="dxa"/>
          </w:tcPr>
          <w:p w14:paraId="0CC674AA" w14:textId="666ABCEC" w:rsidR="0035535D" w:rsidRDefault="0035535D" w:rsidP="0035535D">
            <w:pPr>
              <w:rPr>
                <w:rFonts w:eastAsia="Malgun Gothic"/>
                <w:lang w:eastAsia="ko-KR"/>
              </w:rPr>
            </w:pPr>
            <w:r>
              <w:t>Convida</w:t>
            </w:r>
          </w:p>
        </w:tc>
        <w:tc>
          <w:tcPr>
            <w:tcW w:w="1367" w:type="dxa"/>
          </w:tcPr>
          <w:p w14:paraId="34764938" w14:textId="27DEA12C" w:rsidR="0035535D" w:rsidRDefault="0035535D" w:rsidP="0035535D">
            <w:pPr>
              <w:rPr>
                <w:rFonts w:eastAsia="Malgun Gothic"/>
                <w:lang w:eastAsia="ko-KR"/>
              </w:rPr>
            </w:pPr>
            <w:r>
              <w:t>d)</w:t>
            </w:r>
          </w:p>
        </w:tc>
        <w:tc>
          <w:tcPr>
            <w:tcW w:w="6677" w:type="dxa"/>
          </w:tcPr>
          <w:p w14:paraId="38E3B8AF" w14:textId="22D9DCFE" w:rsidR="0035535D" w:rsidRDefault="0035535D" w:rsidP="0035535D">
            <w:pPr>
              <w:rPr>
                <w:rFonts w:eastAsia="Malgun Gothic"/>
                <w:lang w:eastAsia="ko-KR"/>
              </w:rPr>
            </w:pPr>
            <w:r>
              <w:t>All of the above. These are not mutually exclusive options and can be considered with option a) as a first step to decide when to perform neighbour measurements to then determine cell reselection. Per [18], mobility states and measurement rules/relaxation as currently defined in TS 38.304 need to be enhanced for NTN scenarios with timing information as one possible criterion.</w:t>
            </w:r>
          </w:p>
        </w:tc>
      </w:tr>
    </w:tbl>
    <w:p w14:paraId="356BC711" w14:textId="77777777" w:rsidR="00B24632" w:rsidRPr="00DB4707" w:rsidRDefault="00B24632">
      <w:pPr>
        <w:rPr>
          <w:rFonts w:eastAsia="SimSun"/>
          <w:lang w:eastAsia="zh-CN"/>
        </w:rPr>
      </w:pPr>
    </w:p>
    <w:p w14:paraId="02C0B211" w14:textId="77777777" w:rsidR="00B24632" w:rsidRDefault="00543A1F">
      <w:pPr>
        <w:rPr>
          <w:lang w:val="en-US" w:eastAsia="zh-CN"/>
        </w:rPr>
      </w:pPr>
      <w:r>
        <w:rPr>
          <w:rFonts w:eastAsia="SimSun" w:hint="eastAsia"/>
          <w:lang w:val="en-US" w:eastAsia="zh-CN"/>
        </w:rPr>
        <w:t xml:space="preserve">On the usage of the </w:t>
      </w:r>
      <w:r>
        <w:rPr>
          <w:rFonts w:hint="eastAsia"/>
          <w:lang w:val="en-US" w:eastAsia="zh-CN"/>
        </w:rPr>
        <w:t>timing information about new upcoming cell (i.e. the time when a new upcoming cell starts to be available), the following options have been proposed:</w:t>
      </w:r>
    </w:p>
    <w:p w14:paraId="357BF651" w14:textId="77777777" w:rsidR="00B24632" w:rsidRDefault="00543A1F">
      <w:pPr>
        <w:pStyle w:val="ListParagraph"/>
        <w:numPr>
          <w:ilvl w:val="3"/>
          <w:numId w:val="0"/>
        </w:numPr>
        <w:ind w:leftChars="200" w:left="40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14:paraId="6FA5477C" w14:textId="77777777" w:rsidR="00B24632" w:rsidRDefault="00543A1F">
      <w:pPr>
        <w:pStyle w:val="ListParagraph"/>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14:paraId="32B44A85" w14:textId="77777777" w:rsidR="00B24632" w:rsidRDefault="00543A1F">
      <w:pPr>
        <w:pStyle w:val="ListParagraph"/>
        <w:numPr>
          <w:ilvl w:val="3"/>
          <w:numId w:val="0"/>
        </w:numPr>
        <w:ind w:leftChars="200" w:left="400"/>
        <w:rPr>
          <w:lang w:val="en-US" w:eastAsia="zh-CN"/>
        </w:rPr>
      </w:pPr>
      <w:r>
        <w:rPr>
          <w:rFonts w:hint="eastAsia"/>
          <w:lang w:val="en-US" w:eastAsia="zh-CN"/>
        </w:rPr>
        <w:t>c) Other</w:t>
      </w:r>
    </w:p>
    <w:p w14:paraId="499BAE80" w14:textId="77777777" w:rsidR="00B24632" w:rsidRDefault="00543A1F">
      <w:pPr>
        <w:rPr>
          <w:lang w:val="en-US" w:eastAsia="zh-CN"/>
        </w:rPr>
      </w:pPr>
      <w:r>
        <w:rPr>
          <w:rFonts w:eastAsia="SimSun" w:hint="eastAsia"/>
          <w:lang w:val="en-US" w:eastAsia="zh-CN"/>
        </w:rPr>
        <w:t>Companies are encouraged to choose one or more from the options above and justify their selection.</w:t>
      </w:r>
    </w:p>
    <w:p w14:paraId="74824AB3" w14:textId="77777777" w:rsidR="00B24632" w:rsidRDefault="00543A1F">
      <w:pPr>
        <w:rPr>
          <w:rFonts w:eastAsia="SimSun"/>
          <w:b/>
          <w:bCs/>
          <w:lang w:val="en-US" w:eastAsia="zh-CN"/>
        </w:rPr>
      </w:pPr>
      <w:r>
        <w:rPr>
          <w:rFonts w:eastAsia="SimSun" w:hint="eastAsia"/>
          <w:b/>
          <w:bCs/>
          <w:lang w:val="en-US" w:eastAsia="zh-CN"/>
        </w:rPr>
        <w:t>Question 3:  If companies understand that the timing information about new upcoming cell (i.e. the time when a new upcoming cell starts to be available is need (i.e. answer b/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1"/>
        <w:gridCol w:w="6683"/>
      </w:tblGrid>
      <w:tr w:rsidR="00B24632" w14:paraId="030EFF64" w14:textId="77777777" w:rsidTr="006869CD">
        <w:tc>
          <w:tcPr>
            <w:tcW w:w="1587" w:type="dxa"/>
            <w:vAlign w:val="center"/>
          </w:tcPr>
          <w:p w14:paraId="4578ABF0"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168FA38"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353FCA0" w14:textId="77777777" w:rsidR="00B24632" w:rsidRDefault="00543A1F">
            <w:pPr>
              <w:jc w:val="center"/>
              <w:rPr>
                <w:b/>
                <w:bCs/>
                <w:lang w:val="en-US" w:eastAsia="zh-CN"/>
              </w:rPr>
            </w:pPr>
            <w:r>
              <w:rPr>
                <w:rFonts w:hint="eastAsia"/>
                <w:b/>
                <w:bCs/>
                <w:lang w:val="en-US" w:eastAsia="zh-CN"/>
              </w:rPr>
              <w:t>Comments</w:t>
            </w:r>
          </w:p>
          <w:p w14:paraId="780F6E7F"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29D46443" w14:textId="77777777" w:rsidTr="006869CD">
        <w:tc>
          <w:tcPr>
            <w:tcW w:w="1587" w:type="dxa"/>
          </w:tcPr>
          <w:p w14:paraId="71685F8A" w14:textId="77777777" w:rsidR="00B24632" w:rsidRDefault="0040407B">
            <w:r>
              <w:t>Samsung</w:t>
            </w:r>
          </w:p>
        </w:tc>
        <w:tc>
          <w:tcPr>
            <w:tcW w:w="1361" w:type="dxa"/>
          </w:tcPr>
          <w:p w14:paraId="4C262486" w14:textId="77777777" w:rsidR="00B24632" w:rsidRDefault="0040407B">
            <w:r>
              <w:t>c- Other. Not b.</w:t>
            </w:r>
          </w:p>
        </w:tc>
        <w:tc>
          <w:tcPr>
            <w:tcW w:w="6683" w:type="dxa"/>
          </w:tcPr>
          <w:p w14:paraId="6E540F1B" w14:textId="77777777" w:rsidR="00B24632" w:rsidRDefault="0040407B">
            <w:r>
              <w:t>We should perhaps discuss this along with SMTC configuration and measurement gap configuration.</w:t>
            </w:r>
          </w:p>
        </w:tc>
      </w:tr>
      <w:tr w:rsidR="00B24632" w14:paraId="38167ED2" w14:textId="77777777" w:rsidTr="006869CD">
        <w:tc>
          <w:tcPr>
            <w:tcW w:w="1587" w:type="dxa"/>
          </w:tcPr>
          <w:p w14:paraId="54173614" w14:textId="77777777" w:rsidR="00B24632" w:rsidRDefault="009B0A1B">
            <w:r>
              <w:lastRenderedPageBreak/>
              <w:t>Thales</w:t>
            </w:r>
          </w:p>
        </w:tc>
        <w:tc>
          <w:tcPr>
            <w:tcW w:w="1361" w:type="dxa"/>
          </w:tcPr>
          <w:p w14:paraId="19829202" w14:textId="77777777" w:rsidR="00B24632" w:rsidRDefault="009B0A1B">
            <w:r>
              <w:t>c) Other</w:t>
            </w:r>
          </w:p>
        </w:tc>
        <w:tc>
          <w:tcPr>
            <w:tcW w:w="6683" w:type="dxa"/>
          </w:tcPr>
          <w:p w14:paraId="41280A0D" w14:textId="77777777" w:rsidR="00B24632" w:rsidRDefault="009B0A1B" w:rsidP="009B0A1B">
            <w:r>
              <w:t>Use existing cell (re) selection mechanism. Consider enhancement for optimisation in a later stage. See response to question 1</w:t>
            </w:r>
          </w:p>
        </w:tc>
      </w:tr>
      <w:tr w:rsidR="006869CD" w14:paraId="29771156" w14:textId="77777777" w:rsidTr="006869CD">
        <w:tc>
          <w:tcPr>
            <w:tcW w:w="1587" w:type="dxa"/>
          </w:tcPr>
          <w:p w14:paraId="520C1FEB" w14:textId="77777777" w:rsidR="006869CD" w:rsidRDefault="006869CD" w:rsidP="006869CD">
            <w:r>
              <w:t>MediaTek</w:t>
            </w:r>
          </w:p>
        </w:tc>
        <w:tc>
          <w:tcPr>
            <w:tcW w:w="1361" w:type="dxa"/>
          </w:tcPr>
          <w:p w14:paraId="36316E36" w14:textId="77777777" w:rsidR="006869CD" w:rsidRDefault="006869CD" w:rsidP="006869CD">
            <w:r>
              <w:t>a) and b)</w:t>
            </w:r>
          </w:p>
        </w:tc>
        <w:tc>
          <w:tcPr>
            <w:tcW w:w="6683" w:type="dxa"/>
          </w:tcPr>
          <w:p w14:paraId="215DE06A" w14:textId="77777777" w:rsidR="006869CD" w:rsidRDefault="006869CD" w:rsidP="006869CD">
            <w:r>
              <w:t>This information will assist the UEs to decide when and which cells to search for when there is a possibility discontinuous coverage (coverage holes).</w:t>
            </w:r>
          </w:p>
        </w:tc>
      </w:tr>
      <w:tr w:rsidR="00B24632" w14:paraId="283E971E" w14:textId="77777777" w:rsidTr="006869CD">
        <w:tc>
          <w:tcPr>
            <w:tcW w:w="1587" w:type="dxa"/>
          </w:tcPr>
          <w:p w14:paraId="57E0C703" w14:textId="77777777" w:rsidR="00B24632" w:rsidRDefault="00323EA3">
            <w:r>
              <w:t>Vodafone</w:t>
            </w:r>
          </w:p>
        </w:tc>
        <w:tc>
          <w:tcPr>
            <w:tcW w:w="1361" w:type="dxa"/>
          </w:tcPr>
          <w:p w14:paraId="653FB5D3" w14:textId="77777777" w:rsidR="00B24632" w:rsidRDefault="00323EA3">
            <w:r>
              <w:t xml:space="preserve">combination of the above  </w:t>
            </w:r>
          </w:p>
        </w:tc>
        <w:tc>
          <w:tcPr>
            <w:tcW w:w="6683" w:type="dxa"/>
          </w:tcPr>
          <w:p w14:paraId="582F4388" w14:textId="77777777" w:rsidR="00B24632" w:rsidRDefault="00323EA3">
            <w:r>
              <w:t xml:space="preserve">As in the question above, the UE needs to know in advance that a particular cell is going to be available and this must be transmitted to the UE via one of the Sibs before the UE makes a decision on cell selection or re-selection </w:t>
            </w:r>
          </w:p>
        </w:tc>
      </w:tr>
      <w:tr w:rsidR="00B24632" w14:paraId="2677BC31" w14:textId="77777777" w:rsidTr="006869CD">
        <w:tc>
          <w:tcPr>
            <w:tcW w:w="1587" w:type="dxa"/>
          </w:tcPr>
          <w:p w14:paraId="04382428" w14:textId="36381B6B" w:rsidR="00B24632" w:rsidRDefault="00C51EA4">
            <w:pPr>
              <w:rPr>
                <w:lang w:eastAsia="zh-CN"/>
              </w:rPr>
            </w:pPr>
            <w:r>
              <w:rPr>
                <w:rFonts w:hint="eastAsia"/>
                <w:lang w:eastAsia="zh-CN"/>
              </w:rPr>
              <w:t>O</w:t>
            </w:r>
            <w:r>
              <w:rPr>
                <w:lang w:eastAsia="zh-CN"/>
              </w:rPr>
              <w:t>PPO</w:t>
            </w:r>
          </w:p>
        </w:tc>
        <w:tc>
          <w:tcPr>
            <w:tcW w:w="1361" w:type="dxa"/>
          </w:tcPr>
          <w:p w14:paraId="78CFC63B" w14:textId="57E16F18" w:rsidR="00B24632" w:rsidRDefault="00C51EA4">
            <w:pPr>
              <w:rPr>
                <w:lang w:eastAsia="zh-CN"/>
              </w:rPr>
            </w:pPr>
            <w:r>
              <w:rPr>
                <w:lang w:eastAsia="zh-CN"/>
              </w:rPr>
              <w:t>b</w:t>
            </w:r>
          </w:p>
        </w:tc>
        <w:tc>
          <w:tcPr>
            <w:tcW w:w="6683" w:type="dxa"/>
          </w:tcPr>
          <w:p w14:paraId="55F4AC02" w14:textId="5525D24A" w:rsidR="00B24632" w:rsidRDefault="00B24632">
            <w:pPr>
              <w:rPr>
                <w:lang w:eastAsia="zh-CN"/>
              </w:rPr>
            </w:pPr>
          </w:p>
        </w:tc>
      </w:tr>
      <w:tr w:rsidR="00E647DC" w14:paraId="37E81646" w14:textId="77777777" w:rsidTr="006869CD">
        <w:tc>
          <w:tcPr>
            <w:tcW w:w="1587" w:type="dxa"/>
          </w:tcPr>
          <w:p w14:paraId="5A7B7A1E" w14:textId="04B3E81A" w:rsidR="00E647DC" w:rsidRDefault="00E647DC" w:rsidP="00E647DC">
            <w:r>
              <w:t>Nokia</w:t>
            </w:r>
          </w:p>
        </w:tc>
        <w:tc>
          <w:tcPr>
            <w:tcW w:w="1361" w:type="dxa"/>
          </w:tcPr>
          <w:p w14:paraId="4E08B454" w14:textId="04DBF023" w:rsidR="00E647DC" w:rsidRDefault="00E647DC" w:rsidP="00E647DC">
            <w:r>
              <w:t>b</w:t>
            </w:r>
          </w:p>
        </w:tc>
        <w:tc>
          <w:tcPr>
            <w:tcW w:w="6683" w:type="dxa"/>
          </w:tcPr>
          <w:p w14:paraId="3EFAD5C7" w14:textId="04981528" w:rsidR="00E647DC" w:rsidRDefault="00E647DC" w:rsidP="00E647DC">
            <w:r>
              <w:t>In case of option b in Q1, the UE may reselect to that cell, if radio-based reselection criteria are also met.</w:t>
            </w:r>
          </w:p>
        </w:tc>
      </w:tr>
      <w:tr w:rsidR="00682C82" w14:paraId="40CF5D3E" w14:textId="77777777" w:rsidTr="006869CD">
        <w:tc>
          <w:tcPr>
            <w:tcW w:w="1587" w:type="dxa"/>
          </w:tcPr>
          <w:p w14:paraId="5C817BC8" w14:textId="6E38ED96" w:rsidR="00682C82" w:rsidRDefault="00682C82" w:rsidP="00E647DC">
            <w:r>
              <w:rPr>
                <w:rFonts w:hint="eastAsia"/>
                <w:lang w:eastAsia="zh-CN"/>
              </w:rPr>
              <w:t>H</w:t>
            </w:r>
            <w:r>
              <w:rPr>
                <w:lang w:eastAsia="zh-CN"/>
              </w:rPr>
              <w:t>uawei, HiSilicon</w:t>
            </w:r>
          </w:p>
        </w:tc>
        <w:tc>
          <w:tcPr>
            <w:tcW w:w="1361" w:type="dxa"/>
          </w:tcPr>
          <w:p w14:paraId="6E768278" w14:textId="49A49856" w:rsidR="00682C82" w:rsidRDefault="00682C82" w:rsidP="00E647DC">
            <w:pPr>
              <w:rPr>
                <w:lang w:eastAsia="zh-CN"/>
              </w:rPr>
            </w:pPr>
            <w:r>
              <w:rPr>
                <w:lang w:eastAsia="zh-CN"/>
              </w:rPr>
              <w:t>A,b</w:t>
            </w:r>
          </w:p>
        </w:tc>
        <w:tc>
          <w:tcPr>
            <w:tcW w:w="6683" w:type="dxa"/>
          </w:tcPr>
          <w:p w14:paraId="53781520" w14:textId="55AECBCD" w:rsidR="00682C82" w:rsidRDefault="00682C82" w:rsidP="00E647DC">
            <w:pPr>
              <w:rPr>
                <w:lang w:eastAsia="zh-CN"/>
              </w:rPr>
            </w:pPr>
            <w:r>
              <w:rPr>
                <w:lang w:eastAsia="zh-CN"/>
              </w:rPr>
              <w:t>When the neighbour cell is available, UE can perform measurement and further determine if cell reselection is needed.</w:t>
            </w:r>
          </w:p>
        </w:tc>
      </w:tr>
      <w:tr w:rsidR="00CD4F56" w14:paraId="01DAB020" w14:textId="77777777" w:rsidTr="006869CD">
        <w:tc>
          <w:tcPr>
            <w:tcW w:w="1587" w:type="dxa"/>
          </w:tcPr>
          <w:p w14:paraId="05093F34" w14:textId="2993B0CA" w:rsidR="00CD4F56" w:rsidRDefault="00CD4F56" w:rsidP="00CD4F56">
            <w:pPr>
              <w:rPr>
                <w:lang w:eastAsia="zh-CN"/>
              </w:rPr>
            </w:pPr>
            <w:r>
              <w:t xml:space="preserve">NEC </w:t>
            </w:r>
          </w:p>
        </w:tc>
        <w:tc>
          <w:tcPr>
            <w:tcW w:w="1361" w:type="dxa"/>
          </w:tcPr>
          <w:p w14:paraId="4ECA6AA8" w14:textId="21F20A0E" w:rsidR="00CD4F56" w:rsidRDefault="00CD4F56" w:rsidP="00CD4F56">
            <w:pPr>
              <w:rPr>
                <w:lang w:eastAsia="zh-CN"/>
              </w:rPr>
            </w:pPr>
            <w:r>
              <w:t>b</w:t>
            </w:r>
          </w:p>
        </w:tc>
        <w:tc>
          <w:tcPr>
            <w:tcW w:w="6683" w:type="dxa"/>
          </w:tcPr>
          <w:p w14:paraId="466A94C9" w14:textId="783F7835" w:rsidR="00CD4F56" w:rsidRDefault="00CD4F56" w:rsidP="00CD4F56">
            <w:pPr>
              <w:rPr>
                <w:lang w:eastAsia="zh-CN"/>
              </w:rPr>
            </w:pPr>
            <w:r>
              <w:t xml:space="preserve">In hard feeder link switch, this is useful for UE to find the target cell quickly and directly, note that </w:t>
            </w:r>
            <w:r w:rsidRPr="004424BE">
              <w:t xml:space="preserve">radio-based reselection criteria </w:t>
            </w:r>
            <w:r>
              <w:t>still have to be</w:t>
            </w:r>
            <w:r w:rsidRPr="004424BE">
              <w:t xml:space="preserve"> met</w:t>
            </w:r>
          </w:p>
        </w:tc>
      </w:tr>
      <w:tr w:rsidR="00964C23" w14:paraId="4509EFED" w14:textId="77777777" w:rsidTr="006869CD">
        <w:tc>
          <w:tcPr>
            <w:tcW w:w="1587" w:type="dxa"/>
          </w:tcPr>
          <w:p w14:paraId="6F898F07" w14:textId="181B16FE" w:rsidR="00964C23" w:rsidRDefault="00964C23" w:rsidP="00CD4F56">
            <w:r>
              <w:t>Ericsson</w:t>
            </w:r>
          </w:p>
        </w:tc>
        <w:tc>
          <w:tcPr>
            <w:tcW w:w="1361" w:type="dxa"/>
          </w:tcPr>
          <w:p w14:paraId="0B40FACE" w14:textId="4E028E2E" w:rsidR="00964C23" w:rsidRDefault="001C3D09" w:rsidP="00CD4F56">
            <w:r>
              <w:t>a)b)</w:t>
            </w:r>
          </w:p>
        </w:tc>
        <w:tc>
          <w:tcPr>
            <w:tcW w:w="6683" w:type="dxa"/>
          </w:tcPr>
          <w:p w14:paraId="56E25CAB" w14:textId="221A182F" w:rsidR="00964C23" w:rsidRDefault="001C3D09" w:rsidP="00CD4F56">
            <w:r>
              <w:t>It can be used for the cell ranking to exclude cells from the list that are about to disappear</w:t>
            </w:r>
          </w:p>
        </w:tc>
      </w:tr>
      <w:tr w:rsidR="00F562E4" w14:paraId="46D93F2C" w14:textId="77777777" w:rsidTr="00F562E4">
        <w:tc>
          <w:tcPr>
            <w:tcW w:w="1587" w:type="dxa"/>
            <w:hideMark/>
          </w:tcPr>
          <w:p w14:paraId="7FFD44AA" w14:textId="77777777" w:rsidR="00F562E4" w:rsidRDefault="00F562E4">
            <w:pPr>
              <w:rPr>
                <w:rFonts w:eastAsia="Malgun Gothic"/>
                <w:lang w:eastAsia="ko-KR"/>
              </w:rPr>
            </w:pPr>
            <w:r>
              <w:rPr>
                <w:rFonts w:eastAsia="Malgun Gothic"/>
                <w:lang w:eastAsia="ko-KR"/>
              </w:rPr>
              <w:t>LG</w:t>
            </w:r>
          </w:p>
        </w:tc>
        <w:tc>
          <w:tcPr>
            <w:tcW w:w="1361" w:type="dxa"/>
            <w:hideMark/>
          </w:tcPr>
          <w:p w14:paraId="324026EB" w14:textId="77777777" w:rsidR="00F562E4" w:rsidRDefault="00F562E4">
            <w:pPr>
              <w:rPr>
                <w:rFonts w:eastAsia="Malgun Gothic"/>
                <w:lang w:eastAsia="ko-KR"/>
              </w:rPr>
            </w:pPr>
            <w:r>
              <w:rPr>
                <w:rFonts w:eastAsia="Malgun Gothic"/>
                <w:lang w:eastAsia="ko-KR"/>
              </w:rPr>
              <w:t>Option a)</w:t>
            </w:r>
          </w:p>
        </w:tc>
        <w:tc>
          <w:tcPr>
            <w:tcW w:w="6683" w:type="dxa"/>
            <w:hideMark/>
          </w:tcPr>
          <w:p w14:paraId="6221D445" w14:textId="18582D45" w:rsidR="00F562E4" w:rsidRDefault="00F562E4" w:rsidP="00F562E4">
            <w:pPr>
              <w:rPr>
                <w:rFonts w:eastAsia="Malgun Gothic"/>
                <w:lang w:eastAsia="ko-KR"/>
              </w:rPr>
            </w:pPr>
            <w:r>
              <w:rPr>
                <w:rFonts w:eastAsia="Malgun Gothic"/>
                <w:lang w:eastAsia="ko-KR"/>
              </w:rPr>
              <w:t xml:space="preserve">Similarly with our answer to question 2, we can provide start timing point to trigger measurement on the cell. If the cell is the only one in the frequency, then the UE will start measurement on the frequency. If the cell is not the only neighbour cell in the frequency to the UE, then the UE will continue the measurement on the frequency. </w:t>
            </w:r>
          </w:p>
        </w:tc>
      </w:tr>
      <w:tr w:rsidR="0035535D" w14:paraId="2FE1A1F2" w14:textId="77777777" w:rsidTr="00F562E4">
        <w:tc>
          <w:tcPr>
            <w:tcW w:w="1587" w:type="dxa"/>
          </w:tcPr>
          <w:p w14:paraId="3CB66582" w14:textId="789CF056" w:rsidR="0035535D" w:rsidRDefault="0035535D" w:rsidP="0035535D">
            <w:pPr>
              <w:rPr>
                <w:rFonts w:eastAsia="Malgun Gothic"/>
                <w:lang w:eastAsia="ko-KR"/>
              </w:rPr>
            </w:pPr>
            <w:r>
              <w:t>Convida</w:t>
            </w:r>
          </w:p>
        </w:tc>
        <w:tc>
          <w:tcPr>
            <w:tcW w:w="1361" w:type="dxa"/>
          </w:tcPr>
          <w:p w14:paraId="3C60F103" w14:textId="37BD1026" w:rsidR="0035535D" w:rsidRDefault="0035535D" w:rsidP="0035535D">
            <w:pPr>
              <w:rPr>
                <w:rFonts w:eastAsia="Malgun Gothic"/>
                <w:lang w:eastAsia="ko-KR"/>
              </w:rPr>
            </w:pPr>
            <w:r w:rsidRPr="003E3F48">
              <w:t>a)</w:t>
            </w:r>
            <w:r>
              <w:t xml:space="preserve"> and b</w:t>
            </w:r>
            <w:r w:rsidRPr="003E3F48">
              <w:t>)</w:t>
            </w:r>
          </w:p>
        </w:tc>
        <w:tc>
          <w:tcPr>
            <w:tcW w:w="6683" w:type="dxa"/>
          </w:tcPr>
          <w:p w14:paraId="6E0AD030" w14:textId="6B2153D9" w:rsidR="0035535D" w:rsidRDefault="0035535D" w:rsidP="0035535D">
            <w:pPr>
              <w:rPr>
                <w:rFonts w:eastAsia="Malgun Gothic"/>
                <w:lang w:eastAsia="ko-KR"/>
              </w:rPr>
            </w:pPr>
            <w:r>
              <w:t>Assuming that the satellite ephemeris and UE location is known, both options a) and b) can be considered, including when to relax measurements. Per Q2 and [18], mobility states and measurement rules/relaxation as currently defined in TS 38.304 need to be enhanced for NTN scenarios with timing information as one possible criterion.</w:t>
            </w:r>
          </w:p>
        </w:tc>
      </w:tr>
    </w:tbl>
    <w:p w14:paraId="5DAB533F" w14:textId="77777777" w:rsidR="00B24632" w:rsidRDefault="00B24632">
      <w:pPr>
        <w:rPr>
          <w:lang w:val="en-US" w:eastAsia="zh-CN"/>
        </w:rPr>
      </w:pPr>
    </w:p>
    <w:p w14:paraId="10A56D3C" w14:textId="77777777"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Provisioning the timing information</w:t>
      </w:r>
    </w:p>
    <w:p w14:paraId="355C4601" w14:textId="77777777" w:rsidR="00B24632" w:rsidRDefault="00543A1F">
      <w:pPr>
        <w:rPr>
          <w:rFonts w:eastAsia="SimSun"/>
          <w:lang w:val="en-US" w:eastAsia="zh-CN"/>
        </w:rPr>
      </w:pPr>
      <w:r>
        <w:rPr>
          <w:rFonts w:eastAsia="SimSun" w:hint="eastAsia"/>
          <w:lang w:val="en-US" w:eastAsia="zh-CN"/>
        </w:rPr>
        <w:t>The following options have been proposed on how to provide the timing information to UE:</w:t>
      </w:r>
    </w:p>
    <w:p w14:paraId="2FF65879" w14:textId="77777777" w:rsidR="00B24632" w:rsidRDefault="00543A1F">
      <w:pPr>
        <w:pStyle w:val="ListParagraph"/>
        <w:numPr>
          <w:ilvl w:val="0"/>
          <w:numId w:val="5"/>
        </w:numPr>
        <w:ind w:leftChars="200" w:left="400"/>
        <w:rPr>
          <w:lang w:val="en-US" w:eastAsia="zh-CN"/>
        </w:rPr>
      </w:pPr>
      <w:r>
        <w:rPr>
          <w:rFonts w:hint="eastAsia"/>
          <w:lang w:val="en-US" w:eastAsia="zh-CN"/>
        </w:rPr>
        <w:t xml:space="preserve"> System information [7]</w:t>
      </w:r>
    </w:p>
    <w:p w14:paraId="18ACF812" w14:textId="77777777" w:rsidR="00B24632" w:rsidRDefault="00543A1F">
      <w:pPr>
        <w:pStyle w:val="ListParagraph"/>
        <w:numPr>
          <w:ilvl w:val="2"/>
          <w:numId w:val="5"/>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14:paraId="3EB58369" w14:textId="77777777" w:rsidR="00B24632" w:rsidRDefault="00543A1F">
      <w:pPr>
        <w:pStyle w:val="ListParagraph"/>
        <w:numPr>
          <w:ilvl w:val="0"/>
          <w:numId w:val="5"/>
        </w:numPr>
        <w:ind w:leftChars="200" w:left="400"/>
        <w:rPr>
          <w:lang w:val="en-US" w:eastAsia="zh-CN"/>
        </w:rPr>
      </w:pPr>
      <w:r>
        <w:rPr>
          <w:rFonts w:hint="eastAsia"/>
          <w:lang w:val="en-US" w:eastAsia="zh-CN"/>
        </w:rPr>
        <w:t xml:space="preserve"> RRCRelease message [6]</w:t>
      </w:r>
    </w:p>
    <w:p w14:paraId="547F27D0" w14:textId="77777777" w:rsidR="00B24632" w:rsidRDefault="00543A1F">
      <w:pPr>
        <w:pStyle w:val="ListParagraph"/>
        <w:numPr>
          <w:ilvl w:val="3"/>
          <w:numId w:val="0"/>
        </w:numPr>
        <w:ind w:leftChars="200" w:left="400"/>
        <w:rPr>
          <w:lang w:val="en-US" w:eastAsia="zh-CN"/>
        </w:rPr>
      </w:pPr>
      <w:r>
        <w:rPr>
          <w:rFonts w:hint="eastAsia"/>
          <w:lang w:val="en-US" w:eastAsia="zh-CN"/>
        </w:rPr>
        <w:t>c) Other</w:t>
      </w:r>
    </w:p>
    <w:p w14:paraId="2D273A25" w14:textId="77777777" w:rsidR="00B24632" w:rsidRDefault="00543A1F">
      <w:pPr>
        <w:rPr>
          <w:rFonts w:eastAsia="SimSun"/>
          <w:b/>
          <w:bCs/>
          <w:lang w:val="en-US" w:eastAsia="zh-CN"/>
        </w:rPr>
      </w:pPr>
      <w:r>
        <w:rPr>
          <w:rFonts w:eastAsia="SimSun" w:hint="eastAsia"/>
          <w:b/>
          <w:bCs/>
          <w:lang w:val="en-US" w:eastAsia="zh-CN"/>
        </w:rPr>
        <w:t>Question 4:  How the timing information is provided to UE?</w:t>
      </w:r>
    </w:p>
    <w:tbl>
      <w:tblPr>
        <w:tblStyle w:val="TableGrid"/>
        <w:tblW w:w="0" w:type="auto"/>
        <w:tblLook w:val="04A0" w:firstRow="1" w:lastRow="0" w:firstColumn="1" w:lastColumn="0" w:noHBand="0" w:noVBand="1"/>
      </w:tblPr>
      <w:tblGrid>
        <w:gridCol w:w="1586"/>
        <w:gridCol w:w="1359"/>
        <w:gridCol w:w="6686"/>
      </w:tblGrid>
      <w:tr w:rsidR="00B24632" w14:paraId="431F6233" w14:textId="77777777" w:rsidTr="006869CD">
        <w:tc>
          <w:tcPr>
            <w:tcW w:w="1586" w:type="dxa"/>
            <w:vAlign w:val="center"/>
          </w:tcPr>
          <w:p w14:paraId="54EE6047"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57F05E88" w14:textId="77777777" w:rsidR="00B24632" w:rsidRDefault="00543A1F">
            <w:pPr>
              <w:jc w:val="center"/>
              <w:rPr>
                <w:b/>
                <w:bCs/>
                <w:lang w:val="en-US" w:eastAsia="zh-CN"/>
              </w:rPr>
            </w:pPr>
            <w:r>
              <w:rPr>
                <w:rFonts w:hint="eastAsia"/>
                <w:b/>
                <w:bCs/>
                <w:lang w:val="en-US" w:eastAsia="zh-CN"/>
              </w:rPr>
              <w:t>Option</w:t>
            </w:r>
          </w:p>
        </w:tc>
        <w:tc>
          <w:tcPr>
            <w:tcW w:w="6686" w:type="dxa"/>
            <w:vAlign w:val="center"/>
          </w:tcPr>
          <w:p w14:paraId="3B675FF9" w14:textId="77777777" w:rsidR="00B24632" w:rsidRDefault="00543A1F">
            <w:pPr>
              <w:jc w:val="center"/>
              <w:rPr>
                <w:b/>
                <w:bCs/>
                <w:lang w:val="en-US" w:eastAsia="zh-CN"/>
              </w:rPr>
            </w:pPr>
            <w:r>
              <w:rPr>
                <w:rFonts w:hint="eastAsia"/>
                <w:b/>
                <w:bCs/>
                <w:lang w:val="en-US" w:eastAsia="zh-CN"/>
              </w:rPr>
              <w:t>Comments</w:t>
            </w:r>
          </w:p>
          <w:p w14:paraId="07D9A1C3"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5AE5FCC0" w14:textId="77777777" w:rsidTr="006869CD">
        <w:tc>
          <w:tcPr>
            <w:tcW w:w="1586" w:type="dxa"/>
          </w:tcPr>
          <w:p w14:paraId="26070663" w14:textId="77777777" w:rsidR="00B24632" w:rsidRDefault="0040407B">
            <w:r>
              <w:t>Samsung</w:t>
            </w:r>
          </w:p>
        </w:tc>
        <w:tc>
          <w:tcPr>
            <w:tcW w:w="1359" w:type="dxa"/>
          </w:tcPr>
          <w:p w14:paraId="768CBEDB" w14:textId="77777777" w:rsidR="00B24632" w:rsidRDefault="0040407B">
            <w:r>
              <w:t>a and c</w:t>
            </w:r>
          </w:p>
        </w:tc>
        <w:tc>
          <w:tcPr>
            <w:tcW w:w="6686" w:type="dxa"/>
          </w:tcPr>
          <w:p w14:paraId="1082CEEC" w14:textId="77777777" w:rsidR="0040407B" w:rsidRDefault="0040407B">
            <w:r>
              <w:t>Yes- “a” is useful for quasi-Earth-fixed beams only.</w:t>
            </w:r>
          </w:p>
          <w:p w14:paraId="0548F4DA" w14:textId="77777777" w:rsidR="00B24632" w:rsidRDefault="0040407B">
            <w:r>
              <w:t>The UE can use “time since last cell reselection” along with RSRP (and possibly distance/propagation delay) for quasi-Earth-fixed beams and Earth-moving beams when the UE is outside the “Inner Area” of the serving cell.</w:t>
            </w:r>
          </w:p>
        </w:tc>
      </w:tr>
      <w:tr w:rsidR="00B24632" w14:paraId="210D3AF9" w14:textId="77777777" w:rsidTr="006869CD">
        <w:tc>
          <w:tcPr>
            <w:tcW w:w="1586" w:type="dxa"/>
          </w:tcPr>
          <w:p w14:paraId="441E3C5F" w14:textId="77777777" w:rsidR="00B24632" w:rsidRDefault="009B0A1B">
            <w:r>
              <w:t>Thales</w:t>
            </w:r>
          </w:p>
        </w:tc>
        <w:tc>
          <w:tcPr>
            <w:tcW w:w="1359" w:type="dxa"/>
          </w:tcPr>
          <w:p w14:paraId="56FEF48F" w14:textId="77777777" w:rsidR="00B24632" w:rsidRDefault="009B0A1B">
            <w:r>
              <w:t>c) Other</w:t>
            </w:r>
          </w:p>
        </w:tc>
        <w:tc>
          <w:tcPr>
            <w:tcW w:w="6686" w:type="dxa"/>
          </w:tcPr>
          <w:p w14:paraId="0DF8E8F2" w14:textId="77777777" w:rsidR="00B24632" w:rsidRDefault="009B0A1B">
            <w:r>
              <w:t>Use existing cell (re) selection mechanism. Consider enhancement for optimisation in a later stage. See response to question 1</w:t>
            </w:r>
          </w:p>
        </w:tc>
      </w:tr>
      <w:tr w:rsidR="006869CD" w14:paraId="6814A891" w14:textId="77777777" w:rsidTr="006869CD">
        <w:tc>
          <w:tcPr>
            <w:tcW w:w="1586" w:type="dxa"/>
          </w:tcPr>
          <w:p w14:paraId="139C18A2" w14:textId="77777777" w:rsidR="006869CD" w:rsidRDefault="006869CD" w:rsidP="006869CD">
            <w:r>
              <w:lastRenderedPageBreak/>
              <w:t>MediaTek</w:t>
            </w:r>
          </w:p>
        </w:tc>
        <w:tc>
          <w:tcPr>
            <w:tcW w:w="1359" w:type="dxa"/>
          </w:tcPr>
          <w:p w14:paraId="6669BED7" w14:textId="77777777" w:rsidR="006869CD" w:rsidRDefault="006869CD" w:rsidP="006869CD">
            <w:r>
              <w:t>a)</w:t>
            </w:r>
          </w:p>
        </w:tc>
        <w:tc>
          <w:tcPr>
            <w:tcW w:w="6686" w:type="dxa"/>
          </w:tcPr>
          <w:p w14:paraId="01CB1C98" w14:textId="77777777" w:rsidR="006869CD" w:rsidRDefault="006869CD" w:rsidP="006869CD">
            <w:r>
              <w:t>As this is Idle mode and the information is needed to all the UEs, SIB should be used for both Earth Fixed and Earth moving beams.</w:t>
            </w:r>
          </w:p>
        </w:tc>
      </w:tr>
      <w:tr w:rsidR="00B24632" w14:paraId="2BAAE8A0" w14:textId="77777777" w:rsidTr="006869CD">
        <w:tc>
          <w:tcPr>
            <w:tcW w:w="1586" w:type="dxa"/>
          </w:tcPr>
          <w:p w14:paraId="7B93A91A" w14:textId="77777777" w:rsidR="00B24632" w:rsidRDefault="00323EA3">
            <w:r>
              <w:t xml:space="preserve">Vodafone </w:t>
            </w:r>
          </w:p>
        </w:tc>
        <w:tc>
          <w:tcPr>
            <w:tcW w:w="1359" w:type="dxa"/>
          </w:tcPr>
          <w:p w14:paraId="6ACB46E6" w14:textId="77777777" w:rsidR="00B24632" w:rsidRDefault="00323EA3">
            <w:r>
              <w:t xml:space="preserve">for a network wide </w:t>
            </w:r>
            <w:r w:rsidR="001F36DB">
              <w:t xml:space="preserve">(a) but (b) could also work </w:t>
            </w:r>
          </w:p>
        </w:tc>
        <w:tc>
          <w:tcPr>
            <w:tcW w:w="6686" w:type="dxa"/>
          </w:tcPr>
          <w:p w14:paraId="136BDA85" w14:textId="77777777" w:rsidR="00B24632" w:rsidRDefault="001F36DB">
            <w:r>
              <w:t xml:space="preserve">Option (a) in a SIB, but it depends on how frequently the SIB is broadcasted and how frequently the cells come Alive or go off. </w:t>
            </w:r>
          </w:p>
        </w:tc>
      </w:tr>
      <w:tr w:rsidR="00B24632" w14:paraId="1B8BC529" w14:textId="77777777" w:rsidTr="006869CD">
        <w:tc>
          <w:tcPr>
            <w:tcW w:w="1586" w:type="dxa"/>
          </w:tcPr>
          <w:p w14:paraId="56AB0077" w14:textId="2EDCD7D8" w:rsidR="00B24632" w:rsidRDefault="007D7AA1">
            <w:pPr>
              <w:rPr>
                <w:lang w:eastAsia="zh-CN"/>
              </w:rPr>
            </w:pPr>
            <w:r>
              <w:rPr>
                <w:rFonts w:hint="eastAsia"/>
                <w:lang w:eastAsia="zh-CN"/>
              </w:rPr>
              <w:t>O</w:t>
            </w:r>
            <w:r>
              <w:rPr>
                <w:lang w:eastAsia="zh-CN"/>
              </w:rPr>
              <w:t>PPO</w:t>
            </w:r>
          </w:p>
        </w:tc>
        <w:tc>
          <w:tcPr>
            <w:tcW w:w="1359" w:type="dxa"/>
          </w:tcPr>
          <w:p w14:paraId="793DB3DD" w14:textId="2FE215A9" w:rsidR="00B24632" w:rsidRDefault="007D7AA1">
            <w:pPr>
              <w:rPr>
                <w:lang w:eastAsia="zh-CN"/>
              </w:rPr>
            </w:pPr>
            <w:r>
              <w:rPr>
                <w:lang w:eastAsia="zh-CN"/>
              </w:rPr>
              <w:t>a</w:t>
            </w:r>
          </w:p>
        </w:tc>
        <w:tc>
          <w:tcPr>
            <w:tcW w:w="6686" w:type="dxa"/>
          </w:tcPr>
          <w:p w14:paraId="4F2A0EEF" w14:textId="6A70CE3B" w:rsidR="00B24632" w:rsidRDefault="007D7AA1">
            <w:pPr>
              <w:rPr>
                <w:lang w:eastAsia="zh-CN"/>
              </w:rPr>
            </w:pPr>
            <w:r>
              <w:rPr>
                <w:lang w:eastAsia="zh-CN"/>
              </w:rPr>
              <w:t>a) is enough for idle mode UEs.</w:t>
            </w:r>
          </w:p>
        </w:tc>
      </w:tr>
      <w:tr w:rsidR="00E647DC" w14:paraId="3FE379A0" w14:textId="77777777" w:rsidTr="006869CD">
        <w:tc>
          <w:tcPr>
            <w:tcW w:w="1586" w:type="dxa"/>
          </w:tcPr>
          <w:p w14:paraId="5C1783AB" w14:textId="56AF54DD" w:rsidR="00E647DC" w:rsidRDefault="00E647DC" w:rsidP="00E647DC">
            <w:r>
              <w:t>Nokia</w:t>
            </w:r>
          </w:p>
        </w:tc>
        <w:tc>
          <w:tcPr>
            <w:tcW w:w="1359" w:type="dxa"/>
          </w:tcPr>
          <w:p w14:paraId="0D2325CB" w14:textId="1F57923B" w:rsidR="00E647DC" w:rsidRDefault="00E647DC" w:rsidP="00E647DC">
            <w:r>
              <w:t>a and b</w:t>
            </w:r>
          </w:p>
        </w:tc>
        <w:tc>
          <w:tcPr>
            <w:tcW w:w="6686" w:type="dxa"/>
          </w:tcPr>
          <w:p w14:paraId="186D9B17" w14:textId="7D91A324" w:rsidR="00E647DC" w:rsidRDefault="00E647DC" w:rsidP="00E647DC">
            <w:r>
              <w:t>It is OK to follow the existing principles where the reselection information can be provided in both System Information and RRC Release message.</w:t>
            </w:r>
          </w:p>
        </w:tc>
      </w:tr>
      <w:tr w:rsidR="00F34C3B" w14:paraId="46220590" w14:textId="77777777" w:rsidTr="006869CD">
        <w:trPr>
          <w:ins w:id="16" w:author="cmcc-Liu Yuzhen" w:date="2021-05-07T09:35:00Z"/>
        </w:trPr>
        <w:tc>
          <w:tcPr>
            <w:tcW w:w="1586" w:type="dxa"/>
          </w:tcPr>
          <w:p w14:paraId="098D930B" w14:textId="2B36B2FF" w:rsidR="00F34C3B" w:rsidRDefault="00F34C3B" w:rsidP="00F34C3B">
            <w:pPr>
              <w:rPr>
                <w:ins w:id="17" w:author="cmcc-Liu Yuzhen" w:date="2021-05-07T09:35:00Z"/>
              </w:rPr>
            </w:pPr>
            <w:ins w:id="18" w:author="cmcc-Liu Yuzhen" w:date="2021-05-07T09:35:00Z">
              <w:r>
                <w:rPr>
                  <w:rFonts w:hint="eastAsia"/>
                  <w:lang w:eastAsia="zh-CN"/>
                </w:rPr>
                <w:t>C</w:t>
              </w:r>
              <w:r>
                <w:rPr>
                  <w:lang w:eastAsia="zh-CN"/>
                </w:rPr>
                <w:t>MCC</w:t>
              </w:r>
            </w:ins>
          </w:p>
        </w:tc>
        <w:tc>
          <w:tcPr>
            <w:tcW w:w="1359" w:type="dxa"/>
          </w:tcPr>
          <w:p w14:paraId="174EB7C8" w14:textId="6C7D9BC1" w:rsidR="00F34C3B" w:rsidRDefault="00F34C3B" w:rsidP="00F34C3B">
            <w:pPr>
              <w:rPr>
                <w:ins w:id="19" w:author="cmcc-Liu Yuzhen" w:date="2021-05-07T09:35:00Z"/>
              </w:rPr>
            </w:pPr>
            <w:ins w:id="20" w:author="cmcc-Liu Yuzhen" w:date="2021-05-07T09:35:00Z">
              <w:r>
                <w:rPr>
                  <w:lang w:eastAsia="zh-CN"/>
                </w:rPr>
                <w:t>a with comments</w:t>
              </w:r>
            </w:ins>
          </w:p>
        </w:tc>
        <w:tc>
          <w:tcPr>
            <w:tcW w:w="6686" w:type="dxa"/>
          </w:tcPr>
          <w:p w14:paraId="41ED42A2" w14:textId="29CD2104" w:rsidR="00F34C3B" w:rsidRDefault="00F34C3B" w:rsidP="00F34C3B">
            <w:pPr>
              <w:rPr>
                <w:ins w:id="21" w:author="cmcc-Liu Yuzhen" w:date="2021-05-07T09:35:00Z"/>
              </w:rPr>
            </w:pPr>
            <w:ins w:id="22" w:author="cmcc-Liu Yuzhen" w:date="2021-05-07T09:35:00Z">
              <w:r>
                <w:t xml:space="preserve">System information could be used for both </w:t>
              </w:r>
              <w:r w:rsidRPr="00401219">
                <w:t>Earth Fixed and Earth moving</w:t>
              </w:r>
              <w:r>
                <w:t xml:space="preserve"> scenarios.</w:t>
              </w:r>
            </w:ins>
          </w:p>
        </w:tc>
      </w:tr>
      <w:tr w:rsidR="00682C82" w14:paraId="707A3532" w14:textId="77777777" w:rsidTr="006869CD">
        <w:tc>
          <w:tcPr>
            <w:tcW w:w="1586" w:type="dxa"/>
          </w:tcPr>
          <w:p w14:paraId="15327D19" w14:textId="1B57A5E5" w:rsidR="00682C82" w:rsidRDefault="00682C82" w:rsidP="00F34C3B">
            <w:pPr>
              <w:rPr>
                <w:lang w:eastAsia="zh-CN"/>
              </w:rPr>
            </w:pPr>
            <w:r>
              <w:rPr>
                <w:rFonts w:hint="eastAsia"/>
                <w:lang w:eastAsia="zh-CN"/>
              </w:rPr>
              <w:t>H</w:t>
            </w:r>
            <w:r>
              <w:rPr>
                <w:lang w:eastAsia="zh-CN"/>
              </w:rPr>
              <w:t>uawei, HiSilicon</w:t>
            </w:r>
          </w:p>
        </w:tc>
        <w:tc>
          <w:tcPr>
            <w:tcW w:w="1359" w:type="dxa"/>
          </w:tcPr>
          <w:p w14:paraId="4CF5D8C9" w14:textId="478E26D1" w:rsidR="00682C82" w:rsidRDefault="00682C82" w:rsidP="00F34C3B">
            <w:pPr>
              <w:rPr>
                <w:lang w:eastAsia="zh-CN"/>
              </w:rPr>
            </w:pPr>
            <w:r>
              <w:rPr>
                <w:lang w:eastAsia="zh-CN"/>
              </w:rPr>
              <w:t>A, c</w:t>
            </w:r>
          </w:p>
        </w:tc>
        <w:tc>
          <w:tcPr>
            <w:tcW w:w="6686" w:type="dxa"/>
          </w:tcPr>
          <w:p w14:paraId="0E8A7369" w14:textId="241EBD84" w:rsidR="00682C82" w:rsidRDefault="00682C82" w:rsidP="00F34C3B">
            <w:r>
              <w:rPr>
                <w:lang w:val="en" w:eastAsia="zh-CN"/>
              </w:rPr>
              <w:t>Direct timing information can be broadcasted in Quasi-Earth-fixed scenario. But in Earth-moving scenario, for each UE the timing information is different, so it has to be calculated by each UE, which needs network to provide other assistance information, e.g. cell center location and cell radius.</w:t>
            </w:r>
          </w:p>
        </w:tc>
      </w:tr>
      <w:tr w:rsidR="00DB4707" w14:paraId="3070A719" w14:textId="77777777" w:rsidTr="00DB4707">
        <w:tc>
          <w:tcPr>
            <w:tcW w:w="1586" w:type="dxa"/>
          </w:tcPr>
          <w:p w14:paraId="48903DEC" w14:textId="77777777" w:rsidR="00DB4707" w:rsidRDefault="00DB4707" w:rsidP="00CA537F">
            <w:pPr>
              <w:rPr>
                <w:lang w:eastAsia="zh-CN"/>
              </w:rPr>
            </w:pPr>
            <w:r>
              <w:rPr>
                <w:rFonts w:hint="eastAsia"/>
                <w:lang w:eastAsia="zh-CN"/>
              </w:rPr>
              <w:t>CATT</w:t>
            </w:r>
          </w:p>
        </w:tc>
        <w:tc>
          <w:tcPr>
            <w:tcW w:w="1359" w:type="dxa"/>
          </w:tcPr>
          <w:p w14:paraId="60A466B7" w14:textId="77777777" w:rsidR="00DB4707" w:rsidRDefault="00DB4707" w:rsidP="00CA537F">
            <w:pPr>
              <w:rPr>
                <w:lang w:eastAsia="zh-CN"/>
              </w:rPr>
            </w:pPr>
            <w:r>
              <w:rPr>
                <w:rFonts w:hint="eastAsia"/>
                <w:lang w:eastAsia="zh-CN"/>
              </w:rPr>
              <w:t>a) with comments</w:t>
            </w:r>
          </w:p>
        </w:tc>
        <w:tc>
          <w:tcPr>
            <w:tcW w:w="6686" w:type="dxa"/>
          </w:tcPr>
          <w:p w14:paraId="1E056E79" w14:textId="77777777" w:rsidR="00DB4707" w:rsidRDefault="00DB4707" w:rsidP="00CA537F">
            <w:pPr>
              <w:rPr>
                <w:rFonts w:eastAsiaTheme="minorEastAsia"/>
                <w:lang w:eastAsia="zh-CN"/>
              </w:rPr>
            </w:pPr>
            <w:r>
              <w:rPr>
                <w:rFonts w:eastAsiaTheme="minorEastAsia" w:hint="eastAsia"/>
                <w:lang w:eastAsia="zh-CN"/>
              </w:rPr>
              <w:t xml:space="preserve">If only the time information about when a serving cell is going to leave is needed, SIB is enough. Specific RRC </w:t>
            </w:r>
            <w:r>
              <w:rPr>
                <w:rFonts w:eastAsiaTheme="minorEastAsia"/>
                <w:lang w:eastAsia="zh-CN"/>
              </w:rPr>
              <w:t>signalling</w:t>
            </w:r>
            <w:r>
              <w:rPr>
                <w:rFonts w:eastAsiaTheme="minorEastAsia" w:hint="eastAsia"/>
                <w:lang w:eastAsia="zh-CN"/>
              </w:rPr>
              <w:t xml:space="preserve"> is unnecessary since the time information contained in specific RRC </w:t>
            </w:r>
            <w:r>
              <w:rPr>
                <w:rFonts w:eastAsiaTheme="minorEastAsia"/>
                <w:lang w:eastAsia="zh-CN"/>
              </w:rPr>
              <w:t>signalling</w:t>
            </w:r>
            <w:r>
              <w:rPr>
                <w:rFonts w:eastAsiaTheme="minorEastAsia" w:hint="eastAsia"/>
                <w:lang w:eastAsia="zh-CN"/>
              </w:rPr>
              <w:t xml:space="preserve"> and SIB should be same as the SIB, it is unnecessary to provide it through dedicated </w:t>
            </w:r>
            <w:r>
              <w:rPr>
                <w:rFonts w:eastAsiaTheme="minorEastAsia"/>
                <w:lang w:eastAsia="zh-CN"/>
              </w:rPr>
              <w:t>signalling</w:t>
            </w:r>
            <w:r>
              <w:rPr>
                <w:rFonts w:eastAsiaTheme="minorEastAsia" w:hint="eastAsia"/>
                <w:lang w:eastAsia="zh-CN"/>
              </w:rPr>
              <w:t xml:space="preserve"> from the perspective of </w:t>
            </w:r>
            <w:r>
              <w:rPr>
                <w:rFonts w:eastAsiaTheme="minorEastAsia"/>
                <w:lang w:eastAsia="zh-CN"/>
              </w:rPr>
              <w:t>signalling</w:t>
            </w:r>
            <w:r>
              <w:rPr>
                <w:rFonts w:eastAsiaTheme="minorEastAsia" w:hint="eastAsia"/>
                <w:lang w:eastAsia="zh-CN"/>
              </w:rPr>
              <w:t xml:space="preserve"> overhead. </w:t>
            </w:r>
          </w:p>
          <w:p w14:paraId="516BD253" w14:textId="77777777" w:rsidR="00DB4707" w:rsidRDefault="00DB4707" w:rsidP="00CA537F">
            <w:r>
              <w:rPr>
                <w:rFonts w:hint="eastAsia"/>
                <w:lang w:val="en-US" w:eastAsia="zh-CN"/>
              </w:rPr>
              <w:t xml:space="preserve">System information is also applied to feeder link switch for earth moving </w:t>
            </w:r>
            <w:r>
              <w:rPr>
                <w:lang w:val="en-US" w:eastAsia="zh-CN"/>
              </w:rPr>
              <w:t>scenario</w:t>
            </w:r>
            <w:r>
              <w:rPr>
                <w:rFonts w:hint="eastAsia"/>
                <w:lang w:val="en-US" w:eastAsia="zh-CN"/>
              </w:rPr>
              <w:t xml:space="preserve">. </w:t>
            </w:r>
          </w:p>
        </w:tc>
      </w:tr>
      <w:tr w:rsidR="00CD4F56" w14:paraId="376A2053" w14:textId="77777777" w:rsidTr="00DB4707">
        <w:tc>
          <w:tcPr>
            <w:tcW w:w="1586" w:type="dxa"/>
          </w:tcPr>
          <w:p w14:paraId="6E974F6B" w14:textId="67A10832" w:rsidR="00CD4F56" w:rsidRDefault="00CD4F56" w:rsidP="00CD4F56">
            <w:pPr>
              <w:rPr>
                <w:lang w:eastAsia="zh-CN"/>
              </w:rPr>
            </w:pPr>
            <w:r>
              <w:t>NEC</w:t>
            </w:r>
          </w:p>
        </w:tc>
        <w:tc>
          <w:tcPr>
            <w:tcW w:w="1359" w:type="dxa"/>
          </w:tcPr>
          <w:p w14:paraId="27C4518A" w14:textId="77777777" w:rsidR="00CD4F56" w:rsidRDefault="00CD4F56" w:rsidP="00CD4F56">
            <w:r>
              <w:t>a) also, for earth moving scenario</w:t>
            </w:r>
          </w:p>
          <w:p w14:paraId="3DCEAE83" w14:textId="3178D9C6" w:rsidR="00CD4F56" w:rsidRDefault="00CD4F56" w:rsidP="00CD4F56">
            <w:pPr>
              <w:rPr>
                <w:lang w:eastAsia="zh-CN"/>
              </w:rPr>
            </w:pPr>
            <w:r>
              <w:t xml:space="preserve">b) can be discuss later </w:t>
            </w:r>
          </w:p>
        </w:tc>
        <w:tc>
          <w:tcPr>
            <w:tcW w:w="6686" w:type="dxa"/>
          </w:tcPr>
          <w:p w14:paraId="3D09AE22" w14:textId="04475514" w:rsidR="00CD4F56" w:rsidRDefault="00CD4F56" w:rsidP="00CD4F56">
            <w:pPr>
              <w:rPr>
                <w:rFonts w:eastAsiaTheme="minorEastAsia"/>
                <w:lang w:eastAsia="zh-CN"/>
              </w:rPr>
            </w:pPr>
            <w:r>
              <w:t xml:space="preserve"> System information is better, since it is common information</w:t>
            </w:r>
          </w:p>
        </w:tc>
      </w:tr>
      <w:tr w:rsidR="001C3D09" w14:paraId="29667B4F" w14:textId="77777777" w:rsidTr="00DB4707">
        <w:tc>
          <w:tcPr>
            <w:tcW w:w="1586" w:type="dxa"/>
          </w:tcPr>
          <w:p w14:paraId="121DB86E" w14:textId="16C0C033" w:rsidR="001C3D09" w:rsidRDefault="001C3D09" w:rsidP="00CD4F56">
            <w:r>
              <w:t>Ericsson</w:t>
            </w:r>
          </w:p>
        </w:tc>
        <w:tc>
          <w:tcPr>
            <w:tcW w:w="1359" w:type="dxa"/>
          </w:tcPr>
          <w:p w14:paraId="19391C58" w14:textId="1A6F40DA" w:rsidR="001C3D09" w:rsidRDefault="001C3D09" w:rsidP="00CD4F56">
            <w:r>
              <w:t>A and b</w:t>
            </w:r>
          </w:p>
        </w:tc>
        <w:tc>
          <w:tcPr>
            <w:tcW w:w="6686" w:type="dxa"/>
          </w:tcPr>
          <w:p w14:paraId="3F012147" w14:textId="657731D3" w:rsidR="001C3D09" w:rsidRDefault="001C3D09" w:rsidP="00CD4F56">
            <w:r>
              <w:t>These are not exclusive</w:t>
            </w:r>
          </w:p>
        </w:tc>
      </w:tr>
      <w:tr w:rsidR="00CD2776" w14:paraId="0CAA8223" w14:textId="77777777" w:rsidTr="00CD2776">
        <w:tc>
          <w:tcPr>
            <w:tcW w:w="1586" w:type="dxa"/>
            <w:hideMark/>
          </w:tcPr>
          <w:p w14:paraId="41E4B9B2" w14:textId="77777777" w:rsidR="00CD2776" w:rsidRDefault="00CD2776">
            <w:pPr>
              <w:rPr>
                <w:rFonts w:eastAsia="Malgun Gothic"/>
                <w:lang w:eastAsia="ko-KR"/>
              </w:rPr>
            </w:pPr>
            <w:r>
              <w:rPr>
                <w:rFonts w:eastAsia="Malgun Gothic"/>
                <w:lang w:eastAsia="ko-KR"/>
              </w:rPr>
              <w:t>LG</w:t>
            </w:r>
          </w:p>
        </w:tc>
        <w:tc>
          <w:tcPr>
            <w:tcW w:w="1359" w:type="dxa"/>
            <w:hideMark/>
          </w:tcPr>
          <w:p w14:paraId="7EB4C3BE" w14:textId="77777777" w:rsidR="00CD2776" w:rsidRDefault="00CD2776">
            <w:pPr>
              <w:rPr>
                <w:rFonts w:eastAsia="Malgun Gothic"/>
                <w:lang w:eastAsia="ko-KR"/>
              </w:rPr>
            </w:pPr>
            <w:r>
              <w:rPr>
                <w:rFonts w:eastAsia="Malgun Gothic"/>
                <w:lang w:eastAsia="ko-KR"/>
              </w:rPr>
              <w:t>Option a), b)</w:t>
            </w:r>
          </w:p>
        </w:tc>
        <w:tc>
          <w:tcPr>
            <w:tcW w:w="6686" w:type="dxa"/>
            <w:hideMark/>
          </w:tcPr>
          <w:p w14:paraId="77C6474E" w14:textId="77777777" w:rsidR="00CD2776" w:rsidRDefault="00CD2776">
            <w:pPr>
              <w:rPr>
                <w:rFonts w:eastAsia="Malgun Gothic"/>
                <w:lang w:eastAsia="ko-KR"/>
              </w:rPr>
            </w:pPr>
            <w:r>
              <w:rPr>
                <w:rFonts w:eastAsia="Malgun Gothic"/>
                <w:lang w:eastAsia="ko-KR"/>
              </w:rPr>
              <w:t>Broadcast manner is simple approach. However, some UEs locating at opposite side inside a cell coverage may need different timing information of a cell. Thus, we can also consider providing the timing information via RRCRelease message.</w:t>
            </w:r>
          </w:p>
        </w:tc>
      </w:tr>
      <w:tr w:rsidR="0035535D" w14:paraId="24136DC6" w14:textId="77777777" w:rsidTr="00CD2776">
        <w:tc>
          <w:tcPr>
            <w:tcW w:w="1586" w:type="dxa"/>
          </w:tcPr>
          <w:p w14:paraId="6CC7B8AE" w14:textId="475BDDF5" w:rsidR="0035535D" w:rsidRDefault="0035535D" w:rsidP="0035535D">
            <w:pPr>
              <w:rPr>
                <w:rFonts w:eastAsia="Malgun Gothic"/>
                <w:lang w:eastAsia="ko-KR"/>
              </w:rPr>
            </w:pPr>
            <w:r>
              <w:t>Convida</w:t>
            </w:r>
          </w:p>
        </w:tc>
        <w:tc>
          <w:tcPr>
            <w:tcW w:w="1359" w:type="dxa"/>
          </w:tcPr>
          <w:p w14:paraId="4504D4EF" w14:textId="2A5EE9E1" w:rsidR="0035535D" w:rsidRDefault="0035535D" w:rsidP="0035535D">
            <w:pPr>
              <w:rPr>
                <w:rFonts w:eastAsia="Malgun Gothic"/>
                <w:lang w:eastAsia="ko-KR"/>
              </w:rPr>
            </w:pPr>
            <w:r w:rsidRPr="003E3F48">
              <w:t>a)</w:t>
            </w:r>
            <w:r>
              <w:t xml:space="preserve"> b) and c)</w:t>
            </w:r>
          </w:p>
        </w:tc>
        <w:tc>
          <w:tcPr>
            <w:tcW w:w="6686" w:type="dxa"/>
          </w:tcPr>
          <w:p w14:paraId="6569BA0D" w14:textId="163F2978" w:rsidR="0035535D" w:rsidRDefault="0035535D" w:rsidP="0035535D">
            <w:pPr>
              <w:rPr>
                <w:rFonts w:eastAsia="Malgun Gothic"/>
                <w:lang w:eastAsia="ko-KR"/>
              </w:rPr>
            </w:pPr>
            <w:r>
              <w:t>SI and/or pre-configuration as part of satellite ephemeris are potential options. Again, “timing information” is ambiguous at this point and need not be an explicit time/timer. Furthermore, with respect to options a) &amp; b) TS 38.304 defines the following for cell reselection: “</w:t>
            </w:r>
            <w:r w:rsidRPr="00A32CC1">
              <w:t>Absolute priorities of different NR frequencies or inter-RAT frequencies may be provided to the UE in the system information, in the RRCRelease message, or by inheriting from another RAT at inter-</w:t>
            </w:r>
            <w:r w:rsidRPr="00C71069">
              <w:t>RAT cell (re)selection</w:t>
            </w:r>
            <w:r>
              <w:t>” These options for priorities could be re-used for NTN and timing information.</w:t>
            </w:r>
          </w:p>
        </w:tc>
      </w:tr>
    </w:tbl>
    <w:p w14:paraId="14BDD8C7" w14:textId="77777777" w:rsidR="00B24632" w:rsidRPr="00DB4707" w:rsidRDefault="00B24632">
      <w:pPr>
        <w:rPr>
          <w:rFonts w:eastAsia="SimSun"/>
          <w:lang w:eastAsia="zh-CN"/>
        </w:rPr>
      </w:pPr>
    </w:p>
    <w:p w14:paraId="5232021D" w14:textId="77777777" w:rsidR="00B24632" w:rsidRDefault="00543A1F">
      <w:pPr>
        <w:pStyle w:val="Heading2"/>
      </w:pPr>
      <w:r>
        <w:t>2.2</w:t>
      </w:r>
      <w:r>
        <w:tab/>
      </w:r>
      <w:r>
        <w:rPr>
          <w:rFonts w:eastAsia="SimSun" w:hint="eastAsia"/>
          <w:lang w:val="en-US" w:eastAsia="zh-CN"/>
        </w:rPr>
        <w:t>E</w:t>
      </w:r>
      <w:r>
        <w:rPr>
          <w:rFonts w:hint="eastAsia"/>
        </w:rPr>
        <w:t>phemeris</w:t>
      </w:r>
      <w:r>
        <w:rPr>
          <w:rFonts w:eastAsia="SimSun" w:hint="eastAsia"/>
          <w:lang w:val="en-US" w:eastAsia="zh-CN"/>
        </w:rPr>
        <w:t>/Location</w:t>
      </w:r>
      <w:r>
        <w:rPr>
          <w:rFonts w:hint="eastAsia"/>
        </w:rPr>
        <w:t xml:space="preserve"> </w:t>
      </w:r>
      <w:r>
        <w:rPr>
          <w:rFonts w:eastAsia="SimSun" w:hint="eastAsia"/>
          <w:lang w:val="en-US" w:eastAsia="zh-CN"/>
        </w:rPr>
        <w:t>assisted</w:t>
      </w:r>
      <w:r>
        <w:rPr>
          <w:rFonts w:hint="eastAsia"/>
        </w:rPr>
        <w:t xml:space="preserve"> cell reselection</w:t>
      </w:r>
    </w:p>
    <w:p w14:paraId="6387F8BC" w14:textId="77777777" w:rsidR="00B24632" w:rsidRDefault="00543A1F">
      <w:pPr>
        <w:rPr>
          <w:rFonts w:eastAsia="SimSun"/>
          <w:lang w:val="en-US" w:eastAsia="zh-CN"/>
        </w:rPr>
      </w:pPr>
      <w:r>
        <w:rPr>
          <w:rFonts w:eastAsia="SimSun" w:hint="eastAsia"/>
          <w:lang w:val="en-US" w:eastAsia="zh-CN"/>
        </w:rPr>
        <w:t>The following agreements have been made in RAN2#111e with several FFS left for ephemeris based cell reselection:</w:t>
      </w:r>
    </w:p>
    <w:p w14:paraId="725E3B35" w14:textId="77777777" w:rsidR="00B24632" w:rsidRDefault="00543A1F">
      <w:pPr>
        <w:jc w:val="both"/>
      </w:pPr>
      <w:r>
        <w:rPr>
          <w:rFonts w:eastAsia="SimSun"/>
          <w:i/>
          <w:iCs/>
          <w:lang w:val="en-US" w:eastAsia="zh-CN"/>
        </w:rPr>
        <w:lastRenderedPageBreak/>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24124436" w14:textId="77777777" w:rsidR="00B24632" w:rsidRDefault="00543A1F">
      <w:pPr>
        <w:jc w:val="both"/>
        <w:rPr>
          <w:rFonts w:eastAsia="SimSun"/>
          <w:lang w:val="en-US" w:eastAsia="zh-CN"/>
        </w:rPr>
      </w:pPr>
      <w:r>
        <w:t>In various TDocs submitted to RAN2#113bis-e</w:t>
      </w:r>
      <w:r>
        <w:rPr>
          <w:rFonts w:eastAsia="SimSun" w:hint="eastAsia"/>
          <w:lang w:val="en-US" w:eastAsia="zh-CN"/>
        </w:rPr>
        <w:t xml:space="preserve"> [1] [4] [6] [11] [16], UE location assisted cell reselection have been proposed. </w:t>
      </w:r>
      <w:r>
        <w:t xml:space="preserve">Companies are </w:t>
      </w:r>
      <w:r>
        <w:rPr>
          <w:rFonts w:eastAsia="SimSun" w:hint="eastAsia"/>
          <w:lang w:val="en-US" w:eastAsia="zh-CN"/>
        </w:rPr>
        <w:t>invited to share their preference on whether to support location assisted cell reselection in NTN.</w:t>
      </w:r>
    </w:p>
    <w:p w14:paraId="6BCF8B14" w14:textId="77777777" w:rsidR="00B24632" w:rsidRDefault="00543A1F">
      <w:pPr>
        <w:rPr>
          <w:rFonts w:eastAsia="SimSun"/>
          <w:b/>
          <w:bCs/>
          <w:lang w:val="en-US" w:eastAsia="zh-CN"/>
        </w:rPr>
      </w:pPr>
      <w:r>
        <w:rPr>
          <w:rFonts w:eastAsia="SimSun" w:hint="eastAsia"/>
          <w:b/>
          <w:bCs/>
          <w:lang w:val="en-US" w:eastAsia="zh-CN"/>
        </w:rPr>
        <w:t>Question 5:  Do companies support to introduce location assisted cell reselection in NTN?</w:t>
      </w:r>
    </w:p>
    <w:tbl>
      <w:tblPr>
        <w:tblStyle w:val="TableGrid"/>
        <w:tblW w:w="0" w:type="auto"/>
        <w:tblLook w:val="04A0" w:firstRow="1" w:lastRow="0" w:firstColumn="1" w:lastColumn="0" w:noHBand="0" w:noVBand="1"/>
      </w:tblPr>
      <w:tblGrid>
        <w:gridCol w:w="1588"/>
        <w:gridCol w:w="1361"/>
        <w:gridCol w:w="6682"/>
      </w:tblGrid>
      <w:tr w:rsidR="00B24632" w14:paraId="50F1281D" w14:textId="77777777" w:rsidTr="006869CD">
        <w:tc>
          <w:tcPr>
            <w:tcW w:w="1588" w:type="dxa"/>
            <w:vAlign w:val="center"/>
          </w:tcPr>
          <w:p w14:paraId="141778B4"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637E3D5F"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7D055740" w14:textId="77777777" w:rsidR="00B24632" w:rsidRDefault="00543A1F">
            <w:pPr>
              <w:jc w:val="center"/>
              <w:rPr>
                <w:b/>
                <w:bCs/>
                <w:lang w:val="en-US" w:eastAsia="zh-CN"/>
              </w:rPr>
            </w:pPr>
            <w:r>
              <w:rPr>
                <w:rFonts w:hint="eastAsia"/>
                <w:b/>
                <w:bCs/>
                <w:lang w:val="en-US" w:eastAsia="zh-CN"/>
              </w:rPr>
              <w:t>Comments</w:t>
            </w:r>
          </w:p>
        </w:tc>
      </w:tr>
      <w:tr w:rsidR="00B24632" w14:paraId="10204D0F" w14:textId="77777777" w:rsidTr="006869CD">
        <w:tc>
          <w:tcPr>
            <w:tcW w:w="1588" w:type="dxa"/>
          </w:tcPr>
          <w:p w14:paraId="4E9CAFBC" w14:textId="77777777" w:rsidR="00B24632" w:rsidRDefault="006867B8">
            <w:r>
              <w:t>Samsung</w:t>
            </w:r>
          </w:p>
        </w:tc>
        <w:tc>
          <w:tcPr>
            <w:tcW w:w="1361" w:type="dxa"/>
          </w:tcPr>
          <w:p w14:paraId="6C0E98E9" w14:textId="77777777" w:rsidR="00B24632" w:rsidRDefault="006867B8">
            <w:r>
              <w:t>Yes</w:t>
            </w:r>
          </w:p>
        </w:tc>
        <w:tc>
          <w:tcPr>
            <w:tcW w:w="6682" w:type="dxa"/>
          </w:tcPr>
          <w:p w14:paraId="070D05C7" w14:textId="77777777" w:rsidR="005F19BE" w:rsidRDefault="005F19BE">
            <w:r>
              <w:t>Earth-fixed beams: distance between UE and serving cell center (or, equivalently RSRP or UE-serving cell one-way propagation delay) exceeds a threshold (indicating that the UE is away from the serving cell) and the neighbor RSRP exceeds a threshold (indicating that the neighbor cell can provide adequate signal strength), the UE performs cell reselection.</w:t>
            </w:r>
          </w:p>
          <w:p w14:paraId="19A362C3" w14:textId="77777777" w:rsidR="005F19BE" w:rsidRDefault="005F19BE" w:rsidP="005F19BE">
            <w:r>
              <w:t>Quasi-Earth-fixed beams and Earth-moving beams: time since last cell reselection exceeds a threshold (indicating that the UE is away from the serving cell) and the neighbor RSRP exceeds a threshold (indicating that the neighbor cell can provide adequate signal strength), the UE performs cell reselection.</w:t>
            </w:r>
          </w:p>
          <w:p w14:paraId="2C10808C" w14:textId="77777777" w:rsidR="00B24632" w:rsidRDefault="00B24632"/>
        </w:tc>
      </w:tr>
      <w:tr w:rsidR="00B24632" w14:paraId="6097AA32" w14:textId="77777777" w:rsidTr="006869CD">
        <w:tc>
          <w:tcPr>
            <w:tcW w:w="1588" w:type="dxa"/>
          </w:tcPr>
          <w:p w14:paraId="4238F5E4" w14:textId="77777777" w:rsidR="00B24632" w:rsidRDefault="00B7182A">
            <w:r>
              <w:t>Thales</w:t>
            </w:r>
          </w:p>
        </w:tc>
        <w:tc>
          <w:tcPr>
            <w:tcW w:w="1361" w:type="dxa"/>
          </w:tcPr>
          <w:p w14:paraId="1E3E0392" w14:textId="77777777" w:rsidR="00B24632" w:rsidRDefault="00B7182A">
            <w:r>
              <w:t>No</w:t>
            </w:r>
          </w:p>
        </w:tc>
        <w:tc>
          <w:tcPr>
            <w:tcW w:w="6682" w:type="dxa"/>
          </w:tcPr>
          <w:p w14:paraId="4C1BC66A" w14:textId="77777777" w:rsidR="00B24632" w:rsidRDefault="00B7182A">
            <w:r>
              <w:t>Use existing cell (re) selection mechanism. Consider enhancement for optimisation in a later stage. See response to question 1</w:t>
            </w:r>
          </w:p>
        </w:tc>
      </w:tr>
      <w:tr w:rsidR="006869CD" w14:paraId="440E819F" w14:textId="77777777" w:rsidTr="006869CD">
        <w:tc>
          <w:tcPr>
            <w:tcW w:w="1588" w:type="dxa"/>
          </w:tcPr>
          <w:p w14:paraId="35692A43" w14:textId="77777777" w:rsidR="006869CD" w:rsidRDefault="006869CD" w:rsidP="006869CD">
            <w:pPr>
              <w:jc w:val="center"/>
            </w:pPr>
            <w:r>
              <w:t>MediaTek</w:t>
            </w:r>
          </w:p>
        </w:tc>
        <w:tc>
          <w:tcPr>
            <w:tcW w:w="1361" w:type="dxa"/>
          </w:tcPr>
          <w:p w14:paraId="1E872DF9" w14:textId="77777777" w:rsidR="006869CD" w:rsidRDefault="006869CD" w:rsidP="006869CD">
            <w:pPr>
              <w:jc w:val="center"/>
            </w:pPr>
            <w:r>
              <w:t>No</w:t>
            </w:r>
          </w:p>
        </w:tc>
        <w:tc>
          <w:tcPr>
            <w:tcW w:w="6682" w:type="dxa"/>
          </w:tcPr>
          <w:p w14:paraId="42FB76EF" w14:textId="77777777" w:rsidR="006869CD" w:rsidRDefault="006869CD" w:rsidP="006869CD">
            <w:pPr>
              <w:jc w:val="both"/>
            </w:pPr>
            <w:r>
              <w:t>It will have serious energy consumption problem in Idle UE. Considering UE checking location information in every DRX cycle, it will make additional energy consumption in every second, which will seriously degrade UE’s battery consumption. Furthermore it is not clear what issue is being resolved by introducing this new mechanism. As outlined in our Tdoc [2], legacy measurement based reselection are sufficient to address idle mode mobility.</w:t>
            </w:r>
          </w:p>
        </w:tc>
      </w:tr>
      <w:tr w:rsidR="00B24632" w14:paraId="746212AB" w14:textId="77777777" w:rsidTr="006869CD">
        <w:tc>
          <w:tcPr>
            <w:tcW w:w="1588" w:type="dxa"/>
          </w:tcPr>
          <w:p w14:paraId="7B8F7F95" w14:textId="77777777" w:rsidR="00B24632" w:rsidRDefault="002D12FE">
            <w:r>
              <w:t>Vodafone</w:t>
            </w:r>
          </w:p>
        </w:tc>
        <w:tc>
          <w:tcPr>
            <w:tcW w:w="1361" w:type="dxa"/>
          </w:tcPr>
          <w:p w14:paraId="4B1E7AA1" w14:textId="77777777" w:rsidR="00B24632" w:rsidRDefault="002D12FE">
            <w:r>
              <w:t xml:space="preserve">No </w:t>
            </w:r>
          </w:p>
        </w:tc>
        <w:tc>
          <w:tcPr>
            <w:tcW w:w="6682" w:type="dxa"/>
          </w:tcPr>
          <w:p w14:paraId="6B5343EF" w14:textId="77777777" w:rsidR="00B24632" w:rsidRDefault="002D12FE" w:rsidP="002D12FE">
            <w:pPr>
              <w:ind w:left="284" w:hanging="284"/>
            </w:pPr>
            <w:r>
              <w:t>For a regular cell selection and re-selection this would be unnecessary a</w:t>
            </w:r>
          </w:p>
        </w:tc>
      </w:tr>
      <w:tr w:rsidR="00B24632" w14:paraId="62C3F36A" w14:textId="77777777" w:rsidTr="006869CD">
        <w:tc>
          <w:tcPr>
            <w:tcW w:w="1588" w:type="dxa"/>
          </w:tcPr>
          <w:p w14:paraId="71732B38" w14:textId="7A376AC4" w:rsidR="00B24632" w:rsidRDefault="007D7AA1">
            <w:pPr>
              <w:rPr>
                <w:lang w:eastAsia="zh-CN"/>
              </w:rPr>
            </w:pPr>
            <w:r>
              <w:rPr>
                <w:rFonts w:hint="eastAsia"/>
                <w:lang w:eastAsia="zh-CN"/>
              </w:rPr>
              <w:t>O</w:t>
            </w:r>
            <w:r>
              <w:rPr>
                <w:lang w:eastAsia="zh-CN"/>
              </w:rPr>
              <w:t>PPO</w:t>
            </w:r>
          </w:p>
        </w:tc>
        <w:tc>
          <w:tcPr>
            <w:tcW w:w="1361" w:type="dxa"/>
          </w:tcPr>
          <w:p w14:paraId="6A4E0258" w14:textId="4AAFAABF" w:rsidR="00B24632" w:rsidRDefault="007D7AA1">
            <w:pPr>
              <w:rPr>
                <w:lang w:eastAsia="zh-CN"/>
              </w:rPr>
            </w:pPr>
            <w:r>
              <w:rPr>
                <w:rFonts w:hint="eastAsia"/>
                <w:lang w:eastAsia="zh-CN"/>
              </w:rPr>
              <w:t>Y</w:t>
            </w:r>
            <w:r>
              <w:rPr>
                <w:lang w:eastAsia="zh-CN"/>
              </w:rPr>
              <w:t>es</w:t>
            </w:r>
          </w:p>
        </w:tc>
        <w:tc>
          <w:tcPr>
            <w:tcW w:w="6682" w:type="dxa"/>
          </w:tcPr>
          <w:p w14:paraId="4DBCE5AD" w14:textId="1AD92E02" w:rsidR="00B24632" w:rsidRDefault="00131CC8">
            <w:pPr>
              <w:rPr>
                <w:lang w:eastAsia="zh-CN"/>
              </w:rPr>
            </w:pPr>
            <w:r>
              <w:rPr>
                <w:lang w:eastAsia="zh-CN"/>
              </w:rPr>
              <w:t>Location-based scheme is useful to overcome the RSRP-based approach where RSRP value cannot</w:t>
            </w:r>
            <w:r w:rsidR="00E71317">
              <w:rPr>
                <w:lang w:eastAsia="zh-CN"/>
              </w:rPr>
              <w:t xml:space="preserve"> accurately</w:t>
            </w:r>
            <w:r>
              <w:rPr>
                <w:lang w:eastAsia="zh-CN"/>
              </w:rPr>
              <w:t xml:space="preserve"> reflect the </w:t>
            </w:r>
            <w:r w:rsidR="00E71317">
              <w:rPr>
                <w:lang w:eastAsia="zh-CN"/>
              </w:rPr>
              <w:t>cell center and cell edge.</w:t>
            </w:r>
          </w:p>
        </w:tc>
      </w:tr>
      <w:tr w:rsidR="002D5F70" w14:paraId="6F29615A" w14:textId="77777777" w:rsidTr="006869CD">
        <w:tc>
          <w:tcPr>
            <w:tcW w:w="1588" w:type="dxa"/>
          </w:tcPr>
          <w:p w14:paraId="125E13FC" w14:textId="09C752BE" w:rsidR="002D5F70" w:rsidRDefault="002D5F70" w:rsidP="002D5F70">
            <w:r>
              <w:t>Nokia</w:t>
            </w:r>
          </w:p>
        </w:tc>
        <w:tc>
          <w:tcPr>
            <w:tcW w:w="1361" w:type="dxa"/>
          </w:tcPr>
          <w:p w14:paraId="3E31624B" w14:textId="3EBDF321" w:rsidR="002D5F70" w:rsidRDefault="002D5F70" w:rsidP="002D5F70">
            <w:r>
              <w:t>No</w:t>
            </w:r>
          </w:p>
        </w:tc>
        <w:tc>
          <w:tcPr>
            <w:tcW w:w="6682" w:type="dxa"/>
          </w:tcPr>
          <w:p w14:paraId="0794B67C" w14:textId="182503FF" w:rsidR="002D5F70" w:rsidRDefault="002D5F70" w:rsidP="002D5F70">
            <w:r>
              <w:t>It is enough to use the timing information + legacy radio measurements.</w:t>
            </w:r>
          </w:p>
        </w:tc>
      </w:tr>
      <w:tr w:rsidR="00700431" w14:paraId="0D849689" w14:textId="77777777" w:rsidTr="006869CD">
        <w:trPr>
          <w:ins w:id="23" w:author="cmcc-Liu Yuzhen" w:date="2021-05-07T09:35:00Z"/>
        </w:trPr>
        <w:tc>
          <w:tcPr>
            <w:tcW w:w="1588" w:type="dxa"/>
          </w:tcPr>
          <w:p w14:paraId="62F8CE49" w14:textId="06B57A33" w:rsidR="00700431" w:rsidRDefault="00700431" w:rsidP="00700431">
            <w:pPr>
              <w:rPr>
                <w:ins w:id="24" w:author="cmcc-Liu Yuzhen" w:date="2021-05-07T09:35:00Z"/>
              </w:rPr>
            </w:pPr>
            <w:ins w:id="25" w:author="cmcc-Liu Yuzhen" w:date="2021-05-07T09:35:00Z">
              <w:r>
                <w:rPr>
                  <w:lang w:eastAsia="zh-CN"/>
                </w:rPr>
                <w:t>CMCC</w:t>
              </w:r>
            </w:ins>
          </w:p>
        </w:tc>
        <w:tc>
          <w:tcPr>
            <w:tcW w:w="1361" w:type="dxa"/>
          </w:tcPr>
          <w:p w14:paraId="7E0EC046" w14:textId="7B1DA428" w:rsidR="00700431" w:rsidRDefault="00700431" w:rsidP="00700431">
            <w:pPr>
              <w:rPr>
                <w:ins w:id="26" w:author="cmcc-Liu Yuzhen" w:date="2021-05-07T09:35:00Z"/>
              </w:rPr>
            </w:pPr>
            <w:ins w:id="27" w:author="cmcc-Liu Yuzhen" w:date="2021-05-07T09:35:00Z">
              <w:r>
                <w:rPr>
                  <w:rFonts w:hint="eastAsia"/>
                  <w:lang w:eastAsia="zh-CN"/>
                </w:rPr>
                <w:t>Y</w:t>
              </w:r>
              <w:r>
                <w:rPr>
                  <w:lang w:eastAsia="zh-CN"/>
                </w:rPr>
                <w:t>es</w:t>
              </w:r>
            </w:ins>
          </w:p>
        </w:tc>
        <w:tc>
          <w:tcPr>
            <w:tcW w:w="6682" w:type="dxa"/>
          </w:tcPr>
          <w:p w14:paraId="16F34401" w14:textId="3B2F8420" w:rsidR="00700431" w:rsidRDefault="00700431" w:rsidP="00700431">
            <w:pPr>
              <w:rPr>
                <w:ins w:id="28" w:author="cmcc-Liu Yuzhen" w:date="2021-05-07T09:35:00Z"/>
              </w:rPr>
            </w:pPr>
            <w:ins w:id="29" w:author="cmcc-Liu Yuzhen" w:date="2021-05-07T09:35:00Z">
              <w:r w:rsidRPr="00C648AB">
                <w:rPr>
                  <w:lang w:val="en"/>
                </w:rPr>
                <w:t>The RSRP</w:t>
              </w:r>
              <w:r>
                <w:rPr>
                  <w:lang w:val="en"/>
                </w:rPr>
                <w:t>/RSRQ</w:t>
              </w:r>
              <w:r w:rsidRPr="00C648AB">
                <w:rPr>
                  <w:lang w:val="en"/>
                </w:rPr>
                <w:t xml:space="preserve"> difference between the </w:t>
              </w:r>
              <w:r>
                <w:rPr>
                  <w:lang w:val="en"/>
                </w:rPr>
                <w:t xml:space="preserve">cell </w:t>
              </w:r>
              <w:r w:rsidRPr="00C648AB">
                <w:rPr>
                  <w:lang w:val="en"/>
                </w:rPr>
                <w:t xml:space="preserve">edge and </w:t>
              </w:r>
              <w:r>
                <w:rPr>
                  <w:lang w:val="en"/>
                </w:rPr>
                <w:t xml:space="preserve"> cell </w:t>
              </w:r>
              <w:r w:rsidRPr="00C648AB">
                <w:rPr>
                  <w:lang w:val="en"/>
                </w:rPr>
                <w:t>center is small</w:t>
              </w:r>
              <w:r>
                <w:rPr>
                  <w:lang w:val="en"/>
                </w:rPr>
                <w:t xml:space="preserve">, with UE location info could be beneficial for cell (re)selection procedure and the power consumption could be resolved by </w:t>
              </w:r>
              <w:r w:rsidRPr="001B428C">
                <w:rPr>
                  <w:lang w:val="en"/>
                </w:rPr>
                <w:t>periodically updating the location of the UE</w:t>
              </w:r>
              <w:r>
                <w:rPr>
                  <w:lang w:val="en"/>
                </w:rPr>
                <w:t xml:space="preserve"> instead of continuous tracking</w:t>
              </w:r>
              <w:r w:rsidRPr="001B428C">
                <w:rPr>
                  <w:lang w:val="en"/>
                </w:rPr>
                <w:t>, etc.</w:t>
              </w:r>
            </w:ins>
          </w:p>
        </w:tc>
      </w:tr>
      <w:tr w:rsidR="00682C82" w14:paraId="715FFDEB" w14:textId="77777777" w:rsidTr="006869CD">
        <w:tc>
          <w:tcPr>
            <w:tcW w:w="1588" w:type="dxa"/>
          </w:tcPr>
          <w:p w14:paraId="6D0EA659" w14:textId="4B1A6419" w:rsidR="00682C82" w:rsidRDefault="00682C82" w:rsidP="00700431">
            <w:pPr>
              <w:rPr>
                <w:lang w:eastAsia="zh-CN"/>
              </w:rPr>
            </w:pPr>
            <w:r>
              <w:rPr>
                <w:rFonts w:hint="eastAsia"/>
                <w:lang w:eastAsia="zh-CN"/>
              </w:rPr>
              <w:t>H</w:t>
            </w:r>
            <w:r>
              <w:rPr>
                <w:lang w:eastAsia="zh-CN"/>
              </w:rPr>
              <w:t>uawei, HiSilicon</w:t>
            </w:r>
          </w:p>
        </w:tc>
        <w:tc>
          <w:tcPr>
            <w:tcW w:w="1361" w:type="dxa"/>
          </w:tcPr>
          <w:p w14:paraId="661085F6" w14:textId="088DE8F1" w:rsidR="00682C82" w:rsidRDefault="00682C82" w:rsidP="00700431">
            <w:pPr>
              <w:rPr>
                <w:lang w:eastAsia="zh-CN"/>
              </w:rPr>
            </w:pPr>
            <w:r>
              <w:rPr>
                <w:rFonts w:hint="eastAsia"/>
                <w:lang w:eastAsia="zh-CN"/>
              </w:rPr>
              <w:t>Y</w:t>
            </w:r>
            <w:r>
              <w:rPr>
                <w:lang w:eastAsia="zh-CN"/>
              </w:rPr>
              <w:t>es</w:t>
            </w:r>
          </w:p>
        </w:tc>
        <w:tc>
          <w:tcPr>
            <w:tcW w:w="6682" w:type="dxa"/>
          </w:tcPr>
          <w:p w14:paraId="22F02249" w14:textId="5F361B19" w:rsidR="00682C82" w:rsidRPr="00C648AB" w:rsidRDefault="00682C82" w:rsidP="00700431">
            <w:pPr>
              <w:rPr>
                <w:lang w:val="en" w:eastAsia="zh-CN"/>
              </w:rPr>
            </w:pPr>
            <w:r>
              <w:rPr>
                <w:lang w:val="en" w:eastAsia="zh-CN"/>
              </w:rPr>
              <w:t>We see some overlap between timing based and location based cell reselection, at least one of them can be adopted.</w:t>
            </w:r>
          </w:p>
        </w:tc>
      </w:tr>
      <w:tr w:rsidR="00DB4707" w14:paraId="0C61B523" w14:textId="77777777" w:rsidTr="00DB4707">
        <w:tc>
          <w:tcPr>
            <w:tcW w:w="1588" w:type="dxa"/>
          </w:tcPr>
          <w:p w14:paraId="5D1E54B4" w14:textId="77777777" w:rsidR="00DB4707" w:rsidRDefault="00DB4707" w:rsidP="00CA537F">
            <w:pPr>
              <w:rPr>
                <w:lang w:eastAsia="zh-CN"/>
              </w:rPr>
            </w:pPr>
            <w:r>
              <w:rPr>
                <w:rFonts w:hint="eastAsia"/>
                <w:lang w:eastAsia="zh-CN"/>
              </w:rPr>
              <w:t>CATT</w:t>
            </w:r>
          </w:p>
        </w:tc>
        <w:tc>
          <w:tcPr>
            <w:tcW w:w="1361" w:type="dxa"/>
          </w:tcPr>
          <w:p w14:paraId="6FA45488" w14:textId="77777777" w:rsidR="00DB4707" w:rsidRDefault="00DB4707" w:rsidP="00CA537F">
            <w:pPr>
              <w:rPr>
                <w:lang w:eastAsia="zh-CN"/>
              </w:rPr>
            </w:pPr>
            <w:r>
              <w:rPr>
                <w:rFonts w:hint="eastAsia"/>
                <w:lang w:eastAsia="zh-CN"/>
              </w:rPr>
              <w:t>Yes</w:t>
            </w:r>
          </w:p>
        </w:tc>
        <w:tc>
          <w:tcPr>
            <w:tcW w:w="6682" w:type="dxa"/>
          </w:tcPr>
          <w:p w14:paraId="0E4BC8C4" w14:textId="77777777" w:rsidR="00DB4707" w:rsidRDefault="00DB4707" w:rsidP="00CA537F">
            <w:r w:rsidRPr="004B617D">
              <w:rPr>
                <w:rFonts w:eastAsiaTheme="minorEastAsia" w:hint="eastAsia"/>
                <w:lang w:eastAsia="zh-CN"/>
              </w:rPr>
              <w:t>The UE location used as the cell selection/reselection measurement initiation condition should also be supported in Rel-17.</w:t>
            </w:r>
          </w:p>
        </w:tc>
      </w:tr>
      <w:tr w:rsidR="00475900" w14:paraId="5FA6147C" w14:textId="77777777" w:rsidTr="00DB4707">
        <w:tc>
          <w:tcPr>
            <w:tcW w:w="1588" w:type="dxa"/>
          </w:tcPr>
          <w:p w14:paraId="0F7ABC7D" w14:textId="564C9762" w:rsidR="00475900" w:rsidRDefault="00475900" w:rsidP="00475900">
            <w:pPr>
              <w:rPr>
                <w:lang w:eastAsia="zh-CN"/>
              </w:rPr>
            </w:pPr>
            <w:r>
              <w:t>NEC</w:t>
            </w:r>
          </w:p>
        </w:tc>
        <w:tc>
          <w:tcPr>
            <w:tcW w:w="1361" w:type="dxa"/>
          </w:tcPr>
          <w:p w14:paraId="729DCC7E" w14:textId="53587466" w:rsidR="00475900" w:rsidRDefault="00475900" w:rsidP="00475900">
            <w:pPr>
              <w:rPr>
                <w:lang w:eastAsia="zh-CN"/>
              </w:rPr>
            </w:pPr>
            <w:r>
              <w:t>No</w:t>
            </w:r>
          </w:p>
        </w:tc>
        <w:tc>
          <w:tcPr>
            <w:tcW w:w="6682" w:type="dxa"/>
          </w:tcPr>
          <w:p w14:paraId="2ABAE9BF" w14:textId="0376592E" w:rsidR="00475900" w:rsidRPr="004B617D" w:rsidRDefault="00475900" w:rsidP="00475900">
            <w:pPr>
              <w:rPr>
                <w:rFonts w:eastAsiaTheme="minorEastAsia"/>
                <w:lang w:eastAsia="zh-CN"/>
              </w:rPr>
            </w:pPr>
            <w:r>
              <w:t>For idle mode mobility, RSRP/RSRQ based should be enough</w:t>
            </w:r>
          </w:p>
        </w:tc>
      </w:tr>
      <w:tr w:rsidR="001C3D09" w14:paraId="3E8E904A" w14:textId="77777777" w:rsidTr="00DB4707">
        <w:tc>
          <w:tcPr>
            <w:tcW w:w="1588" w:type="dxa"/>
          </w:tcPr>
          <w:p w14:paraId="4F605F69" w14:textId="18FAB20D" w:rsidR="001C3D09" w:rsidRDefault="001C3D09" w:rsidP="00475900">
            <w:r>
              <w:t>Ericsson</w:t>
            </w:r>
          </w:p>
        </w:tc>
        <w:tc>
          <w:tcPr>
            <w:tcW w:w="1361" w:type="dxa"/>
          </w:tcPr>
          <w:p w14:paraId="3F3926FF" w14:textId="5246AAB8" w:rsidR="001C3D09" w:rsidRDefault="001C3D09" w:rsidP="00475900">
            <w:r>
              <w:t>Yes</w:t>
            </w:r>
          </w:p>
        </w:tc>
        <w:tc>
          <w:tcPr>
            <w:tcW w:w="6682" w:type="dxa"/>
          </w:tcPr>
          <w:p w14:paraId="5FC39221" w14:textId="4C6796BD" w:rsidR="001C3D09" w:rsidRDefault="001C3D09" w:rsidP="001C3D09">
            <w:r>
              <w:t xml:space="preserve">In 304 there is measurement rule that allows UE to refrain from performing measurements if condition (Srxlev &gt; SIntraSearchP and Squal &gt; SIntraSearchQ) is true. This rule allows UE to save power. We commented already about the situation where cell may disaapear but when UE moves, the RSRP may does not decline like it does in TN and the radio coverage of a cell may be huge. UE may </w:t>
            </w:r>
            <w:r>
              <w:lastRenderedPageBreak/>
              <w:t>not reselect early enough even if UE has moved away of the planned coverage of a cell. This is not ok especially at country boarders.</w:t>
            </w:r>
          </w:p>
          <w:p w14:paraId="3D0EC134" w14:textId="7A16BAFC" w:rsidR="001C3D09" w:rsidRDefault="001C3D09" w:rsidP="001C3D09"/>
          <w:p w14:paraId="0E99D50A" w14:textId="656827AE" w:rsidR="001C3D09" w:rsidRDefault="001C3D09" w:rsidP="001C3D09">
            <w:r>
              <w:t>Another thing is to take this into account in reselection such that UE does not reselect to a cell that is too far.</w:t>
            </w:r>
          </w:p>
        </w:tc>
      </w:tr>
      <w:tr w:rsidR="00CD2776" w14:paraId="6DE49981" w14:textId="77777777" w:rsidTr="00CD2776">
        <w:tc>
          <w:tcPr>
            <w:tcW w:w="1588" w:type="dxa"/>
            <w:hideMark/>
          </w:tcPr>
          <w:p w14:paraId="529C1E83" w14:textId="77777777" w:rsidR="00CD2776" w:rsidRDefault="00CD2776">
            <w:pPr>
              <w:rPr>
                <w:rFonts w:eastAsia="Malgun Gothic"/>
                <w:lang w:eastAsia="ko-KR"/>
              </w:rPr>
            </w:pPr>
            <w:r>
              <w:rPr>
                <w:rFonts w:eastAsia="Malgun Gothic"/>
                <w:lang w:eastAsia="ko-KR"/>
              </w:rPr>
              <w:lastRenderedPageBreak/>
              <w:t>LG</w:t>
            </w:r>
          </w:p>
        </w:tc>
        <w:tc>
          <w:tcPr>
            <w:tcW w:w="1361" w:type="dxa"/>
            <w:hideMark/>
          </w:tcPr>
          <w:p w14:paraId="4A4B634D" w14:textId="77777777" w:rsidR="00CD2776" w:rsidRDefault="00CD2776">
            <w:pPr>
              <w:rPr>
                <w:rFonts w:eastAsia="Malgun Gothic"/>
                <w:lang w:eastAsia="ko-KR"/>
              </w:rPr>
            </w:pPr>
            <w:r>
              <w:rPr>
                <w:rFonts w:eastAsia="Malgun Gothic"/>
                <w:lang w:eastAsia="ko-KR"/>
              </w:rPr>
              <w:t>Yes</w:t>
            </w:r>
          </w:p>
        </w:tc>
        <w:tc>
          <w:tcPr>
            <w:tcW w:w="6682" w:type="dxa"/>
            <w:hideMark/>
          </w:tcPr>
          <w:p w14:paraId="492D6766" w14:textId="77777777" w:rsidR="00CD2776" w:rsidRDefault="00CD2776">
            <w:pPr>
              <w:rPr>
                <w:rFonts w:eastAsia="Malgun Gothic"/>
                <w:lang w:eastAsia="ko-KR"/>
              </w:rPr>
            </w:pPr>
            <w:r>
              <w:rPr>
                <w:rFonts w:eastAsia="Malgun Gothic"/>
                <w:lang w:eastAsia="ko-KR"/>
              </w:rPr>
              <w:t xml:space="preserve">For earth moving beam case, we think location-based cell reselection may be more effective because the cell coverage dynamically changes. We think similar approach with location-based CHO triggering condition (i.e. distance between UE and cell reference point) can be considered. </w:t>
            </w:r>
          </w:p>
        </w:tc>
      </w:tr>
      <w:tr w:rsidR="0035535D" w14:paraId="5D401E00" w14:textId="77777777" w:rsidTr="00CD2776">
        <w:tc>
          <w:tcPr>
            <w:tcW w:w="1588" w:type="dxa"/>
          </w:tcPr>
          <w:p w14:paraId="2D722FF4" w14:textId="1DB2933D" w:rsidR="0035535D" w:rsidRDefault="0035535D" w:rsidP="0035535D">
            <w:pPr>
              <w:rPr>
                <w:rFonts w:eastAsia="Malgun Gothic"/>
                <w:lang w:eastAsia="ko-KR"/>
              </w:rPr>
            </w:pPr>
            <w:r>
              <w:t>Convida</w:t>
            </w:r>
          </w:p>
        </w:tc>
        <w:tc>
          <w:tcPr>
            <w:tcW w:w="1361" w:type="dxa"/>
          </w:tcPr>
          <w:p w14:paraId="10A66F65" w14:textId="66C74886" w:rsidR="0035535D" w:rsidRDefault="0035535D" w:rsidP="0035535D">
            <w:pPr>
              <w:rPr>
                <w:rFonts w:eastAsia="Malgun Gothic"/>
                <w:lang w:eastAsia="ko-KR"/>
              </w:rPr>
            </w:pPr>
            <w:r>
              <w:t>Yes</w:t>
            </w:r>
          </w:p>
        </w:tc>
        <w:tc>
          <w:tcPr>
            <w:tcW w:w="6682" w:type="dxa"/>
          </w:tcPr>
          <w:p w14:paraId="5C0C41AB" w14:textId="5FF7C39E" w:rsidR="0035535D" w:rsidRDefault="0035535D" w:rsidP="0035535D">
            <w:pPr>
              <w:rPr>
                <w:rFonts w:eastAsia="Malgun Gothic"/>
                <w:lang w:eastAsia="ko-KR"/>
              </w:rPr>
            </w:pPr>
            <w:r>
              <w:t xml:space="preserve">Also, see [18] section 2.4, </w:t>
            </w:r>
            <w:r w:rsidRPr="00691636">
              <w:t xml:space="preserve">UE may choose to evaluate the type of NTN platform and coverage area/time, associated satellite ephemeris data, to determine when to perform </w:t>
            </w:r>
            <w:r>
              <w:t>measurements</w:t>
            </w:r>
            <w:r>
              <w:t xml:space="preserve"> and aid in cell reselection</w:t>
            </w:r>
            <w:r>
              <w:t>.</w:t>
            </w:r>
          </w:p>
        </w:tc>
      </w:tr>
    </w:tbl>
    <w:p w14:paraId="21889D47" w14:textId="77777777" w:rsidR="00B24632" w:rsidRPr="00DB4707" w:rsidRDefault="00B24632">
      <w:pPr>
        <w:jc w:val="both"/>
      </w:pPr>
    </w:p>
    <w:p w14:paraId="11066FB5" w14:textId="77777777" w:rsidR="00B24632" w:rsidRDefault="00543A1F">
      <w:pPr>
        <w:jc w:val="both"/>
        <w:rPr>
          <w:lang w:val="en-US"/>
        </w:rPr>
      </w:pPr>
      <w:r>
        <w:rPr>
          <w:rFonts w:eastAsia="SimSun" w:hint="eastAsia"/>
          <w:lang w:val="en-US" w:eastAsia="zh-CN"/>
        </w:rPr>
        <w:t xml:space="preserve">Similar to the discussion happened for location based CHO, we need to understand what the term </w:t>
      </w:r>
      <w:r>
        <w:rPr>
          <w:rFonts w:eastAsia="SimSun"/>
          <w:lang w:val="en-US" w:eastAsia="zh-CN"/>
        </w:rPr>
        <w:t>“</w:t>
      </w:r>
      <w:r>
        <w:rPr>
          <w:rFonts w:eastAsia="SimSun" w:hint="eastAsia"/>
          <w:lang w:val="en-US" w:eastAsia="zh-CN"/>
        </w:rPr>
        <w:t>location</w:t>
      </w:r>
      <w:r>
        <w:rPr>
          <w:rFonts w:eastAsia="SimSun"/>
          <w:lang w:val="en-US" w:eastAsia="zh-CN"/>
        </w:rPr>
        <w:t>”</w:t>
      </w:r>
      <w:r>
        <w:rPr>
          <w:rFonts w:eastAsia="SimSun" w:hint="eastAsia"/>
          <w:lang w:val="en-US" w:eastAsia="zh-CN"/>
        </w:rPr>
        <w:t xml:space="preserve"> actually implies and what kind of quantity needs to be considered during cell reselection. </w:t>
      </w:r>
      <w:r>
        <w:t>It can be at least one of the following:</w:t>
      </w:r>
    </w:p>
    <w:p w14:paraId="3EF82E19" w14:textId="77777777" w:rsidR="00B24632" w:rsidRDefault="00543A1F">
      <w:pPr>
        <w:pStyle w:val="ListParagraph"/>
        <w:numPr>
          <w:ilvl w:val="0"/>
          <w:numId w:val="6"/>
        </w:numPr>
        <w:jc w:val="both"/>
      </w:pPr>
      <w:r>
        <w:t>Distance between the UE and the satellite</w:t>
      </w:r>
      <w:r>
        <w:rPr>
          <w:rFonts w:eastAsia="SimSun" w:hint="eastAsia"/>
          <w:lang w:val="en-US" w:eastAsia="zh-CN"/>
        </w:rPr>
        <w:t xml:space="preserve"> [11] [16]</w:t>
      </w:r>
    </w:p>
    <w:p w14:paraId="520D4987" w14:textId="77777777" w:rsidR="00B24632" w:rsidRDefault="00543A1F">
      <w:pPr>
        <w:pStyle w:val="ListParagraph"/>
        <w:numPr>
          <w:ilvl w:val="0"/>
          <w:numId w:val="6"/>
        </w:numPr>
        <w:jc w:val="both"/>
        <w:rPr>
          <w:rFonts w:eastAsia="SimSun"/>
          <w:lang w:val="en-US" w:eastAsia="zh-CN"/>
        </w:rPr>
      </w:pPr>
      <w:r>
        <w:t xml:space="preserve">Distance between the UE and the cell centre (of either the serving cell or the </w:t>
      </w:r>
      <w:r>
        <w:rPr>
          <w:rFonts w:eastAsia="SimSun" w:hint="eastAsia"/>
          <w:lang w:val="en-US" w:eastAsia="zh-CN"/>
        </w:rPr>
        <w:t>neighbor</w:t>
      </w:r>
      <w:r>
        <w:t xml:space="preserve"> cell)</w:t>
      </w:r>
      <w:r>
        <w:rPr>
          <w:rFonts w:eastAsia="SimSun" w:hint="eastAsia"/>
          <w:lang w:val="en-US" w:eastAsia="zh-CN"/>
        </w:rPr>
        <w:t xml:space="preserve"> [1]</w:t>
      </w:r>
      <w:r w:rsidR="00411112">
        <w:rPr>
          <w:rFonts w:eastAsia="SimSun" w:hint="eastAsia"/>
          <w:lang w:val="en-US" w:eastAsia="zh-CN"/>
        </w:rPr>
        <w:t xml:space="preserve"> </w:t>
      </w:r>
      <w:r>
        <w:rPr>
          <w:rFonts w:eastAsia="SimSun" w:hint="eastAsia"/>
          <w:lang w:val="en-US" w:eastAsia="zh-CN"/>
        </w:rPr>
        <w:t>[11]</w:t>
      </w:r>
      <w:r w:rsidR="00411112">
        <w:rPr>
          <w:rFonts w:eastAsia="SimSun" w:hint="eastAsia"/>
          <w:lang w:val="en-US" w:eastAsia="zh-CN"/>
        </w:rPr>
        <w:t xml:space="preserve"> </w:t>
      </w:r>
      <w:r>
        <w:rPr>
          <w:rFonts w:eastAsia="SimSun" w:hint="eastAsia"/>
          <w:lang w:val="en-US" w:eastAsia="zh-CN"/>
        </w:rPr>
        <w:t>[14]</w:t>
      </w:r>
      <w:r w:rsidR="00411112">
        <w:rPr>
          <w:rFonts w:eastAsia="SimSun" w:hint="eastAsia"/>
          <w:lang w:val="en-US" w:eastAsia="zh-CN"/>
        </w:rPr>
        <w:t xml:space="preserve"> </w:t>
      </w:r>
      <w:r>
        <w:rPr>
          <w:rFonts w:eastAsia="SimSun" w:hint="eastAsia"/>
          <w:lang w:val="en-US" w:eastAsia="zh-CN"/>
        </w:rPr>
        <w:t>[16]</w:t>
      </w:r>
    </w:p>
    <w:p w14:paraId="62CA8EB7" w14:textId="77777777" w:rsidR="00B24632" w:rsidRDefault="00543A1F">
      <w:pPr>
        <w:pStyle w:val="ListParagraph"/>
        <w:numPr>
          <w:ilvl w:val="0"/>
          <w:numId w:val="6"/>
        </w:numPr>
        <w:jc w:val="both"/>
        <w:rPr>
          <w:rFonts w:eastAsia="SimSun"/>
          <w:lang w:val="en-US" w:eastAsia="zh-CN"/>
        </w:rPr>
      </w:pPr>
      <w:r>
        <w:rPr>
          <w:rFonts w:eastAsia="SimSun" w:hint="eastAsia"/>
          <w:lang w:val="en-US" w:eastAsia="zh-CN"/>
        </w:rPr>
        <w:t>other</w:t>
      </w:r>
    </w:p>
    <w:p w14:paraId="0FD1F80C" w14:textId="77777777" w:rsidR="00B24632" w:rsidRDefault="00543A1F">
      <w:pPr>
        <w:rPr>
          <w:rFonts w:eastAsia="SimSun"/>
          <w:lang w:val="en-US" w:eastAsia="zh-CN"/>
        </w:rPr>
      </w:pPr>
      <w:r>
        <w:rPr>
          <w:rFonts w:eastAsia="SimSun" w:hint="eastAsia"/>
          <w:lang w:val="en-US" w:eastAsia="zh-CN"/>
        </w:rPr>
        <w:t>Companies are encouraged to choose one or more from the options above and justify their selection.</w:t>
      </w:r>
    </w:p>
    <w:p w14:paraId="0525979D" w14:textId="77777777" w:rsidR="00B24632" w:rsidRDefault="00543A1F">
      <w:pPr>
        <w:rPr>
          <w:rFonts w:eastAsia="SimSun"/>
          <w:b/>
          <w:bCs/>
          <w:lang w:val="en-US" w:eastAsia="zh-CN"/>
        </w:rPr>
      </w:pPr>
      <w:r>
        <w:rPr>
          <w:rFonts w:eastAsia="SimSun" w:hint="eastAsia"/>
          <w:b/>
          <w:bCs/>
          <w:lang w:val="en-US" w:eastAsia="zh-CN"/>
        </w:rPr>
        <w:t xml:space="preserve">Question 6:  If companies support to introduce location assisted cell reselection in NTN (i.e. answer </w:t>
      </w:r>
      <w:r>
        <w:rPr>
          <w:rFonts w:eastAsia="SimSun"/>
          <w:b/>
          <w:bCs/>
          <w:lang w:val="en-US" w:eastAsia="zh-CN"/>
        </w:rPr>
        <w:t>“</w:t>
      </w:r>
      <w:r>
        <w:rPr>
          <w:rFonts w:eastAsia="SimSun" w:hint="eastAsia"/>
          <w:b/>
          <w:bCs/>
          <w:lang w:val="en-US" w:eastAsia="zh-CN"/>
        </w:rPr>
        <w:t>Yes</w:t>
      </w:r>
      <w:r>
        <w:rPr>
          <w:rFonts w:eastAsia="SimSun"/>
          <w:b/>
          <w:bCs/>
          <w:lang w:val="en-US" w:eastAsia="zh-CN"/>
        </w:rPr>
        <w:t>”</w:t>
      </w:r>
      <w:r>
        <w:rPr>
          <w:rFonts w:eastAsia="SimSun" w:hint="eastAsia"/>
          <w:b/>
          <w:bCs/>
          <w:lang w:val="en-US" w:eastAsia="zh-CN"/>
        </w:rPr>
        <w:t xml:space="preserve"> to Question 5), what kind of quantity needs to be considered, a), b) or c)?</w:t>
      </w:r>
    </w:p>
    <w:tbl>
      <w:tblPr>
        <w:tblStyle w:val="TableGrid"/>
        <w:tblW w:w="0" w:type="auto"/>
        <w:tblLook w:val="04A0" w:firstRow="1" w:lastRow="0" w:firstColumn="1" w:lastColumn="0" w:noHBand="0" w:noVBand="1"/>
      </w:tblPr>
      <w:tblGrid>
        <w:gridCol w:w="1587"/>
        <w:gridCol w:w="1361"/>
        <w:gridCol w:w="6683"/>
      </w:tblGrid>
      <w:tr w:rsidR="00B24632" w14:paraId="6CEBE566" w14:textId="77777777" w:rsidTr="006869CD">
        <w:tc>
          <w:tcPr>
            <w:tcW w:w="1587" w:type="dxa"/>
            <w:vAlign w:val="center"/>
          </w:tcPr>
          <w:p w14:paraId="0E361EC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D48843A"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205722B" w14:textId="77777777" w:rsidR="00B24632" w:rsidRDefault="00543A1F">
            <w:pPr>
              <w:jc w:val="center"/>
              <w:rPr>
                <w:b/>
                <w:bCs/>
                <w:lang w:val="en-US" w:eastAsia="zh-CN"/>
              </w:rPr>
            </w:pPr>
            <w:r>
              <w:rPr>
                <w:rFonts w:hint="eastAsia"/>
                <w:b/>
                <w:bCs/>
                <w:lang w:val="en-US" w:eastAsia="zh-CN"/>
              </w:rPr>
              <w:t>Comments</w:t>
            </w:r>
          </w:p>
          <w:p w14:paraId="55F9D84D"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014BF687" w14:textId="77777777" w:rsidTr="006869CD">
        <w:tc>
          <w:tcPr>
            <w:tcW w:w="1587" w:type="dxa"/>
          </w:tcPr>
          <w:p w14:paraId="30CC7BAF" w14:textId="77777777" w:rsidR="00B24632" w:rsidRDefault="006867B8">
            <w:r>
              <w:t>Samsung</w:t>
            </w:r>
          </w:p>
        </w:tc>
        <w:tc>
          <w:tcPr>
            <w:tcW w:w="1361" w:type="dxa"/>
          </w:tcPr>
          <w:p w14:paraId="2FB1A558" w14:textId="77777777" w:rsidR="00B24632" w:rsidRDefault="006867B8">
            <w:r>
              <w:t>b</w:t>
            </w:r>
          </w:p>
        </w:tc>
        <w:tc>
          <w:tcPr>
            <w:tcW w:w="6683" w:type="dxa"/>
          </w:tcPr>
          <w:p w14:paraId="4D20E05C" w14:textId="77777777" w:rsidR="00B24632" w:rsidRDefault="006867B8" w:rsidP="009A122E">
            <w:r>
              <w:t xml:space="preserve">The combination of RSRP (especially of the neighbor cell) and distance between the UE and the cell center would be very helpful. The distance by itself </w:t>
            </w:r>
            <w:r w:rsidR="005F19BE">
              <w:t xml:space="preserve">(i.e., as a standalone trigger) </w:t>
            </w:r>
            <w:r>
              <w:t xml:space="preserve">should not be used, because the neighbor cell </w:t>
            </w:r>
            <w:r w:rsidR="009A122E">
              <w:t xml:space="preserve">may not be </w:t>
            </w:r>
            <w:r>
              <w:t>able to provide adequate signal strength to the UE</w:t>
            </w:r>
            <w:r w:rsidR="009A122E">
              <w:t>, resulting in failed cell reselection toward cell and delaying cell reselection to a suitable neighbor cell</w:t>
            </w:r>
            <w:r>
              <w:t>.</w:t>
            </w:r>
          </w:p>
        </w:tc>
      </w:tr>
      <w:tr w:rsidR="00B24632" w14:paraId="317BB4F5" w14:textId="77777777" w:rsidTr="006869CD">
        <w:tc>
          <w:tcPr>
            <w:tcW w:w="1587" w:type="dxa"/>
          </w:tcPr>
          <w:p w14:paraId="5A3D48FF" w14:textId="77777777" w:rsidR="00B24632" w:rsidRDefault="00B7182A">
            <w:r>
              <w:t>Thales</w:t>
            </w:r>
          </w:p>
        </w:tc>
        <w:tc>
          <w:tcPr>
            <w:tcW w:w="1361" w:type="dxa"/>
          </w:tcPr>
          <w:p w14:paraId="7C264210" w14:textId="77777777" w:rsidR="00B24632" w:rsidRDefault="00B7182A">
            <w:r>
              <w:t>c) Other</w:t>
            </w:r>
          </w:p>
        </w:tc>
        <w:tc>
          <w:tcPr>
            <w:tcW w:w="6683" w:type="dxa"/>
          </w:tcPr>
          <w:p w14:paraId="62C16CE7" w14:textId="77777777" w:rsidR="00B24632" w:rsidRDefault="00B7182A">
            <w:r>
              <w:t>Use existing cell (re) selection mechanism. Consider enhancement for optimisation in a later stage. See response to question 1</w:t>
            </w:r>
          </w:p>
        </w:tc>
      </w:tr>
      <w:tr w:rsidR="006869CD" w14:paraId="3EF573DB" w14:textId="77777777" w:rsidTr="006869CD">
        <w:tc>
          <w:tcPr>
            <w:tcW w:w="1587" w:type="dxa"/>
          </w:tcPr>
          <w:p w14:paraId="71D9E914" w14:textId="77777777" w:rsidR="006869CD" w:rsidRDefault="006869CD" w:rsidP="006869CD">
            <w:r>
              <w:t>MediaTek</w:t>
            </w:r>
          </w:p>
        </w:tc>
        <w:tc>
          <w:tcPr>
            <w:tcW w:w="1361" w:type="dxa"/>
          </w:tcPr>
          <w:p w14:paraId="4FCF8872" w14:textId="77777777" w:rsidR="006869CD" w:rsidRDefault="006869CD" w:rsidP="006869CD">
            <w:r>
              <w:t>c) Nothing</w:t>
            </w:r>
          </w:p>
        </w:tc>
        <w:tc>
          <w:tcPr>
            <w:tcW w:w="6683" w:type="dxa"/>
          </w:tcPr>
          <w:p w14:paraId="67B251B5" w14:textId="77777777" w:rsidR="006869CD" w:rsidRDefault="006869CD" w:rsidP="006869CD">
            <w:r>
              <w:t>As mentioned in our answer to Question 5), it will make severe adverse impacts in UE’s battery consumption.</w:t>
            </w:r>
          </w:p>
        </w:tc>
      </w:tr>
      <w:tr w:rsidR="00B24632" w14:paraId="3729211B" w14:textId="77777777" w:rsidTr="006869CD">
        <w:tc>
          <w:tcPr>
            <w:tcW w:w="1587" w:type="dxa"/>
          </w:tcPr>
          <w:p w14:paraId="696A6FFF" w14:textId="77777777" w:rsidR="00B24632" w:rsidRDefault="002D12FE">
            <w:r>
              <w:t>Vodafone `</w:t>
            </w:r>
          </w:p>
        </w:tc>
        <w:tc>
          <w:tcPr>
            <w:tcW w:w="1361" w:type="dxa"/>
          </w:tcPr>
          <w:p w14:paraId="335788DE" w14:textId="77777777" w:rsidR="00B24632" w:rsidRDefault="002D12FE">
            <w:r>
              <w:t xml:space="preserve">c </w:t>
            </w:r>
          </w:p>
        </w:tc>
        <w:tc>
          <w:tcPr>
            <w:tcW w:w="6683" w:type="dxa"/>
          </w:tcPr>
          <w:p w14:paraId="402A7075" w14:textId="77777777" w:rsidR="00B24632" w:rsidRDefault="002D12FE">
            <w:r>
              <w:t xml:space="preserve">Location assistance is not necessary </w:t>
            </w:r>
          </w:p>
        </w:tc>
      </w:tr>
      <w:tr w:rsidR="00B24632" w14:paraId="00036C3D" w14:textId="77777777" w:rsidTr="006869CD">
        <w:tc>
          <w:tcPr>
            <w:tcW w:w="1587" w:type="dxa"/>
          </w:tcPr>
          <w:p w14:paraId="3FE7D22A" w14:textId="132AAF94" w:rsidR="00B24632" w:rsidRDefault="00E71317">
            <w:pPr>
              <w:rPr>
                <w:lang w:eastAsia="zh-CN"/>
              </w:rPr>
            </w:pPr>
            <w:r>
              <w:rPr>
                <w:rFonts w:hint="eastAsia"/>
                <w:lang w:eastAsia="zh-CN"/>
              </w:rPr>
              <w:t>O</w:t>
            </w:r>
            <w:r>
              <w:rPr>
                <w:lang w:eastAsia="zh-CN"/>
              </w:rPr>
              <w:t>PPO</w:t>
            </w:r>
          </w:p>
        </w:tc>
        <w:tc>
          <w:tcPr>
            <w:tcW w:w="1361" w:type="dxa"/>
          </w:tcPr>
          <w:p w14:paraId="3B76686E" w14:textId="2416DB5C" w:rsidR="00B24632" w:rsidRDefault="00E71317">
            <w:pPr>
              <w:rPr>
                <w:lang w:eastAsia="zh-CN"/>
              </w:rPr>
            </w:pPr>
            <w:r>
              <w:rPr>
                <w:rFonts w:hint="eastAsia"/>
                <w:lang w:eastAsia="zh-CN"/>
              </w:rPr>
              <w:t>b</w:t>
            </w:r>
          </w:p>
        </w:tc>
        <w:tc>
          <w:tcPr>
            <w:tcW w:w="6683" w:type="dxa"/>
          </w:tcPr>
          <w:p w14:paraId="48910F44" w14:textId="77777777" w:rsidR="00B24632" w:rsidRDefault="00B24632"/>
        </w:tc>
      </w:tr>
      <w:tr w:rsidR="00431EF7" w14:paraId="1080BC0C" w14:textId="77777777" w:rsidTr="006869CD">
        <w:tc>
          <w:tcPr>
            <w:tcW w:w="1587" w:type="dxa"/>
          </w:tcPr>
          <w:p w14:paraId="1E5C0D0B" w14:textId="092C0D3B" w:rsidR="00431EF7" w:rsidRDefault="00431EF7" w:rsidP="00431EF7">
            <w:r>
              <w:t>Nokia</w:t>
            </w:r>
          </w:p>
        </w:tc>
        <w:tc>
          <w:tcPr>
            <w:tcW w:w="1361" w:type="dxa"/>
          </w:tcPr>
          <w:p w14:paraId="4C6D3145" w14:textId="7A045703" w:rsidR="00431EF7" w:rsidRDefault="00431EF7" w:rsidP="00431EF7">
            <w:r>
              <w:t>None</w:t>
            </w:r>
          </w:p>
        </w:tc>
        <w:tc>
          <w:tcPr>
            <w:tcW w:w="6683" w:type="dxa"/>
          </w:tcPr>
          <w:p w14:paraId="1407F64E" w14:textId="138B1257" w:rsidR="00431EF7" w:rsidRDefault="00431EF7" w:rsidP="00431EF7">
            <w:r>
              <w:t xml:space="preserve">We do not think this is needed. But if supported, for simplicity the same definition as agreed for CHO triggering shall be used. </w:t>
            </w:r>
          </w:p>
        </w:tc>
      </w:tr>
      <w:tr w:rsidR="00971988" w14:paraId="3DD42879" w14:textId="77777777" w:rsidTr="006869CD">
        <w:trPr>
          <w:ins w:id="30" w:author="cmcc-Liu Yuzhen" w:date="2021-05-07T09:36:00Z"/>
        </w:trPr>
        <w:tc>
          <w:tcPr>
            <w:tcW w:w="1587" w:type="dxa"/>
          </w:tcPr>
          <w:p w14:paraId="7B6EECEE" w14:textId="188A9E47" w:rsidR="00971988" w:rsidRDefault="00971988" w:rsidP="00971988">
            <w:pPr>
              <w:rPr>
                <w:ins w:id="31" w:author="cmcc-Liu Yuzhen" w:date="2021-05-07T09:36:00Z"/>
              </w:rPr>
            </w:pPr>
            <w:ins w:id="32" w:author="cmcc-Liu Yuzhen" w:date="2021-05-07T09:36:00Z">
              <w:r>
                <w:rPr>
                  <w:rFonts w:hint="eastAsia"/>
                  <w:lang w:eastAsia="zh-CN"/>
                </w:rPr>
                <w:t>C</w:t>
              </w:r>
              <w:r>
                <w:rPr>
                  <w:lang w:eastAsia="zh-CN"/>
                </w:rPr>
                <w:t>MCC</w:t>
              </w:r>
            </w:ins>
          </w:p>
        </w:tc>
        <w:tc>
          <w:tcPr>
            <w:tcW w:w="1361" w:type="dxa"/>
          </w:tcPr>
          <w:p w14:paraId="698467DC" w14:textId="18E6CF08" w:rsidR="00971988" w:rsidRDefault="00971988" w:rsidP="00971988">
            <w:pPr>
              <w:rPr>
                <w:ins w:id="33" w:author="cmcc-Liu Yuzhen" w:date="2021-05-07T09:36:00Z"/>
              </w:rPr>
            </w:pPr>
            <w:ins w:id="34" w:author="cmcc-Liu Yuzhen" w:date="2021-05-07T09:36:00Z">
              <w:r>
                <w:rPr>
                  <w:lang w:eastAsia="zh-CN"/>
                </w:rPr>
                <w:t>a and b</w:t>
              </w:r>
            </w:ins>
          </w:p>
        </w:tc>
        <w:tc>
          <w:tcPr>
            <w:tcW w:w="6683" w:type="dxa"/>
          </w:tcPr>
          <w:p w14:paraId="17915770" w14:textId="69A11316" w:rsidR="00971988" w:rsidRDefault="00971988" w:rsidP="00971988">
            <w:pPr>
              <w:rPr>
                <w:ins w:id="35" w:author="cmcc-Liu Yuzhen" w:date="2021-05-07T09:36:00Z"/>
              </w:rPr>
            </w:pPr>
            <w:ins w:id="36" w:author="cmcc-Liu Yuzhen" w:date="2021-05-07T09:36:00Z">
              <w:r>
                <w:rPr>
                  <w:rFonts w:hint="eastAsia"/>
                  <w:lang w:eastAsia="zh-CN"/>
                </w:rPr>
                <w:t>B</w:t>
              </w:r>
              <w:r>
                <w:rPr>
                  <w:lang w:eastAsia="zh-CN"/>
                </w:rPr>
                <w:t>oth a and b are applicable.</w:t>
              </w:r>
            </w:ins>
          </w:p>
        </w:tc>
      </w:tr>
      <w:tr w:rsidR="00BA4247" w14:paraId="53128424" w14:textId="77777777" w:rsidTr="006869CD">
        <w:tc>
          <w:tcPr>
            <w:tcW w:w="1587" w:type="dxa"/>
          </w:tcPr>
          <w:p w14:paraId="078159C4" w14:textId="086429DB" w:rsidR="00BA4247" w:rsidRDefault="00BA4247" w:rsidP="00971988">
            <w:pPr>
              <w:rPr>
                <w:lang w:eastAsia="zh-CN"/>
              </w:rPr>
            </w:pPr>
            <w:r>
              <w:rPr>
                <w:rFonts w:hint="eastAsia"/>
                <w:lang w:eastAsia="zh-CN"/>
              </w:rPr>
              <w:t>H</w:t>
            </w:r>
            <w:r>
              <w:rPr>
                <w:lang w:eastAsia="zh-CN"/>
              </w:rPr>
              <w:t>uawei, HiSilicon</w:t>
            </w:r>
          </w:p>
        </w:tc>
        <w:tc>
          <w:tcPr>
            <w:tcW w:w="1361" w:type="dxa"/>
          </w:tcPr>
          <w:p w14:paraId="085D58D9" w14:textId="05A67115" w:rsidR="00BA4247" w:rsidRDefault="00BA4247" w:rsidP="00971988">
            <w:pPr>
              <w:rPr>
                <w:lang w:eastAsia="zh-CN"/>
              </w:rPr>
            </w:pPr>
            <w:r>
              <w:rPr>
                <w:rFonts w:hint="eastAsia"/>
                <w:lang w:eastAsia="zh-CN"/>
              </w:rPr>
              <w:t>b</w:t>
            </w:r>
          </w:p>
        </w:tc>
        <w:tc>
          <w:tcPr>
            <w:tcW w:w="6683" w:type="dxa"/>
          </w:tcPr>
          <w:p w14:paraId="0026297E" w14:textId="314C48F3" w:rsidR="00BA4247" w:rsidRDefault="00BA4247" w:rsidP="00971988">
            <w:pPr>
              <w:rPr>
                <w:lang w:eastAsia="zh-CN"/>
              </w:rPr>
            </w:pPr>
            <w:r>
              <w:rPr>
                <w:lang w:eastAsia="zh-CN"/>
              </w:rPr>
              <w:t>In connected mobility enhancement, we already agreed to use cell reference location, and which can be the cell center in our view.</w:t>
            </w:r>
          </w:p>
        </w:tc>
      </w:tr>
      <w:tr w:rsidR="00DB4707" w14:paraId="1C00F6BE" w14:textId="77777777" w:rsidTr="00DB4707">
        <w:tc>
          <w:tcPr>
            <w:tcW w:w="1587" w:type="dxa"/>
          </w:tcPr>
          <w:p w14:paraId="5CE4901A" w14:textId="77777777" w:rsidR="00DB4707" w:rsidRDefault="00DB4707" w:rsidP="00CA537F">
            <w:pPr>
              <w:rPr>
                <w:lang w:eastAsia="zh-CN"/>
              </w:rPr>
            </w:pPr>
            <w:r>
              <w:rPr>
                <w:rFonts w:hint="eastAsia"/>
                <w:lang w:eastAsia="zh-CN"/>
              </w:rPr>
              <w:t>CATT</w:t>
            </w:r>
          </w:p>
        </w:tc>
        <w:tc>
          <w:tcPr>
            <w:tcW w:w="1361" w:type="dxa"/>
          </w:tcPr>
          <w:p w14:paraId="47792FCE" w14:textId="77777777" w:rsidR="00DB4707" w:rsidRDefault="00DB4707" w:rsidP="00CA537F">
            <w:pPr>
              <w:rPr>
                <w:lang w:eastAsia="zh-CN"/>
              </w:rPr>
            </w:pPr>
            <w:r>
              <w:rPr>
                <w:rFonts w:hint="eastAsia"/>
                <w:lang w:eastAsia="zh-CN"/>
              </w:rPr>
              <w:t>b)</w:t>
            </w:r>
          </w:p>
        </w:tc>
        <w:tc>
          <w:tcPr>
            <w:tcW w:w="6683" w:type="dxa"/>
          </w:tcPr>
          <w:p w14:paraId="0F2BBD11" w14:textId="77777777" w:rsidR="00DB4707" w:rsidRDefault="00DB4707" w:rsidP="00CA537F"/>
        </w:tc>
      </w:tr>
      <w:tr w:rsidR="001C3D09" w14:paraId="224C5A9D" w14:textId="77777777" w:rsidTr="00DB4707">
        <w:tc>
          <w:tcPr>
            <w:tcW w:w="1587" w:type="dxa"/>
          </w:tcPr>
          <w:p w14:paraId="1DB517D7" w14:textId="01AE6D0F" w:rsidR="001C3D09" w:rsidRDefault="001C3D09" w:rsidP="00CA537F">
            <w:pPr>
              <w:rPr>
                <w:lang w:eastAsia="zh-CN"/>
              </w:rPr>
            </w:pPr>
            <w:r>
              <w:rPr>
                <w:lang w:eastAsia="zh-CN"/>
              </w:rPr>
              <w:lastRenderedPageBreak/>
              <w:t>Ericsson</w:t>
            </w:r>
          </w:p>
        </w:tc>
        <w:tc>
          <w:tcPr>
            <w:tcW w:w="1361" w:type="dxa"/>
          </w:tcPr>
          <w:p w14:paraId="47604562" w14:textId="6C64ED63" w:rsidR="001C3D09" w:rsidRDefault="001C3D09" w:rsidP="00CA537F">
            <w:pPr>
              <w:rPr>
                <w:lang w:eastAsia="zh-CN"/>
              </w:rPr>
            </w:pPr>
            <w:r>
              <w:rPr>
                <w:lang w:eastAsia="zh-CN"/>
              </w:rPr>
              <w:t>B, D</w:t>
            </w:r>
          </w:p>
        </w:tc>
        <w:tc>
          <w:tcPr>
            <w:tcW w:w="6683" w:type="dxa"/>
          </w:tcPr>
          <w:p w14:paraId="535295DE" w14:textId="764DB700" w:rsidR="001C3D09" w:rsidRDefault="001C3D09" w:rsidP="00CA537F">
            <w:r>
              <w:t>Could be useful also consider both serving and neighbor cell centers to define better the boarder.</w:t>
            </w:r>
          </w:p>
        </w:tc>
      </w:tr>
      <w:tr w:rsidR="00CC12D4" w14:paraId="75D7AF10" w14:textId="77777777" w:rsidTr="00CC12D4">
        <w:tc>
          <w:tcPr>
            <w:tcW w:w="1587" w:type="dxa"/>
            <w:hideMark/>
          </w:tcPr>
          <w:p w14:paraId="74306CF1" w14:textId="77777777" w:rsidR="00CC12D4" w:rsidRDefault="00CC12D4">
            <w:pPr>
              <w:rPr>
                <w:rFonts w:eastAsia="Malgun Gothic"/>
                <w:lang w:eastAsia="ko-KR"/>
              </w:rPr>
            </w:pPr>
            <w:r>
              <w:rPr>
                <w:rFonts w:eastAsia="Malgun Gothic"/>
                <w:lang w:eastAsia="ko-KR"/>
              </w:rPr>
              <w:t>LG</w:t>
            </w:r>
          </w:p>
        </w:tc>
        <w:tc>
          <w:tcPr>
            <w:tcW w:w="1361" w:type="dxa"/>
            <w:hideMark/>
          </w:tcPr>
          <w:p w14:paraId="00D05EB4" w14:textId="77777777" w:rsidR="00CC12D4" w:rsidRDefault="00CC12D4">
            <w:pPr>
              <w:rPr>
                <w:rFonts w:eastAsia="Malgun Gothic"/>
                <w:lang w:eastAsia="ko-KR"/>
              </w:rPr>
            </w:pPr>
            <w:r>
              <w:rPr>
                <w:rFonts w:eastAsia="Malgun Gothic"/>
                <w:lang w:eastAsia="ko-KR"/>
              </w:rPr>
              <w:t>Option b)</w:t>
            </w:r>
          </w:p>
        </w:tc>
        <w:tc>
          <w:tcPr>
            <w:tcW w:w="6683" w:type="dxa"/>
            <w:hideMark/>
          </w:tcPr>
          <w:p w14:paraId="54CDCA53" w14:textId="77777777" w:rsidR="00CC12D4" w:rsidRDefault="00CC12D4">
            <w:pPr>
              <w:rPr>
                <w:rFonts w:eastAsia="Malgun Gothic"/>
                <w:lang w:eastAsia="ko-KR"/>
              </w:rPr>
            </w:pPr>
            <w:r>
              <w:rPr>
                <w:rFonts w:eastAsia="Malgun Gothic"/>
                <w:lang w:eastAsia="ko-KR"/>
              </w:rPr>
              <w:t>We think distance between UE and satellite is not feasible. Distance between UE and cell center is enough.</w:t>
            </w:r>
          </w:p>
        </w:tc>
      </w:tr>
      <w:tr w:rsidR="0035535D" w14:paraId="3F16CAFF" w14:textId="77777777" w:rsidTr="00CC12D4">
        <w:tc>
          <w:tcPr>
            <w:tcW w:w="1587" w:type="dxa"/>
          </w:tcPr>
          <w:p w14:paraId="32878D06" w14:textId="459C066D" w:rsidR="0035535D" w:rsidRDefault="0035535D" w:rsidP="0035535D">
            <w:pPr>
              <w:rPr>
                <w:rFonts w:eastAsia="Malgun Gothic"/>
                <w:lang w:eastAsia="ko-KR"/>
              </w:rPr>
            </w:pPr>
            <w:r>
              <w:t>Convida</w:t>
            </w:r>
          </w:p>
        </w:tc>
        <w:tc>
          <w:tcPr>
            <w:tcW w:w="1361" w:type="dxa"/>
          </w:tcPr>
          <w:p w14:paraId="1539E9D0" w14:textId="0DAF5F9D" w:rsidR="0035535D" w:rsidRDefault="0035535D" w:rsidP="0035535D">
            <w:pPr>
              <w:rPr>
                <w:rFonts w:eastAsia="Malgun Gothic"/>
                <w:lang w:eastAsia="ko-KR"/>
              </w:rPr>
            </w:pPr>
            <w:r w:rsidRPr="00691636">
              <w:t>a)</w:t>
            </w:r>
            <w:r>
              <w:t xml:space="preserve"> </w:t>
            </w:r>
            <w:r w:rsidRPr="00691636">
              <w:t>or</w:t>
            </w:r>
            <w:r>
              <w:t xml:space="preserve"> b)</w:t>
            </w:r>
          </w:p>
        </w:tc>
        <w:tc>
          <w:tcPr>
            <w:tcW w:w="6683" w:type="dxa"/>
          </w:tcPr>
          <w:p w14:paraId="69CB80BD" w14:textId="1BF3BF9D" w:rsidR="0035535D" w:rsidRDefault="0035535D" w:rsidP="0035535D">
            <w:pPr>
              <w:rPr>
                <w:rFonts w:eastAsia="Malgun Gothic"/>
                <w:lang w:eastAsia="ko-KR"/>
              </w:rPr>
            </w:pPr>
            <w:r>
              <w:t xml:space="preserve">Either method may be sufficient. Due to lack of near/far effect, RSRP should not be the only criteria and should be used in concert with the additional “location” criteria. </w:t>
            </w:r>
          </w:p>
        </w:tc>
      </w:tr>
    </w:tbl>
    <w:p w14:paraId="35BAC432" w14:textId="77777777" w:rsidR="00B24632" w:rsidRDefault="00B24632">
      <w:pPr>
        <w:jc w:val="both"/>
        <w:rPr>
          <w:rFonts w:eastAsia="SimSun"/>
          <w:lang w:val="en-US" w:eastAsia="zh-CN"/>
        </w:rPr>
      </w:pPr>
    </w:p>
    <w:p w14:paraId="59056F9B" w14:textId="77777777" w:rsidR="00B24632" w:rsidRDefault="00543A1F">
      <w:pPr>
        <w:jc w:val="both"/>
        <w:rPr>
          <w:rFonts w:eastAsia="SimSun"/>
          <w:lang w:val="en-US" w:eastAsia="zh-CN"/>
        </w:rPr>
      </w:pPr>
      <w:r>
        <w:rPr>
          <w:rFonts w:eastAsia="SimSun" w:hint="eastAsia"/>
          <w:lang w:val="en-US" w:eastAsia="zh-CN"/>
        </w:rPr>
        <w:t>Further details on how to use the location information to assist cell reselection have also be</w:t>
      </w:r>
      <w:r>
        <w:rPr>
          <w:rFonts w:eastAsia="SimSun"/>
          <w:lang w:val="en-US" w:eastAsia="zh-CN"/>
        </w:rPr>
        <w:t>en</w:t>
      </w:r>
      <w:r>
        <w:rPr>
          <w:rFonts w:eastAsia="SimSun" w:hint="eastAsia"/>
          <w:lang w:val="en-US" w:eastAsia="zh-CN"/>
        </w:rPr>
        <w:t xml:space="preserve"> shared by the proponents and we have the following options to consider:</w:t>
      </w:r>
    </w:p>
    <w:p w14:paraId="4097650D" w14:textId="77777777" w:rsidR="00B24632" w:rsidRDefault="00543A1F">
      <w:pPr>
        <w:pStyle w:val="ListParagraph"/>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14:paraId="0B0C721A" w14:textId="77777777" w:rsidR="00B24632" w:rsidRDefault="00543A1F">
      <w:pPr>
        <w:pStyle w:val="ListParagraph"/>
        <w:numPr>
          <w:ilvl w:val="3"/>
          <w:numId w:val="0"/>
        </w:numPr>
        <w:ind w:leftChars="200" w:left="40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14:paraId="778202C5" w14:textId="77777777" w:rsidR="00B24632" w:rsidRDefault="00543A1F">
      <w:pPr>
        <w:pStyle w:val="ListParagraph"/>
        <w:numPr>
          <w:ilvl w:val="2"/>
          <w:numId w:val="5"/>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14:paraId="51B129AA" w14:textId="77777777" w:rsidR="00B24632" w:rsidRDefault="00543A1F">
      <w:pPr>
        <w:pStyle w:val="ListParagraph"/>
        <w:numPr>
          <w:ilvl w:val="2"/>
          <w:numId w:val="5"/>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14:paraId="14984064" w14:textId="77777777" w:rsidR="00B24632" w:rsidRDefault="00543A1F">
      <w:pPr>
        <w:pStyle w:val="ListParagraph"/>
        <w:numPr>
          <w:ilvl w:val="2"/>
          <w:numId w:val="5"/>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14:paraId="2FEB09CE" w14:textId="77777777" w:rsidR="00B24632" w:rsidRDefault="00543A1F">
      <w:pPr>
        <w:pStyle w:val="ListParagraph"/>
        <w:numPr>
          <w:ilvl w:val="3"/>
          <w:numId w:val="0"/>
        </w:numPr>
        <w:ind w:leftChars="200" w:left="400"/>
        <w:rPr>
          <w:lang w:val="en-US" w:eastAsia="zh-CN"/>
        </w:rPr>
      </w:pPr>
      <w:r>
        <w:rPr>
          <w:rFonts w:hint="eastAsia"/>
          <w:lang w:val="en-US" w:eastAsia="zh-CN"/>
        </w:rPr>
        <w:t>c)other</w:t>
      </w:r>
    </w:p>
    <w:p w14:paraId="66E3F6A1" w14:textId="77777777" w:rsidR="00B24632" w:rsidRDefault="00543A1F">
      <w:pPr>
        <w:rPr>
          <w:rFonts w:eastAsia="SimSun"/>
          <w:lang w:val="en-US" w:eastAsia="zh-CN"/>
        </w:rPr>
      </w:pPr>
      <w:r>
        <w:rPr>
          <w:rFonts w:eastAsia="SimSun" w:hint="eastAsia"/>
          <w:lang w:val="en-US" w:eastAsia="zh-CN"/>
        </w:rPr>
        <w:t xml:space="preserve">Companies are encouraged to choose one or more from the options above and justify their selection. </w:t>
      </w:r>
    </w:p>
    <w:p w14:paraId="527973AD" w14:textId="77777777" w:rsidR="00B24632" w:rsidRDefault="00543A1F">
      <w:pPr>
        <w:rPr>
          <w:rFonts w:eastAsia="SimSun"/>
          <w:b/>
          <w:bCs/>
          <w:lang w:val="en-US" w:eastAsia="zh-CN"/>
        </w:rPr>
      </w:pPr>
      <w:r>
        <w:rPr>
          <w:rFonts w:eastAsia="SimSun" w:hint="eastAsia"/>
          <w:b/>
          <w:bCs/>
          <w:lang w:val="en-US" w:eastAsia="zh-CN"/>
        </w:rPr>
        <w:t>Question 7:  On usage of the location information to assist cell reselection, which option(s) are preferred, a), b) or c)?</w:t>
      </w:r>
    </w:p>
    <w:tbl>
      <w:tblPr>
        <w:tblStyle w:val="TableGrid"/>
        <w:tblW w:w="0" w:type="auto"/>
        <w:tblLook w:val="04A0" w:firstRow="1" w:lastRow="0" w:firstColumn="1" w:lastColumn="0" w:noHBand="0" w:noVBand="1"/>
      </w:tblPr>
      <w:tblGrid>
        <w:gridCol w:w="1585"/>
        <w:gridCol w:w="1359"/>
        <w:gridCol w:w="6687"/>
      </w:tblGrid>
      <w:tr w:rsidR="00B24632" w14:paraId="6B78AF7D" w14:textId="77777777" w:rsidTr="006869CD">
        <w:tc>
          <w:tcPr>
            <w:tcW w:w="1585" w:type="dxa"/>
            <w:vAlign w:val="center"/>
          </w:tcPr>
          <w:p w14:paraId="185790FC"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7261E4EB" w14:textId="77777777" w:rsidR="00B24632" w:rsidRDefault="00543A1F">
            <w:pPr>
              <w:jc w:val="center"/>
              <w:rPr>
                <w:b/>
                <w:bCs/>
                <w:lang w:val="en-US" w:eastAsia="zh-CN"/>
              </w:rPr>
            </w:pPr>
            <w:r>
              <w:rPr>
                <w:rFonts w:hint="eastAsia"/>
                <w:b/>
                <w:bCs/>
                <w:lang w:val="en-US" w:eastAsia="zh-CN"/>
              </w:rPr>
              <w:t>Option</w:t>
            </w:r>
          </w:p>
        </w:tc>
        <w:tc>
          <w:tcPr>
            <w:tcW w:w="6687" w:type="dxa"/>
            <w:vAlign w:val="center"/>
          </w:tcPr>
          <w:p w14:paraId="3097EF40" w14:textId="77777777" w:rsidR="00B24632" w:rsidRDefault="00543A1F">
            <w:pPr>
              <w:jc w:val="center"/>
              <w:rPr>
                <w:b/>
                <w:bCs/>
                <w:lang w:val="en-US" w:eastAsia="zh-CN"/>
              </w:rPr>
            </w:pPr>
            <w:r>
              <w:rPr>
                <w:rFonts w:hint="eastAsia"/>
                <w:b/>
                <w:bCs/>
                <w:lang w:val="en-US" w:eastAsia="zh-CN"/>
              </w:rPr>
              <w:t>Comments</w:t>
            </w:r>
          </w:p>
          <w:p w14:paraId="4FC24909"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730E4895" w14:textId="77777777" w:rsidTr="006869CD">
        <w:tc>
          <w:tcPr>
            <w:tcW w:w="1585" w:type="dxa"/>
          </w:tcPr>
          <w:p w14:paraId="0FF14AB8" w14:textId="77777777" w:rsidR="00B24632" w:rsidRDefault="009A122E">
            <w:r>
              <w:t>Samsung</w:t>
            </w:r>
          </w:p>
        </w:tc>
        <w:tc>
          <w:tcPr>
            <w:tcW w:w="1359" w:type="dxa"/>
          </w:tcPr>
          <w:p w14:paraId="36CC3582" w14:textId="77777777" w:rsidR="00B24632" w:rsidRDefault="009A122E">
            <w:r>
              <w:t>a and c. Not b.</w:t>
            </w:r>
          </w:p>
        </w:tc>
        <w:tc>
          <w:tcPr>
            <w:tcW w:w="6687" w:type="dxa"/>
          </w:tcPr>
          <w:p w14:paraId="532D8CB3" w14:textId="77777777" w:rsidR="00B24632" w:rsidRDefault="009A122E">
            <w:r>
              <w:t>Instead of distance to a neighbor cell, we prefer a more direct quantity</w:t>
            </w:r>
            <w:r w:rsidR="008346F1">
              <w:t>-</w:t>
            </w:r>
            <w:r>
              <w:t xml:space="preserve"> neighbor RSRP.</w:t>
            </w:r>
            <w:r w:rsidR="009145DD">
              <w:t xml:space="preserve"> Similar to the combination trigger that R</w:t>
            </w:r>
            <w:r w:rsidR="008346F1">
              <w:t>A</w:t>
            </w:r>
            <w:r w:rsidR="009145DD">
              <w:t xml:space="preserve">N2 has discussed for CHO, we prefer the use of a combination trigger for cell reselection.  </w:t>
            </w:r>
          </w:p>
          <w:p w14:paraId="157B8C04" w14:textId="77777777" w:rsidR="009145DD" w:rsidRDefault="009145DD" w:rsidP="009145DD">
            <w:r>
              <w:t xml:space="preserve">RAN2 should discuss what combination triggers would be most useful for cell selection/reselection. Examples of useful combination triggers include (i) serving cell propagation delay (or UE-cell center distance) </w:t>
            </w:r>
            <w:r w:rsidR="008346F1">
              <w:t xml:space="preserve">larger than a threshold </w:t>
            </w:r>
            <w:r>
              <w:t xml:space="preserve">AND neighbor cell RSRP </w:t>
            </w:r>
            <w:r w:rsidR="008346F1">
              <w:t xml:space="preserve">larger than a threshold </w:t>
            </w:r>
            <w:r>
              <w:t>(suitable for all beams), (ii) time since last cell reselection</w:t>
            </w:r>
            <w:r w:rsidR="008346F1">
              <w:t xml:space="preserve"> greater than a threshold</w:t>
            </w:r>
            <w:r>
              <w:t xml:space="preserve"> AND neighbor cell RSRP</w:t>
            </w:r>
            <w:r w:rsidR="008346F1">
              <w:t xml:space="preserve"> larger than a threshold</w:t>
            </w:r>
            <w:r>
              <w:t xml:space="preserve"> (suitable for quasi-Earth-fixed beams and Earth-moving beams). At least these two combination triggers are quite helpful in our view. Furthermore, multiple triggers can be simultaneously evaluated by the UE and the UE can perform cell reselection when any of the trigger conditions is satisfied.</w:t>
            </w:r>
          </w:p>
          <w:p w14:paraId="3FB738E4" w14:textId="77777777" w:rsidR="009145DD" w:rsidRDefault="009145DD"/>
        </w:tc>
      </w:tr>
      <w:tr w:rsidR="00B24632" w14:paraId="35622032" w14:textId="77777777" w:rsidTr="006869CD">
        <w:tc>
          <w:tcPr>
            <w:tcW w:w="1585" w:type="dxa"/>
          </w:tcPr>
          <w:p w14:paraId="06038075" w14:textId="77777777" w:rsidR="00B24632" w:rsidRDefault="00B7182A">
            <w:r>
              <w:t>Thales</w:t>
            </w:r>
          </w:p>
        </w:tc>
        <w:tc>
          <w:tcPr>
            <w:tcW w:w="1359" w:type="dxa"/>
          </w:tcPr>
          <w:p w14:paraId="4F63B396" w14:textId="77777777" w:rsidR="00B24632" w:rsidRDefault="00B7182A">
            <w:r>
              <w:t>c) Other</w:t>
            </w:r>
          </w:p>
        </w:tc>
        <w:tc>
          <w:tcPr>
            <w:tcW w:w="6687" w:type="dxa"/>
          </w:tcPr>
          <w:p w14:paraId="3EED6C57" w14:textId="77777777" w:rsidR="00B24632" w:rsidRDefault="00B7182A">
            <w:r>
              <w:t>Use existing cell (re) selection mechanism. Consider enhancement for optimisation in a later stage. See response to question 1</w:t>
            </w:r>
          </w:p>
        </w:tc>
      </w:tr>
      <w:tr w:rsidR="006869CD" w14:paraId="499F4275" w14:textId="77777777" w:rsidTr="006869CD">
        <w:tc>
          <w:tcPr>
            <w:tcW w:w="1585" w:type="dxa"/>
          </w:tcPr>
          <w:p w14:paraId="1079E8CC" w14:textId="77777777" w:rsidR="006869CD" w:rsidRDefault="006869CD" w:rsidP="006869CD">
            <w:r>
              <w:t>MediaTek</w:t>
            </w:r>
          </w:p>
        </w:tc>
        <w:tc>
          <w:tcPr>
            <w:tcW w:w="1359" w:type="dxa"/>
          </w:tcPr>
          <w:p w14:paraId="2FE48A4A" w14:textId="77777777" w:rsidR="006869CD" w:rsidRDefault="006869CD" w:rsidP="006869CD">
            <w:r>
              <w:t>c) Nothing</w:t>
            </w:r>
          </w:p>
        </w:tc>
        <w:tc>
          <w:tcPr>
            <w:tcW w:w="6687" w:type="dxa"/>
          </w:tcPr>
          <w:p w14:paraId="6D9A0ADA" w14:textId="77777777" w:rsidR="006869CD" w:rsidRDefault="006869CD" w:rsidP="006869CD">
            <w:r>
              <w:t>As mentioned in our answer to Question 5), it will make severe adverse impacts in UE’s battery consumption.</w:t>
            </w:r>
          </w:p>
        </w:tc>
      </w:tr>
      <w:tr w:rsidR="00B24632" w14:paraId="7ED8054C" w14:textId="77777777" w:rsidTr="006869CD">
        <w:tc>
          <w:tcPr>
            <w:tcW w:w="1585" w:type="dxa"/>
          </w:tcPr>
          <w:p w14:paraId="7DC566AE" w14:textId="77777777" w:rsidR="00B24632" w:rsidRDefault="002D12FE">
            <w:r>
              <w:t xml:space="preserve">Vodafone </w:t>
            </w:r>
          </w:p>
        </w:tc>
        <w:tc>
          <w:tcPr>
            <w:tcW w:w="1359" w:type="dxa"/>
          </w:tcPr>
          <w:p w14:paraId="19011BCC" w14:textId="77777777" w:rsidR="00B24632" w:rsidRDefault="002D12FE">
            <w:r>
              <w:t xml:space="preserve">c </w:t>
            </w:r>
          </w:p>
        </w:tc>
        <w:tc>
          <w:tcPr>
            <w:tcW w:w="6687" w:type="dxa"/>
          </w:tcPr>
          <w:p w14:paraId="5A941AE1" w14:textId="77777777" w:rsidR="00B24632" w:rsidRDefault="002D12FE">
            <w:r>
              <w:t xml:space="preserve">Location assistance is not necessary </w:t>
            </w:r>
          </w:p>
        </w:tc>
      </w:tr>
      <w:tr w:rsidR="00B24632" w14:paraId="3B5989E7" w14:textId="77777777" w:rsidTr="006869CD">
        <w:tc>
          <w:tcPr>
            <w:tcW w:w="1585" w:type="dxa"/>
          </w:tcPr>
          <w:p w14:paraId="40503377" w14:textId="35249C2E" w:rsidR="00B24632" w:rsidRDefault="001635E0">
            <w:pPr>
              <w:rPr>
                <w:lang w:eastAsia="zh-CN"/>
              </w:rPr>
            </w:pPr>
            <w:r>
              <w:rPr>
                <w:rFonts w:hint="eastAsia"/>
                <w:lang w:eastAsia="zh-CN"/>
              </w:rPr>
              <w:t>O</w:t>
            </w:r>
            <w:r>
              <w:rPr>
                <w:lang w:eastAsia="zh-CN"/>
              </w:rPr>
              <w:t>PPO</w:t>
            </w:r>
          </w:p>
        </w:tc>
        <w:tc>
          <w:tcPr>
            <w:tcW w:w="1359" w:type="dxa"/>
          </w:tcPr>
          <w:p w14:paraId="5FD323A3" w14:textId="73407ACC" w:rsidR="00B24632" w:rsidRDefault="001635E0">
            <w:pPr>
              <w:rPr>
                <w:lang w:eastAsia="zh-CN"/>
              </w:rPr>
            </w:pPr>
            <w:r>
              <w:rPr>
                <w:rFonts w:hint="eastAsia"/>
                <w:lang w:eastAsia="zh-CN"/>
              </w:rPr>
              <w:t>b</w:t>
            </w:r>
          </w:p>
        </w:tc>
        <w:tc>
          <w:tcPr>
            <w:tcW w:w="6687" w:type="dxa"/>
          </w:tcPr>
          <w:p w14:paraId="420B0206" w14:textId="77777777" w:rsidR="00B24632" w:rsidRDefault="00B24632"/>
        </w:tc>
      </w:tr>
      <w:tr w:rsidR="00431EF7" w14:paraId="4CCE29F4" w14:textId="77777777" w:rsidTr="006869CD">
        <w:tc>
          <w:tcPr>
            <w:tcW w:w="1585" w:type="dxa"/>
          </w:tcPr>
          <w:p w14:paraId="750C4811" w14:textId="4FBC554C" w:rsidR="00431EF7" w:rsidRDefault="00431EF7" w:rsidP="00431EF7">
            <w:r>
              <w:t>Nokia</w:t>
            </w:r>
          </w:p>
        </w:tc>
        <w:tc>
          <w:tcPr>
            <w:tcW w:w="1359" w:type="dxa"/>
          </w:tcPr>
          <w:p w14:paraId="7335BC9E" w14:textId="2EF622E7" w:rsidR="00431EF7" w:rsidRDefault="00431EF7" w:rsidP="00431EF7">
            <w:r>
              <w:t xml:space="preserve">Option a if any, but </w:t>
            </w:r>
            <w:r>
              <w:lastRenderedPageBreak/>
              <w:t>nothing preferable</w:t>
            </w:r>
          </w:p>
        </w:tc>
        <w:tc>
          <w:tcPr>
            <w:tcW w:w="6687" w:type="dxa"/>
          </w:tcPr>
          <w:p w14:paraId="6F91F0C2" w14:textId="1B46C2B6" w:rsidR="00431EF7" w:rsidRDefault="00431EF7" w:rsidP="00431EF7">
            <w:r>
              <w:lastRenderedPageBreak/>
              <w:t>Option a would allow not to change the cell reselection principles, but will be just used as a trigger for measuring certain cells.</w:t>
            </w:r>
          </w:p>
        </w:tc>
      </w:tr>
      <w:tr w:rsidR="0095199B" w14:paraId="15E29C15" w14:textId="77777777" w:rsidTr="006869CD">
        <w:trPr>
          <w:ins w:id="37" w:author="cmcc-Liu Yuzhen" w:date="2021-05-07T09:36:00Z"/>
        </w:trPr>
        <w:tc>
          <w:tcPr>
            <w:tcW w:w="1585" w:type="dxa"/>
          </w:tcPr>
          <w:p w14:paraId="52ADD986" w14:textId="3E606116" w:rsidR="0095199B" w:rsidRDefault="0095199B" w:rsidP="0095199B">
            <w:pPr>
              <w:rPr>
                <w:ins w:id="38" w:author="cmcc-Liu Yuzhen" w:date="2021-05-07T09:36:00Z"/>
              </w:rPr>
            </w:pPr>
            <w:ins w:id="39" w:author="cmcc-Liu Yuzhen" w:date="2021-05-07T09:36:00Z">
              <w:r>
                <w:rPr>
                  <w:rFonts w:hint="eastAsia"/>
                  <w:lang w:eastAsia="zh-CN"/>
                </w:rPr>
                <w:t>C</w:t>
              </w:r>
              <w:r>
                <w:rPr>
                  <w:lang w:eastAsia="zh-CN"/>
                </w:rPr>
                <w:t>MCC</w:t>
              </w:r>
            </w:ins>
          </w:p>
        </w:tc>
        <w:tc>
          <w:tcPr>
            <w:tcW w:w="1359" w:type="dxa"/>
          </w:tcPr>
          <w:p w14:paraId="727EBEDF" w14:textId="12794B9B" w:rsidR="0095199B" w:rsidRDefault="0095199B" w:rsidP="0095199B">
            <w:pPr>
              <w:rPr>
                <w:ins w:id="40" w:author="cmcc-Liu Yuzhen" w:date="2021-05-07T09:36:00Z"/>
              </w:rPr>
            </w:pPr>
            <w:ins w:id="41" w:author="cmcc-Liu Yuzhen" w:date="2021-05-07T09:36:00Z">
              <w:r>
                <w:rPr>
                  <w:rFonts w:hint="eastAsia"/>
                  <w:lang w:eastAsia="zh-CN"/>
                </w:rPr>
                <w:t>b</w:t>
              </w:r>
            </w:ins>
          </w:p>
        </w:tc>
        <w:tc>
          <w:tcPr>
            <w:tcW w:w="6687" w:type="dxa"/>
          </w:tcPr>
          <w:p w14:paraId="036D5F03" w14:textId="52563F24" w:rsidR="0095199B" w:rsidRDefault="0095199B" w:rsidP="0095199B">
            <w:pPr>
              <w:rPr>
                <w:ins w:id="42" w:author="cmcc-Liu Yuzhen" w:date="2021-05-07T09:36:00Z"/>
              </w:rPr>
            </w:pPr>
            <w:ins w:id="43" w:author="cmcc-Liu Yuzhen" w:date="2021-05-07T09:36:00Z">
              <w:r>
                <w:t xml:space="preserve">To </w:t>
              </w:r>
              <w:r w:rsidRPr="00452AF7">
                <w:rPr>
                  <w:lang w:val="en"/>
                </w:rPr>
                <w:t xml:space="preserve">better help select </w:t>
              </w:r>
              <w:r>
                <w:rPr>
                  <w:rFonts w:hint="eastAsia"/>
                  <w:lang w:val="en" w:eastAsia="zh-CN"/>
                </w:rPr>
                <w:t>a</w:t>
              </w:r>
              <w:r>
                <w:rPr>
                  <w:lang w:val="en" w:eastAsia="zh-CN"/>
                </w:rPr>
                <w:t xml:space="preserve"> new appropriate </w:t>
              </w:r>
              <w:r w:rsidRPr="00452AF7">
                <w:rPr>
                  <w:lang w:val="en"/>
                </w:rPr>
                <w:t>neighboring cells</w:t>
              </w:r>
              <w:r>
                <w:rPr>
                  <w:lang w:val="en"/>
                </w:rPr>
                <w:t xml:space="preserve"> with UE location information.</w:t>
              </w:r>
            </w:ins>
          </w:p>
        </w:tc>
      </w:tr>
      <w:tr w:rsidR="00BA4247" w14:paraId="53B76FEB" w14:textId="77777777" w:rsidTr="006869CD">
        <w:tc>
          <w:tcPr>
            <w:tcW w:w="1585" w:type="dxa"/>
          </w:tcPr>
          <w:p w14:paraId="09A1E296" w14:textId="17DA76AC" w:rsidR="00BA4247" w:rsidRDefault="00BA4247" w:rsidP="0095199B">
            <w:pPr>
              <w:rPr>
                <w:lang w:eastAsia="zh-CN"/>
              </w:rPr>
            </w:pPr>
            <w:r>
              <w:rPr>
                <w:rFonts w:hint="eastAsia"/>
                <w:lang w:eastAsia="zh-CN"/>
              </w:rPr>
              <w:t>H</w:t>
            </w:r>
            <w:r>
              <w:rPr>
                <w:lang w:eastAsia="zh-CN"/>
              </w:rPr>
              <w:t>uawei, HiSilicon</w:t>
            </w:r>
          </w:p>
        </w:tc>
        <w:tc>
          <w:tcPr>
            <w:tcW w:w="1359" w:type="dxa"/>
          </w:tcPr>
          <w:p w14:paraId="227E42F3" w14:textId="33077003" w:rsidR="00BA4247" w:rsidRDefault="00BA4247" w:rsidP="0095199B">
            <w:pPr>
              <w:rPr>
                <w:lang w:eastAsia="zh-CN"/>
              </w:rPr>
            </w:pPr>
            <w:r>
              <w:rPr>
                <w:rFonts w:hint="eastAsia"/>
                <w:lang w:eastAsia="zh-CN"/>
              </w:rPr>
              <w:t>c</w:t>
            </w:r>
          </w:p>
        </w:tc>
        <w:tc>
          <w:tcPr>
            <w:tcW w:w="6687" w:type="dxa"/>
          </w:tcPr>
          <w:p w14:paraId="60DB2F6E" w14:textId="08E728AF" w:rsidR="00BA4247" w:rsidRDefault="00BA4247" w:rsidP="00BA4247">
            <w:pPr>
              <w:rPr>
                <w:lang w:eastAsia="zh-CN"/>
              </w:rPr>
            </w:pPr>
            <w:r>
              <w:rPr>
                <w:lang w:eastAsia="zh-CN"/>
              </w:rPr>
              <w:t>Location can be used to calculate remaining serving time of each cell, i.e. serving cell and neighbour cells. Based on UE location, cell coverage information and ephemeris information, UE can derive all timing information, i.e. when to stop serving, when the neighbour cell is available and the remaining serving time.</w:t>
            </w:r>
          </w:p>
        </w:tc>
      </w:tr>
      <w:tr w:rsidR="00DB4707" w14:paraId="60A1DF9F" w14:textId="77777777" w:rsidTr="00DB4707">
        <w:tc>
          <w:tcPr>
            <w:tcW w:w="1585" w:type="dxa"/>
          </w:tcPr>
          <w:p w14:paraId="7E3DDDCB" w14:textId="77777777" w:rsidR="00DB4707" w:rsidRDefault="00DB4707" w:rsidP="00CA537F">
            <w:pPr>
              <w:rPr>
                <w:lang w:eastAsia="zh-CN"/>
              </w:rPr>
            </w:pPr>
            <w:r>
              <w:rPr>
                <w:rFonts w:hint="eastAsia"/>
                <w:lang w:eastAsia="zh-CN"/>
              </w:rPr>
              <w:t>CATT</w:t>
            </w:r>
          </w:p>
        </w:tc>
        <w:tc>
          <w:tcPr>
            <w:tcW w:w="1359" w:type="dxa"/>
          </w:tcPr>
          <w:p w14:paraId="2672A105" w14:textId="77777777" w:rsidR="00DB4707" w:rsidRDefault="00DB4707" w:rsidP="00CA537F">
            <w:pPr>
              <w:rPr>
                <w:lang w:eastAsia="zh-CN"/>
              </w:rPr>
            </w:pPr>
            <w:r>
              <w:rPr>
                <w:rFonts w:hint="eastAsia"/>
                <w:lang w:eastAsia="zh-CN"/>
              </w:rPr>
              <w:t>a)</w:t>
            </w:r>
          </w:p>
        </w:tc>
        <w:tc>
          <w:tcPr>
            <w:tcW w:w="6687" w:type="dxa"/>
          </w:tcPr>
          <w:p w14:paraId="1698026D" w14:textId="77777777" w:rsidR="00DB4707" w:rsidRDefault="00DB4707" w:rsidP="00CA537F">
            <w:pPr>
              <w:rPr>
                <w:lang w:eastAsia="zh-CN"/>
              </w:rPr>
            </w:pPr>
            <w:r>
              <w:rPr>
                <w:rFonts w:hint="eastAsia"/>
                <w:lang w:eastAsia="zh-CN"/>
              </w:rPr>
              <w:t>At least the UE location information can be used for initiating the measurement on neighbour cells.</w:t>
            </w:r>
          </w:p>
        </w:tc>
      </w:tr>
      <w:tr w:rsidR="001C3D09" w14:paraId="3243FCCA" w14:textId="77777777" w:rsidTr="00DB4707">
        <w:tc>
          <w:tcPr>
            <w:tcW w:w="1585" w:type="dxa"/>
          </w:tcPr>
          <w:p w14:paraId="25485141" w14:textId="0573F274" w:rsidR="001C3D09" w:rsidRDefault="001C3D09" w:rsidP="00CA537F">
            <w:pPr>
              <w:rPr>
                <w:lang w:eastAsia="zh-CN"/>
              </w:rPr>
            </w:pPr>
            <w:r>
              <w:rPr>
                <w:lang w:eastAsia="zh-CN"/>
              </w:rPr>
              <w:t>Ericsson</w:t>
            </w:r>
          </w:p>
        </w:tc>
        <w:tc>
          <w:tcPr>
            <w:tcW w:w="1359" w:type="dxa"/>
          </w:tcPr>
          <w:p w14:paraId="6261F8E9" w14:textId="670644C4" w:rsidR="001C3D09" w:rsidRDefault="001C3D09" w:rsidP="00CA537F">
            <w:pPr>
              <w:rPr>
                <w:lang w:eastAsia="zh-CN"/>
              </w:rPr>
            </w:pPr>
            <w:r>
              <w:rPr>
                <w:lang w:eastAsia="zh-CN"/>
              </w:rPr>
              <w:t>A and B I, ii</w:t>
            </w:r>
          </w:p>
        </w:tc>
        <w:tc>
          <w:tcPr>
            <w:tcW w:w="6687" w:type="dxa"/>
          </w:tcPr>
          <w:p w14:paraId="6396FBBA" w14:textId="74FA1067" w:rsidR="001C3D09" w:rsidRDefault="001C3D09" w:rsidP="00CA537F">
            <w:pPr>
              <w:rPr>
                <w:lang w:eastAsia="zh-CN"/>
              </w:rPr>
            </w:pPr>
            <w:r>
              <w:rPr>
                <w:lang w:eastAsia="zh-CN"/>
              </w:rPr>
              <w:t>Both measurements and used in ranking decision/cell reselection decision. Scaling is complicated.</w:t>
            </w:r>
          </w:p>
        </w:tc>
      </w:tr>
      <w:tr w:rsidR="009C65F2" w14:paraId="4A5F571B" w14:textId="77777777" w:rsidTr="009C65F2">
        <w:tc>
          <w:tcPr>
            <w:tcW w:w="1585" w:type="dxa"/>
            <w:hideMark/>
          </w:tcPr>
          <w:p w14:paraId="433F66EE" w14:textId="77777777" w:rsidR="009C65F2" w:rsidRDefault="009C65F2">
            <w:pPr>
              <w:rPr>
                <w:rFonts w:eastAsia="Malgun Gothic"/>
                <w:lang w:eastAsia="ko-KR"/>
              </w:rPr>
            </w:pPr>
            <w:r>
              <w:rPr>
                <w:rFonts w:eastAsia="Malgun Gothic"/>
                <w:lang w:eastAsia="ko-KR"/>
              </w:rPr>
              <w:t>LG</w:t>
            </w:r>
          </w:p>
        </w:tc>
        <w:tc>
          <w:tcPr>
            <w:tcW w:w="1359" w:type="dxa"/>
            <w:hideMark/>
          </w:tcPr>
          <w:p w14:paraId="725C9080" w14:textId="77777777" w:rsidR="009C65F2" w:rsidRDefault="009C65F2">
            <w:pPr>
              <w:rPr>
                <w:rFonts w:eastAsia="Malgun Gothic"/>
                <w:lang w:eastAsia="ko-KR"/>
              </w:rPr>
            </w:pPr>
            <w:r>
              <w:rPr>
                <w:rFonts w:eastAsia="Malgun Gothic"/>
                <w:lang w:eastAsia="ko-KR"/>
              </w:rPr>
              <w:t>Option a)</w:t>
            </w:r>
          </w:p>
        </w:tc>
        <w:tc>
          <w:tcPr>
            <w:tcW w:w="6687" w:type="dxa"/>
            <w:hideMark/>
          </w:tcPr>
          <w:p w14:paraId="642068BF" w14:textId="26C420DB" w:rsidR="009C65F2" w:rsidRDefault="009C65F2" w:rsidP="00540DC8">
            <w:pPr>
              <w:rPr>
                <w:rFonts w:eastAsia="Malgun Gothic"/>
                <w:lang w:eastAsia="ko-KR"/>
              </w:rPr>
            </w:pPr>
            <w:r>
              <w:rPr>
                <w:rFonts w:eastAsia="Malgun Gothic"/>
                <w:lang w:eastAsia="ko-KR"/>
              </w:rPr>
              <w:t xml:space="preserve">We did not </w:t>
            </w:r>
            <w:r w:rsidR="00540DC8">
              <w:rPr>
                <w:rFonts w:eastAsia="Malgun Gothic"/>
                <w:lang w:eastAsia="ko-KR"/>
              </w:rPr>
              <w:t>decide whether to introduce location-based cell reselection yet.</w:t>
            </w:r>
            <w:r>
              <w:rPr>
                <w:rFonts w:eastAsia="Malgun Gothic"/>
                <w:lang w:eastAsia="ko-KR"/>
              </w:rPr>
              <w:t>. So the details should be discussed later.</w:t>
            </w:r>
          </w:p>
        </w:tc>
      </w:tr>
      <w:tr w:rsidR="0035535D" w14:paraId="56FF7352" w14:textId="77777777" w:rsidTr="009C65F2">
        <w:tc>
          <w:tcPr>
            <w:tcW w:w="1585" w:type="dxa"/>
          </w:tcPr>
          <w:p w14:paraId="770C29D9" w14:textId="53030044" w:rsidR="0035535D" w:rsidRDefault="0035535D" w:rsidP="0035535D">
            <w:pPr>
              <w:rPr>
                <w:rFonts w:eastAsia="Malgun Gothic"/>
                <w:lang w:eastAsia="ko-KR"/>
              </w:rPr>
            </w:pPr>
            <w:r>
              <w:t>Convida</w:t>
            </w:r>
          </w:p>
        </w:tc>
        <w:tc>
          <w:tcPr>
            <w:tcW w:w="1359" w:type="dxa"/>
          </w:tcPr>
          <w:p w14:paraId="28AE568E" w14:textId="352E0260" w:rsidR="0035535D" w:rsidRDefault="0035535D" w:rsidP="0035535D">
            <w:pPr>
              <w:rPr>
                <w:rFonts w:eastAsia="Malgun Gothic"/>
                <w:lang w:eastAsia="ko-KR"/>
              </w:rPr>
            </w:pPr>
            <w:r>
              <w:t>A)</w:t>
            </w:r>
          </w:p>
        </w:tc>
        <w:tc>
          <w:tcPr>
            <w:tcW w:w="6687" w:type="dxa"/>
          </w:tcPr>
          <w:p w14:paraId="433B5A2E" w14:textId="411DF644" w:rsidR="0035535D" w:rsidRDefault="0035535D" w:rsidP="0035535D">
            <w:pPr>
              <w:rPr>
                <w:rFonts w:eastAsia="Malgun Gothic"/>
                <w:lang w:eastAsia="ko-KR"/>
              </w:rPr>
            </w:pPr>
            <w:r>
              <w:t xml:space="preserve">a) UE location + satellite ephemeris </w:t>
            </w:r>
          </w:p>
        </w:tc>
      </w:tr>
    </w:tbl>
    <w:p w14:paraId="1C2C49A3" w14:textId="77777777" w:rsidR="00B24632" w:rsidRPr="00DB4707" w:rsidRDefault="00B24632">
      <w:pPr>
        <w:jc w:val="both"/>
        <w:rPr>
          <w:rFonts w:eastAsia="SimSun"/>
          <w:lang w:eastAsia="zh-CN"/>
        </w:rPr>
      </w:pPr>
    </w:p>
    <w:p w14:paraId="6A11BD71" w14:textId="77777777" w:rsidR="00B24632" w:rsidRDefault="00543A1F">
      <w:pPr>
        <w:pStyle w:val="Heading2"/>
        <w:rPr>
          <w:rFonts w:eastAsia="SimSun"/>
          <w:lang w:val="en-US" w:eastAsia="zh-CN"/>
        </w:rPr>
      </w:pPr>
      <w:r>
        <w:t>2.3</w:t>
      </w:r>
      <w:r>
        <w:tab/>
      </w:r>
      <w:r>
        <w:rPr>
          <w:rFonts w:eastAsia="SimSun" w:hint="eastAsia"/>
          <w:lang w:val="en-US" w:eastAsia="zh-CN"/>
        </w:rPr>
        <w:t>Network type and/or scenario indication for neighbor cells</w:t>
      </w:r>
    </w:p>
    <w:p w14:paraId="459D7FFA" w14:textId="77777777" w:rsidR="00B24632" w:rsidRDefault="00543A1F">
      <w:pPr>
        <w:rPr>
          <w:rFonts w:eastAsia="SimSun"/>
          <w:lang w:val="en-US" w:eastAsia="zh-CN"/>
        </w:rPr>
      </w:pPr>
      <w:r>
        <w:rPr>
          <w:rFonts w:eastAsia="SimSun" w:hint="eastAsia"/>
          <w:lang w:val="en-US" w:eastAsia="zh-CN"/>
        </w:rPr>
        <w:t>The following agreement has been made on the network type indication at RAN2#113e:</w:t>
      </w:r>
    </w:p>
    <w:p w14:paraId="46437130" w14:textId="77777777" w:rsidR="00B24632" w:rsidRDefault="00543A1F">
      <w:pPr>
        <w:rPr>
          <w:rFonts w:eastAsia="SimSun"/>
          <w:i/>
          <w:iCs/>
          <w:lang w:val="en-US" w:eastAsia="zh-CN"/>
        </w:rPr>
      </w:pPr>
      <w:r>
        <w:rPr>
          <w:rFonts w:eastAsia="SimSun"/>
          <w:i/>
          <w:iCs/>
          <w:lang w:val="en-US" w:eastAsia="zh-CN"/>
        </w:rPr>
        <w:t>RAN2 thinks that a UE needs to know whether the network is a TN or NTN no later than SIB1 reception</w:t>
      </w:r>
    </w:p>
    <w:p w14:paraId="245A1056" w14:textId="77777777" w:rsidR="00B24632" w:rsidRDefault="00543A1F">
      <w:pPr>
        <w:rPr>
          <w:rFonts w:eastAsia="SimSun"/>
          <w:lang w:val="en-US" w:eastAsia="zh-CN"/>
        </w:rPr>
      </w:pPr>
      <w:r>
        <w:t>In various TDocs submitted to RAN2#113bis-e</w:t>
      </w:r>
      <w:r>
        <w:rPr>
          <w:rFonts w:eastAsia="SimSun" w:hint="eastAsia"/>
          <w:lang w:val="en-US" w:eastAsia="zh-CN"/>
        </w:rPr>
        <w:t xml:space="preserve"> [1]</w:t>
      </w:r>
      <w:r>
        <w:rPr>
          <w:rFonts w:eastAsia="SimSun"/>
          <w:lang w:val="en-US" w:eastAsia="zh-CN"/>
        </w:rPr>
        <w:t xml:space="preserve"> </w:t>
      </w:r>
      <w:r>
        <w:rPr>
          <w:rFonts w:eastAsia="SimSun" w:hint="eastAsia"/>
          <w:lang w:val="en-US" w:eastAsia="zh-CN"/>
        </w:rPr>
        <w:t>[5]</w:t>
      </w:r>
      <w:r>
        <w:rPr>
          <w:rFonts w:eastAsia="SimSun"/>
          <w:lang w:val="en-US" w:eastAsia="zh-CN"/>
        </w:rPr>
        <w:t xml:space="preserve"> </w:t>
      </w:r>
      <w:r>
        <w:rPr>
          <w:rFonts w:eastAsia="SimSun" w:hint="eastAsia"/>
          <w:lang w:val="en-US" w:eastAsia="zh-CN"/>
        </w:rPr>
        <w:t>[10], there has been interest in an explicit indication for network type (e.g. TN vs NTN) and /or network scenario (e.g.</w:t>
      </w:r>
      <w:r>
        <w:rPr>
          <w:rFonts w:eastAsia="SimSun"/>
          <w:lang w:val="en-US" w:eastAsia="zh-CN"/>
        </w:rPr>
        <w:t xml:space="preserve"> </w:t>
      </w:r>
      <w:r>
        <w:rPr>
          <w:rFonts w:eastAsia="SimSun" w:hint="eastAsia"/>
          <w:lang w:val="en-US" w:eastAsia="zh-CN"/>
        </w:rPr>
        <w:t xml:space="preserve">earth moving vs earth fixed, GEO/ LEO /HAPS). </w:t>
      </w:r>
    </w:p>
    <w:p w14:paraId="2E317B2D" w14:textId="77777777" w:rsidR="00B24632" w:rsidRDefault="00543A1F">
      <w:pPr>
        <w:rPr>
          <w:rFonts w:eastAsia="SimSun"/>
          <w:lang w:val="en-US" w:eastAsia="zh-CN"/>
        </w:rPr>
      </w:pPr>
      <w:r>
        <w:rPr>
          <w:rFonts w:eastAsia="SimSun" w:hint="eastAsia"/>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14:paraId="3B4F2F36" w14:textId="77777777" w:rsidR="00B24632" w:rsidRDefault="00543A1F">
      <w:pPr>
        <w:rPr>
          <w:rFonts w:eastAsia="SimSun"/>
          <w:b/>
          <w:bCs/>
          <w:lang w:val="en-US" w:eastAsia="zh-CN"/>
        </w:rPr>
      </w:pPr>
      <w:r>
        <w:rPr>
          <w:rFonts w:eastAsia="SimSun" w:hint="eastAsia"/>
          <w:b/>
          <w:bCs/>
          <w:lang w:val="en-US" w:eastAsia="zh-CN"/>
        </w:rPr>
        <w:t>Question 8:  Is there a need to introduce explicit network type (e.g. NTN vs TN) indication for neighbor cells to assist cell reselection?</w:t>
      </w:r>
    </w:p>
    <w:tbl>
      <w:tblPr>
        <w:tblStyle w:val="TableGrid"/>
        <w:tblW w:w="0" w:type="auto"/>
        <w:tblLook w:val="04A0" w:firstRow="1" w:lastRow="0" w:firstColumn="1" w:lastColumn="0" w:noHBand="0" w:noVBand="1"/>
      </w:tblPr>
      <w:tblGrid>
        <w:gridCol w:w="1587"/>
        <w:gridCol w:w="1361"/>
        <w:gridCol w:w="6683"/>
      </w:tblGrid>
      <w:tr w:rsidR="00B24632" w14:paraId="26A486CF" w14:textId="77777777" w:rsidTr="006869CD">
        <w:tc>
          <w:tcPr>
            <w:tcW w:w="1587" w:type="dxa"/>
            <w:vAlign w:val="center"/>
          </w:tcPr>
          <w:p w14:paraId="67D2F77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236D848D" w14:textId="77777777" w:rsidR="00B24632" w:rsidRDefault="00543A1F">
            <w:pPr>
              <w:jc w:val="center"/>
              <w:rPr>
                <w:b/>
                <w:bCs/>
                <w:lang w:val="en-US" w:eastAsia="zh-CN"/>
              </w:rPr>
            </w:pPr>
            <w:r>
              <w:rPr>
                <w:rFonts w:hint="eastAsia"/>
                <w:b/>
                <w:bCs/>
                <w:lang w:val="en-US" w:eastAsia="zh-CN"/>
              </w:rPr>
              <w:t>Yes/No</w:t>
            </w:r>
          </w:p>
        </w:tc>
        <w:tc>
          <w:tcPr>
            <w:tcW w:w="6683" w:type="dxa"/>
            <w:vAlign w:val="center"/>
          </w:tcPr>
          <w:p w14:paraId="3B82DEA7" w14:textId="77777777" w:rsidR="00B24632" w:rsidRDefault="00543A1F">
            <w:pPr>
              <w:jc w:val="center"/>
              <w:rPr>
                <w:b/>
                <w:bCs/>
                <w:lang w:val="en-US" w:eastAsia="zh-CN"/>
              </w:rPr>
            </w:pPr>
            <w:r>
              <w:rPr>
                <w:rFonts w:hint="eastAsia"/>
                <w:b/>
                <w:bCs/>
                <w:lang w:val="en-US" w:eastAsia="zh-CN"/>
              </w:rPr>
              <w:t>Comments</w:t>
            </w:r>
          </w:p>
        </w:tc>
      </w:tr>
      <w:tr w:rsidR="00B24632" w14:paraId="0A3007C4" w14:textId="77777777" w:rsidTr="006869CD">
        <w:tc>
          <w:tcPr>
            <w:tcW w:w="1587" w:type="dxa"/>
          </w:tcPr>
          <w:p w14:paraId="10D47A62" w14:textId="77777777" w:rsidR="00B24632" w:rsidRDefault="00114F98">
            <w:r>
              <w:t>Samsung</w:t>
            </w:r>
          </w:p>
        </w:tc>
        <w:tc>
          <w:tcPr>
            <w:tcW w:w="1361" w:type="dxa"/>
          </w:tcPr>
          <w:p w14:paraId="4267CA82" w14:textId="77777777" w:rsidR="00B24632" w:rsidRDefault="00114F98">
            <w:r>
              <w:t>Yes</w:t>
            </w:r>
          </w:p>
        </w:tc>
        <w:tc>
          <w:tcPr>
            <w:tcW w:w="6683" w:type="dxa"/>
          </w:tcPr>
          <w:p w14:paraId="22D0ACF4" w14:textId="77777777" w:rsidR="00B24632" w:rsidRDefault="00114F98" w:rsidP="00114F98">
            <w:r>
              <w:t xml:space="preserve">We recommend the explicit network type to be defined and broadcast for the serving cell as well as neighbor cells. In our view, a comprehensive “network type” that distinguishes among a TN, GEO, MEO Quasi-Earth Fixed Beams, MEO Earth-moving Beams, LEO Quasi-Earth Fixed Beams, and LEO </w:t>
            </w:r>
            <w:r w:rsidR="00061EEA">
              <w:t>Earth-moving b</w:t>
            </w:r>
            <w:r>
              <w:t>eams should be defined in RAN and broadcast in a SIB and conveyed to the AMF by the gNB on the N2 interface. Our understanding based on one of the LSs from SA2 is that SA2 has already defined GEO, MEO, and LEO as RAT Type (which should perhaps be NTN Type and not RAT Type!).</w:t>
            </w:r>
          </w:p>
          <w:p w14:paraId="3A87CA4F" w14:textId="77777777" w:rsidR="00E40B70" w:rsidRDefault="00E40B70" w:rsidP="00E40B70">
            <w:r>
              <w:t>While we prefer an explicit NTN Type indication to simplify the UE operations, we are willing to compromise if an efficient method to convey the NTN Type implicitly is suggested.</w:t>
            </w:r>
          </w:p>
          <w:p w14:paraId="0668FEFC" w14:textId="77777777" w:rsidR="00114F98" w:rsidRDefault="00E40B70" w:rsidP="00E40B70">
            <w:r>
              <w:t xml:space="preserve">We suggest that RAN2 discuss if the NTN Type should also convey the NTN platform type (e.g., GEO vs. MEO vs. LEO) and the beam type (e.g., quasi-Earth-fixed vs. Earth-moving) for non-GNSS satellites. Several companies had expressed a view to broadcast the beam type. We can combine beam type with the NTN type (including TN/NTN separation) to efficiently convey the NTN </w:t>
            </w:r>
            <w:r>
              <w:lastRenderedPageBreak/>
              <w:t>Type along with the beam type. We are also willing to compromise if a separate beam type is defined.</w:t>
            </w:r>
          </w:p>
          <w:p w14:paraId="050ACB90" w14:textId="77777777" w:rsidR="00E40B70" w:rsidRDefault="00E40B70" w:rsidP="00820AD4">
            <w:r>
              <w:t xml:space="preserve">We are also open to a compromise if the physical layer indicating the NTN type </w:t>
            </w:r>
            <w:r w:rsidR="00820AD4">
              <w:t>explicitly or implicitly if RAN1 is open to such solution.</w:t>
            </w:r>
          </w:p>
        </w:tc>
      </w:tr>
      <w:tr w:rsidR="00B24632" w14:paraId="01D8CF95" w14:textId="77777777" w:rsidTr="006869CD">
        <w:tc>
          <w:tcPr>
            <w:tcW w:w="1587" w:type="dxa"/>
          </w:tcPr>
          <w:p w14:paraId="6FA6A35F" w14:textId="77777777" w:rsidR="00B24632" w:rsidRDefault="00B7182A">
            <w:r>
              <w:lastRenderedPageBreak/>
              <w:t>Thales</w:t>
            </w:r>
          </w:p>
        </w:tc>
        <w:tc>
          <w:tcPr>
            <w:tcW w:w="1361" w:type="dxa"/>
          </w:tcPr>
          <w:p w14:paraId="66D6640D" w14:textId="77777777" w:rsidR="00B24632" w:rsidRDefault="003714D0">
            <w:r>
              <w:t>No</w:t>
            </w:r>
          </w:p>
        </w:tc>
        <w:tc>
          <w:tcPr>
            <w:tcW w:w="6683" w:type="dxa"/>
          </w:tcPr>
          <w:p w14:paraId="49C94055" w14:textId="77777777" w:rsidR="003714D0" w:rsidRDefault="00B7182A" w:rsidP="003714D0">
            <w:r>
              <w:t xml:space="preserve">We believe that </w:t>
            </w:r>
            <w:r w:rsidR="003714D0">
              <w:t>this information</w:t>
            </w:r>
            <w:r>
              <w:t xml:space="preserve"> i</w:t>
            </w:r>
            <w:r w:rsidR="003714D0">
              <w:t>s valuable for NTN-TN mobility.</w:t>
            </w:r>
          </w:p>
          <w:p w14:paraId="48B5CF26" w14:textId="77777777" w:rsidR="00B24632" w:rsidRDefault="00B7182A" w:rsidP="009E0898">
            <w:r>
              <w:t>How</w:t>
            </w:r>
            <w:r w:rsidR="003714D0">
              <w:t xml:space="preserve">ever the type of network (NTN or TN) </w:t>
            </w:r>
            <w:r w:rsidR="009E0898">
              <w:t>may be implicitly derived from existing SIB parameters (e.g. PLMN Id, ephemeris data or not).</w:t>
            </w:r>
          </w:p>
        </w:tc>
      </w:tr>
      <w:tr w:rsidR="006869CD" w14:paraId="538CF018" w14:textId="77777777" w:rsidTr="006869CD">
        <w:tc>
          <w:tcPr>
            <w:tcW w:w="1587" w:type="dxa"/>
          </w:tcPr>
          <w:p w14:paraId="75A03462" w14:textId="77777777" w:rsidR="006869CD" w:rsidRDefault="006869CD" w:rsidP="006869CD">
            <w:r>
              <w:t>MediaTek</w:t>
            </w:r>
          </w:p>
        </w:tc>
        <w:tc>
          <w:tcPr>
            <w:tcW w:w="1361" w:type="dxa"/>
          </w:tcPr>
          <w:p w14:paraId="1E0688B8" w14:textId="77777777" w:rsidR="006869CD" w:rsidRDefault="006869CD" w:rsidP="006869CD">
            <w:r>
              <w:t>Too early to decide</w:t>
            </w:r>
          </w:p>
        </w:tc>
        <w:tc>
          <w:tcPr>
            <w:tcW w:w="6683" w:type="dxa"/>
          </w:tcPr>
          <w:p w14:paraId="7BB7C1A6" w14:textId="77777777" w:rsidR="006869CD" w:rsidRDefault="006869CD" w:rsidP="006869CD">
            <w:r>
              <w:t>As per our earlier discussions, an implicit indication is preferable. Towards end of the WI when we look into the signalling aspects, we can decide if an explicit signalling indication is needed.</w:t>
            </w:r>
          </w:p>
        </w:tc>
      </w:tr>
      <w:tr w:rsidR="00B24632" w14:paraId="0F37FCC9" w14:textId="77777777" w:rsidTr="006869CD">
        <w:tc>
          <w:tcPr>
            <w:tcW w:w="1587" w:type="dxa"/>
          </w:tcPr>
          <w:p w14:paraId="60E3AD0C" w14:textId="77777777" w:rsidR="00B24632" w:rsidRDefault="002D12FE">
            <w:r>
              <w:t xml:space="preserve">Vodafone </w:t>
            </w:r>
          </w:p>
        </w:tc>
        <w:tc>
          <w:tcPr>
            <w:tcW w:w="1361" w:type="dxa"/>
          </w:tcPr>
          <w:p w14:paraId="19728785" w14:textId="77777777" w:rsidR="00B24632" w:rsidRDefault="002D12FE">
            <w:r>
              <w:t>Yes</w:t>
            </w:r>
          </w:p>
        </w:tc>
        <w:tc>
          <w:tcPr>
            <w:tcW w:w="6683" w:type="dxa"/>
          </w:tcPr>
          <w:p w14:paraId="59C5AAD8" w14:textId="77777777" w:rsidR="00B24632" w:rsidRDefault="002D12FE">
            <w:r>
              <w:t xml:space="preserve">From operational perspective it is </w:t>
            </w:r>
            <w:r w:rsidRPr="002D12FE">
              <w:rPr>
                <w:u w:val="single"/>
              </w:rPr>
              <w:t>essential</w:t>
            </w:r>
            <w:r>
              <w:rPr>
                <w:u w:val="single"/>
              </w:rPr>
              <w:t xml:space="preserve"> </w:t>
            </w:r>
            <w:r w:rsidRPr="002D12FE">
              <w:t xml:space="preserve">for </w:t>
            </w:r>
            <w:r>
              <w:t xml:space="preserve">the Home network knows where the UE is either in a Terrestrial Network or out in the Non-terrestrial Network </w:t>
            </w:r>
          </w:p>
        </w:tc>
      </w:tr>
      <w:tr w:rsidR="00B24632" w14:paraId="46DEF51D" w14:textId="77777777" w:rsidTr="006869CD">
        <w:tc>
          <w:tcPr>
            <w:tcW w:w="1587" w:type="dxa"/>
          </w:tcPr>
          <w:p w14:paraId="71E9561A" w14:textId="01D991AD" w:rsidR="00B24632" w:rsidRDefault="00B77AD2">
            <w:pPr>
              <w:rPr>
                <w:lang w:eastAsia="zh-CN"/>
              </w:rPr>
            </w:pPr>
            <w:r>
              <w:rPr>
                <w:rFonts w:hint="eastAsia"/>
                <w:lang w:eastAsia="zh-CN"/>
              </w:rPr>
              <w:t>O</w:t>
            </w:r>
            <w:r>
              <w:rPr>
                <w:lang w:eastAsia="zh-CN"/>
              </w:rPr>
              <w:t>PPO</w:t>
            </w:r>
          </w:p>
        </w:tc>
        <w:tc>
          <w:tcPr>
            <w:tcW w:w="1361" w:type="dxa"/>
          </w:tcPr>
          <w:p w14:paraId="1F990E4C" w14:textId="4C295C9B" w:rsidR="00B24632" w:rsidRDefault="00B77AD2">
            <w:pPr>
              <w:rPr>
                <w:lang w:eastAsia="zh-CN"/>
              </w:rPr>
            </w:pPr>
            <w:r>
              <w:rPr>
                <w:rFonts w:hint="eastAsia"/>
                <w:lang w:eastAsia="zh-CN"/>
              </w:rPr>
              <w:t>Y</w:t>
            </w:r>
            <w:r>
              <w:rPr>
                <w:lang w:eastAsia="zh-CN"/>
              </w:rPr>
              <w:t>es</w:t>
            </w:r>
          </w:p>
        </w:tc>
        <w:tc>
          <w:tcPr>
            <w:tcW w:w="6683" w:type="dxa"/>
          </w:tcPr>
          <w:p w14:paraId="4DC62DFC" w14:textId="5AD1D398" w:rsidR="00B24632" w:rsidRDefault="00B77AD2">
            <w:pPr>
              <w:rPr>
                <w:lang w:eastAsia="zh-CN"/>
              </w:rPr>
            </w:pPr>
            <w:r>
              <w:rPr>
                <w:lang w:eastAsia="zh-CN"/>
              </w:rPr>
              <w:t>This is beneficial for UE’s power saving, i.e. no need to decode ephemeris to know whether it is TN or NTN.</w:t>
            </w:r>
          </w:p>
        </w:tc>
      </w:tr>
      <w:tr w:rsidR="007A125C" w14:paraId="06AEFD41" w14:textId="77777777" w:rsidTr="006869CD">
        <w:tc>
          <w:tcPr>
            <w:tcW w:w="1587" w:type="dxa"/>
          </w:tcPr>
          <w:p w14:paraId="726E27D5" w14:textId="026CC136" w:rsidR="007A125C" w:rsidRDefault="007A125C" w:rsidP="007A125C">
            <w:r>
              <w:t>Nokia</w:t>
            </w:r>
          </w:p>
        </w:tc>
        <w:tc>
          <w:tcPr>
            <w:tcW w:w="1361" w:type="dxa"/>
          </w:tcPr>
          <w:p w14:paraId="06FB0F78" w14:textId="213CD969" w:rsidR="007A125C" w:rsidRDefault="007A125C" w:rsidP="007A125C">
            <w:r>
              <w:t>No</w:t>
            </w:r>
          </w:p>
        </w:tc>
        <w:tc>
          <w:tcPr>
            <w:tcW w:w="6683" w:type="dxa"/>
          </w:tcPr>
          <w:p w14:paraId="688D1016" w14:textId="366D4BBE" w:rsidR="007A125C" w:rsidRDefault="007A125C" w:rsidP="007A125C">
            <w:r>
              <w:t>The question could be a bit more precise: does it refer to indicating the type in each cell’s SI (such as SIB1?) or does it relate to other SIBs, providing the information about neighbours for reselection? Overall, we assume NTN will likely use separate PLMN, different carriers, etc. so there will be sufficient number of distinguishable factors which can be used to determine what kind of cell that is (i.e. TN or NTN, GEO, LEO, etc.). In addition, it is highly expected there will be a separate NTN SIB, which would also allow to differentiate TN and NTN cells.</w:t>
            </w:r>
          </w:p>
        </w:tc>
      </w:tr>
      <w:tr w:rsidR="0032072B" w14:paraId="49761EC7" w14:textId="77777777" w:rsidTr="006869CD">
        <w:trPr>
          <w:ins w:id="44" w:author="cmcc-Liu Yuzhen" w:date="2021-05-07T09:37:00Z"/>
        </w:trPr>
        <w:tc>
          <w:tcPr>
            <w:tcW w:w="1587" w:type="dxa"/>
          </w:tcPr>
          <w:p w14:paraId="2C280440" w14:textId="51AC93BD" w:rsidR="0032072B" w:rsidRDefault="0032072B" w:rsidP="0032072B">
            <w:pPr>
              <w:rPr>
                <w:ins w:id="45" w:author="cmcc-Liu Yuzhen" w:date="2021-05-07T09:37:00Z"/>
              </w:rPr>
            </w:pPr>
            <w:ins w:id="46" w:author="cmcc-Liu Yuzhen" w:date="2021-05-07T09:37:00Z">
              <w:r>
                <w:rPr>
                  <w:rFonts w:hint="eastAsia"/>
                  <w:lang w:eastAsia="zh-CN"/>
                </w:rPr>
                <w:t>C</w:t>
              </w:r>
              <w:r>
                <w:rPr>
                  <w:lang w:eastAsia="zh-CN"/>
                </w:rPr>
                <w:t>MCC</w:t>
              </w:r>
            </w:ins>
          </w:p>
        </w:tc>
        <w:tc>
          <w:tcPr>
            <w:tcW w:w="1361" w:type="dxa"/>
          </w:tcPr>
          <w:p w14:paraId="1637E7F0" w14:textId="64AC9F1C" w:rsidR="0032072B" w:rsidRDefault="0032072B" w:rsidP="0032072B">
            <w:pPr>
              <w:rPr>
                <w:ins w:id="47" w:author="cmcc-Liu Yuzhen" w:date="2021-05-07T09:37:00Z"/>
              </w:rPr>
            </w:pPr>
            <w:ins w:id="48" w:author="cmcc-Liu Yuzhen" w:date="2021-05-07T09:37:00Z">
              <w:r>
                <w:t>No</w:t>
              </w:r>
            </w:ins>
          </w:p>
        </w:tc>
        <w:tc>
          <w:tcPr>
            <w:tcW w:w="6683" w:type="dxa"/>
          </w:tcPr>
          <w:p w14:paraId="79C9B01C" w14:textId="4D60F320" w:rsidR="0032072B" w:rsidRDefault="0032072B" w:rsidP="0032072B">
            <w:pPr>
              <w:rPr>
                <w:ins w:id="49" w:author="cmcc-Liu Yuzhen" w:date="2021-05-07T09:37:00Z"/>
              </w:rPr>
            </w:pPr>
            <w:ins w:id="50" w:author="cmcc-Liu Yuzhen" w:date="2021-05-07T09:37:00Z">
              <w:r w:rsidRPr="001E7C14">
                <w:rPr>
                  <w:lang w:val="en"/>
                </w:rPr>
                <w:t>Implicit indication is sufficient based on system information</w:t>
              </w:r>
              <w:r>
                <w:rPr>
                  <w:lang w:val="en"/>
                </w:rPr>
                <w:t>.</w:t>
              </w:r>
            </w:ins>
          </w:p>
        </w:tc>
      </w:tr>
      <w:tr w:rsidR="00BA4247" w14:paraId="522A0D58" w14:textId="77777777" w:rsidTr="006869CD">
        <w:tc>
          <w:tcPr>
            <w:tcW w:w="1587" w:type="dxa"/>
          </w:tcPr>
          <w:p w14:paraId="1DFD8ED4" w14:textId="324EC522" w:rsidR="00BA4247" w:rsidRDefault="00BA4247" w:rsidP="0032072B">
            <w:pPr>
              <w:rPr>
                <w:lang w:eastAsia="zh-CN"/>
              </w:rPr>
            </w:pPr>
            <w:r>
              <w:rPr>
                <w:rFonts w:hint="eastAsia"/>
                <w:lang w:eastAsia="zh-CN"/>
              </w:rPr>
              <w:t>H</w:t>
            </w:r>
            <w:r>
              <w:rPr>
                <w:lang w:eastAsia="zh-CN"/>
              </w:rPr>
              <w:t>uawei, HiSilicon</w:t>
            </w:r>
          </w:p>
        </w:tc>
        <w:tc>
          <w:tcPr>
            <w:tcW w:w="1361" w:type="dxa"/>
          </w:tcPr>
          <w:p w14:paraId="235D20A0" w14:textId="39762703" w:rsidR="00BA4247" w:rsidRDefault="00BA4247" w:rsidP="0032072B">
            <w:pPr>
              <w:rPr>
                <w:lang w:eastAsia="zh-CN"/>
              </w:rPr>
            </w:pPr>
            <w:r>
              <w:rPr>
                <w:rFonts w:hint="eastAsia"/>
                <w:lang w:eastAsia="zh-CN"/>
              </w:rPr>
              <w:t>N</w:t>
            </w:r>
            <w:r>
              <w:rPr>
                <w:lang w:eastAsia="zh-CN"/>
              </w:rPr>
              <w:t>o</w:t>
            </w:r>
          </w:p>
        </w:tc>
        <w:tc>
          <w:tcPr>
            <w:tcW w:w="6683" w:type="dxa"/>
          </w:tcPr>
          <w:p w14:paraId="46B96A26" w14:textId="42F67EFF" w:rsidR="00BA4247" w:rsidRPr="001E7C14" w:rsidRDefault="00BA4247" w:rsidP="0032072B">
            <w:pPr>
              <w:rPr>
                <w:lang w:val="en" w:eastAsia="zh-CN"/>
              </w:rPr>
            </w:pPr>
            <w:r>
              <w:rPr>
                <w:lang w:val="en" w:eastAsia="zh-CN"/>
              </w:rPr>
              <w:t>Ephemeris information can be used to indicate a NTN cell.</w:t>
            </w:r>
          </w:p>
        </w:tc>
      </w:tr>
      <w:tr w:rsidR="00DB4707" w:rsidRPr="00FA7709" w14:paraId="321E2E16" w14:textId="77777777" w:rsidTr="00DB4707">
        <w:tc>
          <w:tcPr>
            <w:tcW w:w="1587" w:type="dxa"/>
          </w:tcPr>
          <w:p w14:paraId="34DF7FF3" w14:textId="77777777" w:rsidR="00DB4707" w:rsidRDefault="00DB4707" w:rsidP="00CA537F">
            <w:pPr>
              <w:rPr>
                <w:lang w:eastAsia="zh-CN"/>
              </w:rPr>
            </w:pPr>
            <w:r>
              <w:rPr>
                <w:rFonts w:hint="eastAsia"/>
                <w:lang w:eastAsia="zh-CN"/>
              </w:rPr>
              <w:t>CATT</w:t>
            </w:r>
          </w:p>
        </w:tc>
        <w:tc>
          <w:tcPr>
            <w:tcW w:w="1361" w:type="dxa"/>
          </w:tcPr>
          <w:p w14:paraId="7D3C66AA" w14:textId="77777777" w:rsidR="00DB4707" w:rsidRDefault="00DB4707" w:rsidP="00CA537F">
            <w:pPr>
              <w:rPr>
                <w:lang w:eastAsia="zh-CN"/>
              </w:rPr>
            </w:pPr>
            <w:r>
              <w:rPr>
                <w:rFonts w:hint="eastAsia"/>
                <w:lang w:eastAsia="zh-CN"/>
              </w:rPr>
              <w:t>See comment</w:t>
            </w:r>
          </w:p>
        </w:tc>
        <w:tc>
          <w:tcPr>
            <w:tcW w:w="6683" w:type="dxa"/>
          </w:tcPr>
          <w:p w14:paraId="113B7C59" w14:textId="77777777" w:rsidR="00DB4707" w:rsidRPr="00FA7709" w:rsidRDefault="00DB4707" w:rsidP="00CA537F">
            <w:pPr>
              <w:pStyle w:val="BodyText"/>
            </w:pPr>
            <w:r>
              <w:rPr>
                <w:rFonts w:eastAsiaTheme="minorEastAsia" w:hint="eastAsia"/>
                <w:lang w:eastAsia="zh-CN"/>
              </w:rPr>
              <w:t xml:space="preserve">Regarding to the network type indication, there are many implicit </w:t>
            </w:r>
            <w:r>
              <w:rPr>
                <w:rFonts w:eastAsiaTheme="minorEastAsia"/>
                <w:lang w:eastAsia="zh-CN"/>
              </w:rPr>
              <w:t>methods</w:t>
            </w:r>
            <w:r>
              <w:rPr>
                <w:rFonts w:eastAsiaTheme="minorEastAsia" w:hint="eastAsia"/>
                <w:lang w:eastAsia="zh-CN"/>
              </w:rPr>
              <w:t>, e.g., NTN-specific PLMN, NTN-specific SIB. Whether NTN-specific PLMN is feasible depends on CT1, whether NTN-specific SIB is feasible depends on what information should be contained in the NTN-specific SIB. It had better postpone the discussion until we have clear understanding on these issues.</w:t>
            </w:r>
          </w:p>
        </w:tc>
      </w:tr>
      <w:tr w:rsidR="00475900" w:rsidRPr="00FA7709" w14:paraId="2D7C2E06" w14:textId="77777777" w:rsidTr="00DB4707">
        <w:tc>
          <w:tcPr>
            <w:tcW w:w="1587" w:type="dxa"/>
          </w:tcPr>
          <w:p w14:paraId="3F06BC8F" w14:textId="7A80DE6C" w:rsidR="00475900" w:rsidRDefault="00475900" w:rsidP="00475900">
            <w:pPr>
              <w:rPr>
                <w:lang w:eastAsia="zh-CN"/>
              </w:rPr>
            </w:pPr>
            <w:r>
              <w:t>NEC</w:t>
            </w:r>
          </w:p>
        </w:tc>
        <w:tc>
          <w:tcPr>
            <w:tcW w:w="1361" w:type="dxa"/>
          </w:tcPr>
          <w:p w14:paraId="007C8E9F" w14:textId="3CE1CFD1" w:rsidR="00475900" w:rsidRDefault="00475900" w:rsidP="00475900">
            <w:pPr>
              <w:rPr>
                <w:lang w:eastAsia="zh-CN"/>
              </w:rPr>
            </w:pPr>
            <w:r>
              <w:t xml:space="preserve">Maybe </w:t>
            </w:r>
          </w:p>
        </w:tc>
        <w:tc>
          <w:tcPr>
            <w:tcW w:w="6683" w:type="dxa"/>
          </w:tcPr>
          <w:p w14:paraId="457826FA" w14:textId="294A6795" w:rsidR="00475900" w:rsidRDefault="00475900" w:rsidP="00475900">
            <w:pPr>
              <w:pStyle w:val="BodyText"/>
              <w:rPr>
                <w:rFonts w:eastAsiaTheme="minorEastAsia"/>
                <w:lang w:eastAsia="zh-CN"/>
              </w:rPr>
            </w:pPr>
            <w:r>
              <w:t xml:space="preserve">This indication may be useful when both NTN, TN are serving the same area, and UE could prioritize a particular type of network  </w:t>
            </w:r>
          </w:p>
        </w:tc>
      </w:tr>
      <w:tr w:rsidR="001C3D09" w:rsidRPr="00FA7709" w14:paraId="21D540D9" w14:textId="77777777" w:rsidTr="00DB4707">
        <w:tc>
          <w:tcPr>
            <w:tcW w:w="1587" w:type="dxa"/>
          </w:tcPr>
          <w:p w14:paraId="2774596E" w14:textId="23AD0917" w:rsidR="001C3D09" w:rsidRDefault="001C3D09" w:rsidP="00475900">
            <w:r>
              <w:t>Ericsson</w:t>
            </w:r>
          </w:p>
        </w:tc>
        <w:tc>
          <w:tcPr>
            <w:tcW w:w="1361" w:type="dxa"/>
          </w:tcPr>
          <w:p w14:paraId="3597A6AE" w14:textId="77777777" w:rsidR="001C3D09" w:rsidRDefault="001C3D09" w:rsidP="00475900"/>
        </w:tc>
        <w:tc>
          <w:tcPr>
            <w:tcW w:w="6683" w:type="dxa"/>
          </w:tcPr>
          <w:p w14:paraId="15E23343" w14:textId="638F2172" w:rsidR="001C3D09" w:rsidRDefault="001C3D09" w:rsidP="00475900">
            <w:pPr>
              <w:pStyle w:val="BodyText"/>
            </w:pPr>
            <w:r>
              <w:t xml:space="preserve">In that meeting we also agreed to wait until there is progress in ephemeris. </w:t>
            </w:r>
          </w:p>
        </w:tc>
      </w:tr>
      <w:tr w:rsidR="003D2C94" w14:paraId="490A9BA8" w14:textId="77777777" w:rsidTr="003D2C94">
        <w:tc>
          <w:tcPr>
            <w:tcW w:w="1587" w:type="dxa"/>
            <w:hideMark/>
          </w:tcPr>
          <w:p w14:paraId="6D19B0FA" w14:textId="77777777" w:rsidR="003D2C94" w:rsidRDefault="003D2C94">
            <w:pPr>
              <w:rPr>
                <w:rFonts w:eastAsia="Malgun Gothic"/>
                <w:lang w:eastAsia="ko-KR"/>
              </w:rPr>
            </w:pPr>
            <w:r>
              <w:rPr>
                <w:rFonts w:eastAsia="Malgun Gothic"/>
                <w:lang w:eastAsia="ko-KR"/>
              </w:rPr>
              <w:t>LG</w:t>
            </w:r>
          </w:p>
        </w:tc>
        <w:tc>
          <w:tcPr>
            <w:tcW w:w="1361" w:type="dxa"/>
            <w:hideMark/>
          </w:tcPr>
          <w:p w14:paraId="0DA7454F" w14:textId="77777777" w:rsidR="003D2C94" w:rsidRDefault="003D2C94">
            <w:pPr>
              <w:rPr>
                <w:rFonts w:eastAsia="Malgun Gothic"/>
                <w:lang w:eastAsia="ko-KR"/>
              </w:rPr>
            </w:pPr>
            <w:r>
              <w:rPr>
                <w:rFonts w:eastAsia="Malgun Gothic"/>
                <w:lang w:eastAsia="ko-KR"/>
              </w:rPr>
              <w:t>Yes</w:t>
            </w:r>
          </w:p>
        </w:tc>
        <w:tc>
          <w:tcPr>
            <w:tcW w:w="6683" w:type="dxa"/>
            <w:hideMark/>
          </w:tcPr>
          <w:p w14:paraId="651A9D1F" w14:textId="77777777" w:rsidR="003D2C94" w:rsidRDefault="003D2C94">
            <w:pPr>
              <w:rPr>
                <w:rFonts w:eastAsia="Malgun Gothic"/>
                <w:lang w:eastAsia="ko-KR"/>
              </w:rPr>
            </w:pPr>
            <w:r>
              <w:rPr>
                <w:rFonts w:eastAsia="Malgun Gothic"/>
                <w:lang w:eastAsia="ko-KR"/>
              </w:rPr>
              <w:t>Explicit network type indication is the simplest way.</w:t>
            </w:r>
          </w:p>
        </w:tc>
      </w:tr>
      <w:tr w:rsidR="008C0AA9" w14:paraId="4375CAB2" w14:textId="77777777" w:rsidTr="003D2C94">
        <w:tc>
          <w:tcPr>
            <w:tcW w:w="1587" w:type="dxa"/>
          </w:tcPr>
          <w:p w14:paraId="313843A6" w14:textId="326B32E6" w:rsidR="008C0AA9" w:rsidRDefault="008C0AA9" w:rsidP="008C0AA9">
            <w:pPr>
              <w:rPr>
                <w:rFonts w:eastAsia="Malgun Gothic"/>
                <w:lang w:eastAsia="ko-KR"/>
              </w:rPr>
            </w:pPr>
            <w:r>
              <w:t>Convida</w:t>
            </w:r>
          </w:p>
        </w:tc>
        <w:tc>
          <w:tcPr>
            <w:tcW w:w="1361" w:type="dxa"/>
          </w:tcPr>
          <w:p w14:paraId="5687F951" w14:textId="558C67FC" w:rsidR="008C0AA9" w:rsidRDefault="008C0AA9" w:rsidP="008C0AA9">
            <w:pPr>
              <w:rPr>
                <w:rFonts w:eastAsia="Malgun Gothic"/>
                <w:lang w:eastAsia="ko-KR"/>
              </w:rPr>
            </w:pPr>
            <w:r>
              <w:t>No</w:t>
            </w:r>
          </w:p>
        </w:tc>
        <w:tc>
          <w:tcPr>
            <w:tcW w:w="6683" w:type="dxa"/>
          </w:tcPr>
          <w:p w14:paraId="3974733D" w14:textId="067E24DD" w:rsidR="008C0AA9" w:rsidRDefault="008C0AA9" w:rsidP="008C0AA9">
            <w:pPr>
              <w:rPr>
                <w:rFonts w:eastAsia="Malgun Gothic"/>
                <w:lang w:eastAsia="ko-KR"/>
              </w:rPr>
            </w:pPr>
            <w:r>
              <w:t>An explicit indicator is redundant information, especially with several implicit indications. For example, since the presence of an NTN SIB to be scheduled (for e.g., satellite ephemeris) if it is present, it can be concluded that the gNB is served by an NTN. See [17] for more details.</w:t>
            </w:r>
          </w:p>
        </w:tc>
      </w:tr>
    </w:tbl>
    <w:p w14:paraId="02365140" w14:textId="77777777" w:rsidR="00B24632" w:rsidRPr="00DB4707" w:rsidRDefault="00B24632">
      <w:pPr>
        <w:rPr>
          <w:rFonts w:eastAsia="SimSun"/>
          <w:b/>
          <w:bCs/>
          <w:lang w:eastAsia="zh-CN"/>
        </w:rPr>
      </w:pPr>
    </w:p>
    <w:p w14:paraId="78D7C549" w14:textId="77777777" w:rsidR="00B24632" w:rsidRDefault="00543A1F">
      <w:pPr>
        <w:rPr>
          <w:rFonts w:eastAsia="SimSun"/>
          <w:b/>
          <w:bCs/>
          <w:lang w:val="en-US" w:eastAsia="zh-CN"/>
        </w:rPr>
      </w:pPr>
      <w:r>
        <w:rPr>
          <w:rFonts w:eastAsia="SimSun" w:hint="eastAsia"/>
          <w:b/>
          <w:bCs/>
          <w:lang w:val="en-US" w:eastAsia="zh-CN"/>
        </w:rPr>
        <w:t>Question 9:  Is there a need to introduce explicit network scenario (e.g.</w:t>
      </w:r>
      <w:r>
        <w:rPr>
          <w:rFonts w:eastAsia="SimSun"/>
          <w:b/>
          <w:bCs/>
          <w:lang w:val="en-US" w:eastAsia="zh-CN"/>
        </w:rPr>
        <w:t xml:space="preserve"> </w:t>
      </w:r>
      <w:r>
        <w:rPr>
          <w:rFonts w:eastAsia="SimSun" w:hint="eastAsia"/>
          <w:b/>
          <w:bCs/>
          <w:lang w:val="en-US" w:eastAsia="zh-CN"/>
        </w:rPr>
        <w:t>earth moving vs earth fixed, GEO/ LEO /HAPS) indication for neighbor cells to assist cell reselection?</w:t>
      </w:r>
    </w:p>
    <w:tbl>
      <w:tblPr>
        <w:tblStyle w:val="TableGrid"/>
        <w:tblW w:w="0" w:type="auto"/>
        <w:tblLook w:val="04A0" w:firstRow="1" w:lastRow="0" w:firstColumn="1" w:lastColumn="0" w:noHBand="0" w:noVBand="1"/>
      </w:tblPr>
      <w:tblGrid>
        <w:gridCol w:w="1587"/>
        <w:gridCol w:w="1362"/>
        <w:gridCol w:w="6682"/>
      </w:tblGrid>
      <w:tr w:rsidR="00B24632" w14:paraId="45C665C5" w14:textId="77777777" w:rsidTr="00C14906">
        <w:tc>
          <w:tcPr>
            <w:tcW w:w="1587" w:type="dxa"/>
            <w:vAlign w:val="center"/>
          </w:tcPr>
          <w:p w14:paraId="08B874D7" w14:textId="77777777" w:rsidR="00B24632" w:rsidRDefault="00543A1F">
            <w:pPr>
              <w:jc w:val="center"/>
              <w:rPr>
                <w:b/>
                <w:bCs/>
                <w:lang w:val="en-US" w:eastAsia="zh-CN"/>
              </w:rPr>
            </w:pPr>
            <w:r>
              <w:rPr>
                <w:rFonts w:hint="eastAsia"/>
                <w:b/>
                <w:bCs/>
                <w:lang w:val="en-US" w:eastAsia="zh-CN"/>
              </w:rPr>
              <w:t>Company</w:t>
            </w:r>
          </w:p>
        </w:tc>
        <w:tc>
          <w:tcPr>
            <w:tcW w:w="1362" w:type="dxa"/>
            <w:vAlign w:val="center"/>
          </w:tcPr>
          <w:p w14:paraId="27671521"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38A24F3B" w14:textId="77777777" w:rsidR="00B24632" w:rsidRDefault="00543A1F">
            <w:pPr>
              <w:jc w:val="center"/>
              <w:rPr>
                <w:b/>
                <w:bCs/>
                <w:lang w:val="en-US" w:eastAsia="zh-CN"/>
              </w:rPr>
            </w:pPr>
            <w:r>
              <w:rPr>
                <w:rFonts w:hint="eastAsia"/>
                <w:b/>
                <w:bCs/>
                <w:lang w:val="en-US" w:eastAsia="zh-CN"/>
              </w:rPr>
              <w:t>Comments</w:t>
            </w:r>
          </w:p>
        </w:tc>
      </w:tr>
      <w:tr w:rsidR="00B24632" w14:paraId="29F5293A" w14:textId="77777777" w:rsidTr="00C14906">
        <w:tc>
          <w:tcPr>
            <w:tcW w:w="1587" w:type="dxa"/>
          </w:tcPr>
          <w:p w14:paraId="673B2083" w14:textId="77777777" w:rsidR="00B24632" w:rsidRDefault="00C3485F">
            <w:r>
              <w:lastRenderedPageBreak/>
              <w:t>Samsung</w:t>
            </w:r>
          </w:p>
        </w:tc>
        <w:tc>
          <w:tcPr>
            <w:tcW w:w="1362" w:type="dxa"/>
          </w:tcPr>
          <w:p w14:paraId="625B3BA5" w14:textId="77777777" w:rsidR="00B24632" w:rsidRDefault="00C3485F">
            <w:r>
              <w:t>Yes</w:t>
            </w:r>
          </w:p>
        </w:tc>
        <w:tc>
          <w:tcPr>
            <w:tcW w:w="6682" w:type="dxa"/>
          </w:tcPr>
          <w:p w14:paraId="610C2505" w14:textId="77777777" w:rsidR="00B24632" w:rsidRDefault="00C3485F" w:rsidP="00C3485F">
            <w:r>
              <w:t xml:space="preserve">For both cell selection and reselection, the conveying of the NTN Type would help the UE prioritize selection of a specific type of the network (TN vs NTN as well as preference of one type of NTN platform to another NTN platform type). </w:t>
            </w:r>
          </w:p>
        </w:tc>
      </w:tr>
      <w:tr w:rsidR="009E0898" w14:paraId="7234D45D" w14:textId="77777777" w:rsidTr="006869CD">
        <w:trPr>
          <w:trHeight w:val="1229"/>
        </w:trPr>
        <w:tc>
          <w:tcPr>
            <w:tcW w:w="1587" w:type="dxa"/>
          </w:tcPr>
          <w:p w14:paraId="3D3B6BF0" w14:textId="77777777" w:rsidR="009E0898" w:rsidRDefault="009E0898" w:rsidP="00682C82">
            <w:r>
              <w:t>Thales</w:t>
            </w:r>
          </w:p>
        </w:tc>
        <w:tc>
          <w:tcPr>
            <w:tcW w:w="1362" w:type="dxa"/>
          </w:tcPr>
          <w:p w14:paraId="2BA8B62C" w14:textId="77777777" w:rsidR="009E0898" w:rsidRDefault="009E0898" w:rsidP="00682C82">
            <w:r>
              <w:t>No</w:t>
            </w:r>
          </w:p>
        </w:tc>
        <w:tc>
          <w:tcPr>
            <w:tcW w:w="6682" w:type="dxa"/>
          </w:tcPr>
          <w:p w14:paraId="0261839D" w14:textId="77777777" w:rsidR="001D02A4" w:rsidRDefault="001D02A4" w:rsidP="00682C82">
            <w:r>
              <w:t>The mobility procedures (e.g. triggers, measurement strategy) may be adapted according to the type of beams: (quasi) Earth fixed, Earth moving,</w:t>
            </w:r>
          </w:p>
          <w:p w14:paraId="7202D867" w14:textId="77777777" w:rsidR="001D02A4" w:rsidRDefault="001D02A4" w:rsidP="009E0898">
            <w:r>
              <w:t>However no need to signal the UE which will execute the procedures.</w:t>
            </w:r>
          </w:p>
        </w:tc>
      </w:tr>
      <w:tr w:rsidR="006869CD" w14:paraId="10B7F2E4" w14:textId="77777777" w:rsidTr="00C14906">
        <w:tc>
          <w:tcPr>
            <w:tcW w:w="1587" w:type="dxa"/>
          </w:tcPr>
          <w:p w14:paraId="6FC3E8BF" w14:textId="77777777" w:rsidR="006869CD" w:rsidRDefault="006869CD" w:rsidP="006869CD">
            <w:r>
              <w:t>MediaTek</w:t>
            </w:r>
          </w:p>
        </w:tc>
        <w:tc>
          <w:tcPr>
            <w:tcW w:w="1362" w:type="dxa"/>
          </w:tcPr>
          <w:p w14:paraId="49C4D60E" w14:textId="77777777" w:rsidR="006869CD" w:rsidRDefault="006869CD" w:rsidP="006869CD">
            <w:r>
              <w:t>No</w:t>
            </w:r>
          </w:p>
        </w:tc>
        <w:tc>
          <w:tcPr>
            <w:tcW w:w="6682" w:type="dxa"/>
          </w:tcPr>
          <w:p w14:paraId="1F54BBDE" w14:textId="77777777" w:rsidR="006869CD" w:rsidRDefault="006869CD" w:rsidP="006869CD">
            <w:r>
              <w:t>We do not see a need for such an indication at the moment.</w:t>
            </w:r>
          </w:p>
        </w:tc>
      </w:tr>
      <w:tr w:rsidR="00B24632" w14:paraId="605F2997" w14:textId="77777777" w:rsidTr="00C14906">
        <w:tc>
          <w:tcPr>
            <w:tcW w:w="1587" w:type="dxa"/>
          </w:tcPr>
          <w:p w14:paraId="7BEDD3FD" w14:textId="77777777" w:rsidR="00B24632" w:rsidRDefault="002D12FE">
            <w:r>
              <w:t xml:space="preserve">Vodafone </w:t>
            </w:r>
          </w:p>
        </w:tc>
        <w:tc>
          <w:tcPr>
            <w:tcW w:w="1362" w:type="dxa"/>
          </w:tcPr>
          <w:p w14:paraId="6DEA95D5" w14:textId="77777777" w:rsidR="00B24632" w:rsidRDefault="002D12FE">
            <w:r>
              <w:t xml:space="preserve">Yes </w:t>
            </w:r>
          </w:p>
        </w:tc>
        <w:tc>
          <w:tcPr>
            <w:tcW w:w="6682" w:type="dxa"/>
          </w:tcPr>
          <w:p w14:paraId="5B82EF35" w14:textId="77777777" w:rsidR="00B24632" w:rsidRDefault="002D12FE">
            <w:r>
              <w:t xml:space="preserve">From operational perspective it is </w:t>
            </w:r>
            <w:r w:rsidRPr="002D12FE">
              <w:rPr>
                <w:u w:val="single"/>
              </w:rPr>
              <w:t>essential</w:t>
            </w:r>
            <w:r>
              <w:t xml:space="preserve"> for the Home network knows where the UE is.</w:t>
            </w:r>
          </w:p>
          <w:p w14:paraId="491FB492" w14:textId="77777777" w:rsidR="002D12FE" w:rsidRDefault="002D12FE">
            <w:r>
              <w:t>Not sure what is meant by introducing the Scenario, however the adjacent/neighbouring cell-type is essential to be transmitted in one of the SIBs</w:t>
            </w:r>
            <w:r w:rsidR="00CD7135">
              <w:t xml:space="preserve"> to the UE</w:t>
            </w:r>
          </w:p>
        </w:tc>
      </w:tr>
      <w:tr w:rsidR="00B24632" w14:paraId="2BE15928" w14:textId="77777777" w:rsidTr="00C14906">
        <w:tc>
          <w:tcPr>
            <w:tcW w:w="1587" w:type="dxa"/>
          </w:tcPr>
          <w:p w14:paraId="3DCB7CEB" w14:textId="7444B03E" w:rsidR="00B24632" w:rsidRDefault="00B77AD2">
            <w:pPr>
              <w:rPr>
                <w:lang w:eastAsia="zh-CN"/>
              </w:rPr>
            </w:pPr>
            <w:r>
              <w:rPr>
                <w:rFonts w:hint="eastAsia"/>
                <w:lang w:eastAsia="zh-CN"/>
              </w:rPr>
              <w:t>O</w:t>
            </w:r>
            <w:r>
              <w:rPr>
                <w:lang w:eastAsia="zh-CN"/>
              </w:rPr>
              <w:t>PPO</w:t>
            </w:r>
          </w:p>
        </w:tc>
        <w:tc>
          <w:tcPr>
            <w:tcW w:w="1362" w:type="dxa"/>
          </w:tcPr>
          <w:p w14:paraId="42840EE6" w14:textId="1B0361D6" w:rsidR="00B24632" w:rsidRDefault="00B77AD2">
            <w:pPr>
              <w:rPr>
                <w:lang w:eastAsia="zh-CN"/>
              </w:rPr>
            </w:pPr>
            <w:r>
              <w:rPr>
                <w:rFonts w:hint="eastAsia"/>
                <w:lang w:eastAsia="zh-CN"/>
              </w:rPr>
              <w:t>Y</w:t>
            </w:r>
            <w:r>
              <w:rPr>
                <w:lang w:eastAsia="zh-CN"/>
              </w:rPr>
              <w:t>es</w:t>
            </w:r>
          </w:p>
        </w:tc>
        <w:tc>
          <w:tcPr>
            <w:tcW w:w="6682" w:type="dxa"/>
          </w:tcPr>
          <w:p w14:paraId="5F3C6AFD" w14:textId="094311FF" w:rsidR="00B24632" w:rsidRDefault="00015ADB">
            <w:pPr>
              <w:rPr>
                <w:lang w:eastAsia="zh-CN"/>
              </w:rPr>
            </w:pPr>
            <w:r>
              <w:rPr>
                <w:lang w:eastAsia="zh-CN"/>
              </w:rPr>
              <w:t>There is no other way for UE to know earth moving v.s. earth fixed. Explicit indication would be useful for UE to select the target cell.</w:t>
            </w:r>
          </w:p>
        </w:tc>
      </w:tr>
      <w:tr w:rsidR="007A125C" w14:paraId="63086517" w14:textId="77777777" w:rsidTr="00C14906">
        <w:tc>
          <w:tcPr>
            <w:tcW w:w="1587" w:type="dxa"/>
          </w:tcPr>
          <w:p w14:paraId="7F2626EC" w14:textId="51CD1AE5" w:rsidR="007A125C" w:rsidRDefault="007A125C" w:rsidP="007A125C">
            <w:r>
              <w:t>Nokia</w:t>
            </w:r>
          </w:p>
        </w:tc>
        <w:tc>
          <w:tcPr>
            <w:tcW w:w="1362" w:type="dxa"/>
          </w:tcPr>
          <w:p w14:paraId="75B0324D" w14:textId="448D9F34" w:rsidR="007A125C" w:rsidRDefault="007A125C" w:rsidP="007A125C">
            <w:r>
              <w:t>No</w:t>
            </w:r>
          </w:p>
        </w:tc>
        <w:tc>
          <w:tcPr>
            <w:tcW w:w="6682" w:type="dxa"/>
          </w:tcPr>
          <w:p w14:paraId="0386BCDF" w14:textId="082169D5" w:rsidR="007A125C" w:rsidRDefault="007A125C" w:rsidP="007A125C">
            <w:r>
              <w:t>The question could be asked a bit more precisely, stating where such indication is considered to be available (e.g. SIB1)? But overall we do not think there is such need.</w:t>
            </w:r>
          </w:p>
        </w:tc>
      </w:tr>
      <w:tr w:rsidR="00AA05C4" w14:paraId="45EEF72E" w14:textId="77777777" w:rsidTr="00C14906">
        <w:tc>
          <w:tcPr>
            <w:tcW w:w="1587" w:type="dxa"/>
          </w:tcPr>
          <w:p w14:paraId="541B1864" w14:textId="52216733" w:rsidR="00AA05C4" w:rsidRDefault="00AA05C4" w:rsidP="00AA05C4">
            <w:ins w:id="51" w:author="cmcc-Liu Yuzhen" w:date="2021-05-07T09:37:00Z">
              <w:r>
                <w:rPr>
                  <w:rFonts w:hint="eastAsia"/>
                  <w:lang w:eastAsia="zh-CN"/>
                </w:rPr>
                <w:t>C</w:t>
              </w:r>
              <w:r>
                <w:rPr>
                  <w:lang w:eastAsia="zh-CN"/>
                </w:rPr>
                <w:t>MCC</w:t>
              </w:r>
            </w:ins>
          </w:p>
        </w:tc>
        <w:tc>
          <w:tcPr>
            <w:tcW w:w="1362" w:type="dxa"/>
          </w:tcPr>
          <w:p w14:paraId="2E83A9E4" w14:textId="668100F7" w:rsidR="00AA05C4" w:rsidRDefault="00AA05C4" w:rsidP="00AA05C4">
            <w:ins w:id="52" w:author="cmcc-Liu Yuzhen" w:date="2021-05-07T09:37:00Z">
              <w:r>
                <w:rPr>
                  <w:rFonts w:hint="eastAsia"/>
                  <w:lang w:eastAsia="zh-CN"/>
                </w:rPr>
                <w:t>N</w:t>
              </w:r>
              <w:r>
                <w:rPr>
                  <w:lang w:eastAsia="zh-CN"/>
                </w:rPr>
                <w:t>o</w:t>
              </w:r>
            </w:ins>
          </w:p>
        </w:tc>
        <w:tc>
          <w:tcPr>
            <w:tcW w:w="6682" w:type="dxa"/>
          </w:tcPr>
          <w:p w14:paraId="0C196972" w14:textId="7E0F0414" w:rsidR="00AA05C4" w:rsidRDefault="00AA05C4" w:rsidP="00AA05C4">
            <w:ins w:id="53" w:author="cmcc-Liu Yuzhen" w:date="2021-05-07T09:37:00Z">
              <w:r>
                <w:rPr>
                  <w:rFonts w:hint="eastAsia"/>
                  <w:lang w:eastAsia="zh-CN"/>
                </w:rPr>
                <w:t>P</w:t>
              </w:r>
              <w:r>
                <w:rPr>
                  <w:lang w:eastAsia="zh-CN"/>
                </w:rPr>
                <w:t>ls. see our comments to Q8.</w:t>
              </w:r>
            </w:ins>
          </w:p>
        </w:tc>
      </w:tr>
      <w:tr w:rsidR="008713AB" w14:paraId="72F3A064" w14:textId="77777777" w:rsidTr="00C14906">
        <w:tc>
          <w:tcPr>
            <w:tcW w:w="1587" w:type="dxa"/>
          </w:tcPr>
          <w:p w14:paraId="21D2EE26" w14:textId="0BD5D95D" w:rsidR="008713AB" w:rsidRDefault="008713AB" w:rsidP="008713AB">
            <w:pPr>
              <w:rPr>
                <w:lang w:eastAsia="zh-CN"/>
              </w:rPr>
            </w:pPr>
            <w:r>
              <w:rPr>
                <w:rFonts w:hint="eastAsia"/>
                <w:lang w:eastAsia="zh-CN"/>
              </w:rPr>
              <w:t>H</w:t>
            </w:r>
            <w:r>
              <w:rPr>
                <w:lang w:eastAsia="zh-CN"/>
              </w:rPr>
              <w:t>uawei, HiSilicon</w:t>
            </w:r>
          </w:p>
        </w:tc>
        <w:tc>
          <w:tcPr>
            <w:tcW w:w="1362" w:type="dxa"/>
          </w:tcPr>
          <w:p w14:paraId="3406DF67" w14:textId="260082E7" w:rsidR="008713AB" w:rsidRDefault="008713AB" w:rsidP="008713AB">
            <w:pPr>
              <w:rPr>
                <w:lang w:eastAsia="zh-CN"/>
              </w:rPr>
            </w:pPr>
            <w:r>
              <w:rPr>
                <w:rFonts w:hint="eastAsia"/>
                <w:lang w:eastAsia="zh-CN"/>
              </w:rPr>
              <w:t>N</w:t>
            </w:r>
            <w:r>
              <w:rPr>
                <w:lang w:eastAsia="zh-CN"/>
              </w:rPr>
              <w:t>o</w:t>
            </w:r>
          </w:p>
        </w:tc>
        <w:tc>
          <w:tcPr>
            <w:tcW w:w="6682" w:type="dxa"/>
          </w:tcPr>
          <w:p w14:paraId="06B543B8" w14:textId="39FA64FC" w:rsidR="008713AB" w:rsidRDefault="008713AB" w:rsidP="008713AB">
            <w:pPr>
              <w:rPr>
                <w:lang w:eastAsia="zh-CN"/>
              </w:rPr>
            </w:pPr>
            <w:r>
              <w:rPr>
                <w:lang w:val="en" w:eastAsia="zh-CN"/>
              </w:rPr>
              <w:t>Ephemeris information can be used to indicate satellite type.</w:t>
            </w:r>
          </w:p>
        </w:tc>
      </w:tr>
      <w:tr w:rsidR="00DB4707" w14:paraId="7DAC1471" w14:textId="77777777" w:rsidTr="00C14906">
        <w:tc>
          <w:tcPr>
            <w:tcW w:w="1587" w:type="dxa"/>
          </w:tcPr>
          <w:p w14:paraId="4815ACC8" w14:textId="32EDC1A0" w:rsidR="00DB4707" w:rsidRDefault="00DB4707" w:rsidP="008713AB">
            <w:pPr>
              <w:rPr>
                <w:lang w:eastAsia="zh-CN"/>
              </w:rPr>
            </w:pPr>
            <w:r>
              <w:rPr>
                <w:rFonts w:hint="eastAsia"/>
                <w:lang w:eastAsia="zh-CN"/>
              </w:rPr>
              <w:t>CATT</w:t>
            </w:r>
          </w:p>
        </w:tc>
        <w:tc>
          <w:tcPr>
            <w:tcW w:w="1362" w:type="dxa"/>
          </w:tcPr>
          <w:p w14:paraId="02925FBC" w14:textId="6629D371" w:rsidR="00DB4707" w:rsidRDefault="00DB4707" w:rsidP="008713AB">
            <w:pPr>
              <w:rPr>
                <w:lang w:eastAsia="zh-CN"/>
              </w:rPr>
            </w:pPr>
            <w:r>
              <w:rPr>
                <w:rFonts w:hint="eastAsia"/>
                <w:lang w:eastAsia="zh-CN"/>
              </w:rPr>
              <w:t>See comment</w:t>
            </w:r>
          </w:p>
        </w:tc>
        <w:tc>
          <w:tcPr>
            <w:tcW w:w="6682" w:type="dxa"/>
          </w:tcPr>
          <w:p w14:paraId="446F5210" w14:textId="6DA1785B" w:rsidR="00DB4707" w:rsidRDefault="00DB4707" w:rsidP="008713AB">
            <w:pPr>
              <w:rPr>
                <w:lang w:val="en" w:eastAsia="zh-CN"/>
              </w:rPr>
            </w:pPr>
            <w:r>
              <w:rPr>
                <w:rFonts w:hint="eastAsia"/>
                <w:lang w:eastAsia="zh-CN"/>
              </w:rPr>
              <w:t>Same comment as Question 8.</w:t>
            </w:r>
          </w:p>
        </w:tc>
      </w:tr>
      <w:tr w:rsidR="00475900" w14:paraId="65935AB7" w14:textId="77777777" w:rsidTr="00C14906">
        <w:tc>
          <w:tcPr>
            <w:tcW w:w="1587" w:type="dxa"/>
          </w:tcPr>
          <w:p w14:paraId="4B664613" w14:textId="5931D486" w:rsidR="00475900" w:rsidRDefault="00475900" w:rsidP="00475900">
            <w:pPr>
              <w:rPr>
                <w:lang w:eastAsia="zh-CN"/>
              </w:rPr>
            </w:pPr>
            <w:r>
              <w:t>NEC</w:t>
            </w:r>
          </w:p>
        </w:tc>
        <w:tc>
          <w:tcPr>
            <w:tcW w:w="1362" w:type="dxa"/>
          </w:tcPr>
          <w:p w14:paraId="2D9B1295" w14:textId="67B30420" w:rsidR="00475900" w:rsidRDefault="00475900" w:rsidP="00475900">
            <w:pPr>
              <w:rPr>
                <w:lang w:eastAsia="zh-CN"/>
              </w:rPr>
            </w:pPr>
            <w:r>
              <w:t xml:space="preserve">Maybe </w:t>
            </w:r>
          </w:p>
        </w:tc>
        <w:tc>
          <w:tcPr>
            <w:tcW w:w="6682" w:type="dxa"/>
          </w:tcPr>
          <w:p w14:paraId="3124A324" w14:textId="59B22B98" w:rsidR="00475900" w:rsidRDefault="00475900" w:rsidP="00475900">
            <w:pPr>
              <w:rPr>
                <w:lang w:eastAsia="zh-CN"/>
              </w:rPr>
            </w:pPr>
            <w:r>
              <w:t>See answer to Question 8</w:t>
            </w:r>
          </w:p>
        </w:tc>
      </w:tr>
      <w:tr w:rsidR="001A0AA8" w14:paraId="35875031" w14:textId="77777777" w:rsidTr="00C14906">
        <w:tc>
          <w:tcPr>
            <w:tcW w:w="1587" w:type="dxa"/>
          </w:tcPr>
          <w:p w14:paraId="0DEB719C" w14:textId="6A2EA902" w:rsidR="001A0AA8" w:rsidRDefault="001A0AA8" w:rsidP="00475900">
            <w:r>
              <w:t>Ericsson</w:t>
            </w:r>
          </w:p>
        </w:tc>
        <w:tc>
          <w:tcPr>
            <w:tcW w:w="1362" w:type="dxa"/>
          </w:tcPr>
          <w:p w14:paraId="1C723561" w14:textId="77777777" w:rsidR="001A0AA8" w:rsidRDefault="001A0AA8" w:rsidP="00475900"/>
        </w:tc>
        <w:tc>
          <w:tcPr>
            <w:tcW w:w="6682" w:type="dxa"/>
          </w:tcPr>
          <w:p w14:paraId="64769D8F" w14:textId="012B713E" w:rsidR="001A0AA8" w:rsidRDefault="001A0AA8" w:rsidP="00475900">
            <w:r>
              <w:t>We already have the agreement. This is stage 3 detail and it may not be useful to discuss.</w:t>
            </w:r>
          </w:p>
        </w:tc>
      </w:tr>
      <w:tr w:rsidR="002B4C30" w14:paraId="2D5EBAB5" w14:textId="77777777" w:rsidTr="002B4C30">
        <w:tc>
          <w:tcPr>
            <w:tcW w:w="1587" w:type="dxa"/>
            <w:hideMark/>
          </w:tcPr>
          <w:p w14:paraId="3DE5A625" w14:textId="77777777" w:rsidR="002B4C30" w:rsidRDefault="002B4C30">
            <w:pPr>
              <w:rPr>
                <w:rFonts w:eastAsia="Malgun Gothic"/>
                <w:lang w:eastAsia="ko-KR"/>
              </w:rPr>
            </w:pPr>
            <w:r>
              <w:rPr>
                <w:rFonts w:eastAsia="Malgun Gothic"/>
                <w:lang w:eastAsia="ko-KR"/>
              </w:rPr>
              <w:t>LG</w:t>
            </w:r>
          </w:p>
        </w:tc>
        <w:tc>
          <w:tcPr>
            <w:tcW w:w="1362" w:type="dxa"/>
            <w:hideMark/>
          </w:tcPr>
          <w:p w14:paraId="2E23BB4D" w14:textId="77777777" w:rsidR="002B4C30" w:rsidRDefault="002B4C30">
            <w:pPr>
              <w:rPr>
                <w:rFonts w:eastAsia="Malgun Gothic"/>
                <w:lang w:eastAsia="ko-KR"/>
              </w:rPr>
            </w:pPr>
            <w:r>
              <w:rPr>
                <w:rFonts w:eastAsia="Malgun Gothic"/>
                <w:lang w:eastAsia="ko-KR"/>
              </w:rPr>
              <w:t>No</w:t>
            </w:r>
          </w:p>
        </w:tc>
        <w:tc>
          <w:tcPr>
            <w:tcW w:w="6682" w:type="dxa"/>
            <w:hideMark/>
          </w:tcPr>
          <w:p w14:paraId="2BD534FE" w14:textId="77777777" w:rsidR="002B4C30" w:rsidRDefault="002B4C30">
            <w:pPr>
              <w:rPr>
                <w:rFonts w:eastAsia="Malgun Gothic"/>
                <w:lang w:eastAsia="ko-KR"/>
              </w:rPr>
            </w:pPr>
            <w:r>
              <w:rPr>
                <w:rFonts w:eastAsia="Malgun Gothic"/>
                <w:lang w:eastAsia="ko-KR"/>
              </w:rPr>
              <w:t>We can introduce beam-specific information (timing information of earth-fixed beam, and location information of earth-moving beam). So we can use the beam-specific information as an implicit indication.</w:t>
            </w:r>
          </w:p>
        </w:tc>
      </w:tr>
      <w:tr w:rsidR="008C0AA9" w14:paraId="40D0C212" w14:textId="77777777" w:rsidTr="002B4C30">
        <w:tc>
          <w:tcPr>
            <w:tcW w:w="1587" w:type="dxa"/>
          </w:tcPr>
          <w:p w14:paraId="21005A14" w14:textId="26143535" w:rsidR="008C0AA9" w:rsidRDefault="008C0AA9" w:rsidP="008C0AA9">
            <w:pPr>
              <w:rPr>
                <w:rFonts w:eastAsia="Malgun Gothic"/>
                <w:lang w:eastAsia="ko-KR"/>
              </w:rPr>
            </w:pPr>
            <w:r>
              <w:t>Convida</w:t>
            </w:r>
          </w:p>
        </w:tc>
        <w:tc>
          <w:tcPr>
            <w:tcW w:w="1362" w:type="dxa"/>
          </w:tcPr>
          <w:p w14:paraId="258C8184" w14:textId="7049F610" w:rsidR="008C0AA9" w:rsidRDefault="008C0AA9" w:rsidP="008C0AA9">
            <w:pPr>
              <w:rPr>
                <w:rFonts w:eastAsia="Malgun Gothic"/>
                <w:lang w:eastAsia="ko-KR"/>
              </w:rPr>
            </w:pPr>
            <w:r>
              <w:t>No</w:t>
            </w:r>
          </w:p>
        </w:tc>
        <w:tc>
          <w:tcPr>
            <w:tcW w:w="6682" w:type="dxa"/>
          </w:tcPr>
          <w:p w14:paraId="1A516D09" w14:textId="6071AC69" w:rsidR="008C0AA9" w:rsidRDefault="008C0AA9" w:rsidP="008C0AA9">
            <w:pPr>
              <w:rPr>
                <w:rFonts w:eastAsia="Malgun Gothic"/>
                <w:lang w:eastAsia="ko-KR"/>
              </w:rPr>
            </w:pPr>
            <w:r>
              <w:t>Similar to Q8, this can be inferred from, e.g., system information. See [17].</w:t>
            </w:r>
          </w:p>
        </w:tc>
      </w:tr>
    </w:tbl>
    <w:p w14:paraId="7B8D8576" w14:textId="77777777" w:rsidR="00C14906" w:rsidRDefault="00C14906" w:rsidP="00C14906">
      <w:pPr>
        <w:pStyle w:val="Heading2"/>
        <w:rPr>
          <w:rFonts w:eastAsia="SimSun"/>
          <w:lang w:val="en-US" w:eastAsia="zh-CN"/>
        </w:rPr>
      </w:pPr>
      <w:r>
        <w:t>2.</w:t>
      </w:r>
      <w:r w:rsidRPr="00C14906">
        <w:rPr>
          <w:rFonts w:hint="eastAsia"/>
        </w:rPr>
        <w:t>4</w:t>
      </w:r>
      <w:r>
        <w:tab/>
      </w:r>
      <w:r>
        <w:rPr>
          <w:rFonts w:eastAsia="SimSun" w:hint="eastAsia"/>
          <w:lang w:val="en-US" w:eastAsia="zh-CN"/>
        </w:rPr>
        <w:t>Other issues</w:t>
      </w:r>
    </w:p>
    <w:p w14:paraId="7F45F354" w14:textId="77777777" w:rsidR="00C14906" w:rsidRDefault="00C14906" w:rsidP="00C14906">
      <w:pPr>
        <w:rPr>
          <w:rFonts w:eastAsia="SimSun"/>
          <w:lang w:val="en-US" w:eastAsia="zh-CN"/>
        </w:rPr>
      </w:pPr>
      <w:r>
        <w:rPr>
          <w:rFonts w:eastAsia="SimSun"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TableGrid"/>
        <w:tblW w:w="0" w:type="auto"/>
        <w:tblLook w:val="04A0" w:firstRow="1" w:lastRow="0" w:firstColumn="1" w:lastColumn="0" w:noHBand="0" w:noVBand="1"/>
      </w:tblPr>
      <w:tblGrid>
        <w:gridCol w:w="1587"/>
        <w:gridCol w:w="8044"/>
      </w:tblGrid>
      <w:tr w:rsidR="00C14906" w14:paraId="270B533F" w14:textId="77777777" w:rsidTr="00682C82">
        <w:tc>
          <w:tcPr>
            <w:tcW w:w="1587" w:type="dxa"/>
            <w:vAlign w:val="center"/>
          </w:tcPr>
          <w:p w14:paraId="3994DA46" w14:textId="77777777" w:rsidR="00C14906" w:rsidRDefault="00C14906" w:rsidP="00682C82">
            <w:pPr>
              <w:jc w:val="center"/>
              <w:rPr>
                <w:b/>
                <w:bCs/>
                <w:lang w:val="en-US" w:eastAsia="zh-CN"/>
              </w:rPr>
            </w:pPr>
            <w:r>
              <w:rPr>
                <w:rFonts w:hint="eastAsia"/>
                <w:b/>
                <w:bCs/>
                <w:lang w:val="en-US" w:eastAsia="zh-CN"/>
              </w:rPr>
              <w:t>Company</w:t>
            </w:r>
          </w:p>
        </w:tc>
        <w:tc>
          <w:tcPr>
            <w:tcW w:w="8044" w:type="dxa"/>
            <w:vAlign w:val="center"/>
          </w:tcPr>
          <w:p w14:paraId="1E86738B" w14:textId="77777777" w:rsidR="00C14906" w:rsidRDefault="00C14906" w:rsidP="00C14906">
            <w:pPr>
              <w:jc w:val="center"/>
              <w:rPr>
                <w:b/>
                <w:bCs/>
                <w:lang w:val="en-US" w:eastAsia="zh-CN"/>
              </w:rPr>
            </w:pPr>
            <w:r>
              <w:rPr>
                <w:rFonts w:hint="eastAsia"/>
                <w:b/>
                <w:bCs/>
                <w:lang w:val="en-US" w:eastAsia="zh-CN"/>
              </w:rPr>
              <w:t>Issues or comments</w:t>
            </w:r>
          </w:p>
        </w:tc>
      </w:tr>
      <w:tr w:rsidR="00C14906" w14:paraId="090881F9" w14:textId="77777777" w:rsidTr="00682C82">
        <w:tc>
          <w:tcPr>
            <w:tcW w:w="1587" w:type="dxa"/>
          </w:tcPr>
          <w:p w14:paraId="788550C1" w14:textId="77777777" w:rsidR="00C14906" w:rsidRDefault="00C3485F" w:rsidP="00682C82">
            <w:r>
              <w:t>Samsung</w:t>
            </w:r>
          </w:p>
        </w:tc>
        <w:tc>
          <w:tcPr>
            <w:tcW w:w="8044" w:type="dxa"/>
          </w:tcPr>
          <w:p w14:paraId="2D77F726" w14:textId="77777777" w:rsidR="00C14906" w:rsidRDefault="00C3485F" w:rsidP="00682C82">
            <w:r>
              <w:t>We suggest that RAN2 discuss the following topics.</w:t>
            </w:r>
          </w:p>
          <w:p w14:paraId="6E512A2B" w14:textId="77777777" w:rsidR="00C3485F" w:rsidRDefault="00C3485F" w:rsidP="00682C82">
            <w:r>
              <w:t>1. Efficient neighbor search.</w:t>
            </w:r>
            <w:r w:rsidR="007528B5">
              <w:t xml:space="preserve"> There are huge opportunities for the UE to save power by not searching for neighbors at all when the UE is in the Inner Area (IA) of a cell. </w:t>
            </w:r>
            <w:r w:rsidR="00E73B8A">
              <w:t xml:space="preserve">The UE should look for neighbors only when it is outside the IA for Earth-fixed and Earth-moving beams. For quasi-Earth-fixed beams, timer can be used as part of a combined criterion for neighbor search. </w:t>
            </w:r>
            <w:r w:rsidR="007528B5">
              <w:t>It is possible to define the IA of a cell using quantities such as</w:t>
            </w:r>
            <w:r w:rsidR="00E73B8A">
              <w:t xml:space="preserve"> RSRP, </w:t>
            </w:r>
            <w:r w:rsidR="007528B5">
              <w:t xml:space="preserve">the UE’s relative location in the </w:t>
            </w:r>
            <w:r w:rsidR="007528B5">
              <w:lastRenderedPageBreak/>
              <w:t>cell</w:t>
            </w:r>
            <w:r w:rsidR="00E73B8A">
              <w:t>,</w:t>
            </w:r>
            <w:r w:rsidR="007528B5">
              <w:t xml:space="preserve"> and time (e.g., time since last cell reselection and remaining serving time of the current cell</w:t>
            </w:r>
            <w:r w:rsidR="00E73B8A">
              <w:t xml:space="preserve"> for quasi-Earth-fixed beams</w:t>
            </w:r>
            <w:r w:rsidR="007528B5">
              <w:t xml:space="preserve">). </w:t>
            </w:r>
          </w:p>
          <w:p w14:paraId="3ACBAAC2" w14:textId="77777777" w:rsidR="00C3485F" w:rsidRDefault="00C3485F" w:rsidP="00682C82">
            <w:r>
              <w:t>2. Satellite-movement based offset for cell selection/reselection.</w:t>
            </w:r>
            <w:r w:rsidR="007528B5">
              <w:t xml:space="preserve"> Some companies had suggested the use of the knowledge of the satellite movement to prioritize/de-prioritize selection of a given neighbor cell. We suggest that RAN2 consider adding a satellite movement-based offset so that an outgoing cell is not preferred and an incoming cell is preferred. Indeed, for an Earth-moving beam case, if the satellite is moving from East to West, even the highest-speed UE cannot move into a cell that is West of the currently serving cell.</w:t>
            </w:r>
            <w:r w:rsidR="00027B7D">
              <w:t xml:space="preserve"> The neighbor cell rank can be calculated by considering the satellite movement-based offset.</w:t>
            </w:r>
          </w:p>
          <w:p w14:paraId="3262A720" w14:textId="77777777" w:rsidR="001D2F9C" w:rsidRDefault="00061EEA" w:rsidP="00E45BCF">
            <w:r>
              <w:t>3</w:t>
            </w:r>
            <w:r w:rsidR="001D2F9C">
              <w:t xml:space="preserve">. </w:t>
            </w:r>
            <w:r w:rsidR="001D2F9C" w:rsidRPr="001D2F9C">
              <w:t>s-IntraSearchP</w:t>
            </w:r>
            <w:r w:rsidR="001D2F9C">
              <w:t>. A UE may not search for a neighbor when the serving cell RSRP meets the s-IntraSearchP criterion. This can pose a challenge in qu</w:t>
            </w:r>
            <w:r w:rsidR="00E45BCF">
              <w:t>a</w:t>
            </w:r>
            <w:r w:rsidR="001D2F9C">
              <w:t>si-Earth-fixed cells</w:t>
            </w:r>
            <w:r w:rsidR="002526F9">
              <w:t xml:space="preserve"> where</w:t>
            </w:r>
            <w:r w:rsidR="001D2F9C">
              <w:t xml:space="preserve"> many UEs around the cell center and in the middle of the cell would have strong RSRPs and </w:t>
            </w:r>
            <w:r w:rsidR="002526F9">
              <w:t>hence such</w:t>
            </w:r>
            <w:r w:rsidR="001D2F9C">
              <w:t xml:space="preserve"> UE</w:t>
            </w:r>
            <w:r w:rsidR="002526F9">
              <w:t>s</w:t>
            </w:r>
            <w:r w:rsidR="001D2F9C">
              <w:t xml:space="preserve"> may not search for incoming neighbor cells.</w:t>
            </w:r>
            <w:r w:rsidR="00E45BCF">
              <w:t xml:space="preserve"> Hence, we suggest that RAN2 consider disabling s-IntraSearchP for an NTN</w:t>
            </w:r>
            <w:r w:rsidR="002526F9">
              <w:t xml:space="preserve">, </w:t>
            </w:r>
            <w:r w:rsidR="00E45BCF">
              <w:t>especially for quasi-Earth-fixe</w:t>
            </w:r>
            <w:r w:rsidR="002526F9">
              <w:t>d beams</w:t>
            </w:r>
            <w:r w:rsidR="00E45BCF">
              <w:t>.</w:t>
            </w:r>
          </w:p>
          <w:p w14:paraId="0DB23784" w14:textId="77777777" w:rsidR="00447449" w:rsidRDefault="00061EEA" w:rsidP="00E45BCF">
            <w:r>
              <w:t>4</w:t>
            </w:r>
            <w:r w:rsidR="005A3C1A">
              <w:t>. SIB-based cell change. The serving cell can send a SIB-based cell change order to an incoming cell in case of quasi-Earth-fixed beams.</w:t>
            </w:r>
          </w:p>
        </w:tc>
      </w:tr>
      <w:tr w:rsidR="00C14906" w14:paraId="606FBAF9" w14:textId="77777777" w:rsidTr="00682C82">
        <w:tc>
          <w:tcPr>
            <w:tcW w:w="1587" w:type="dxa"/>
          </w:tcPr>
          <w:p w14:paraId="266ED7B8" w14:textId="77777777" w:rsidR="00C14906" w:rsidRDefault="00C14906" w:rsidP="00682C82"/>
        </w:tc>
        <w:tc>
          <w:tcPr>
            <w:tcW w:w="8044" w:type="dxa"/>
          </w:tcPr>
          <w:p w14:paraId="05567268" w14:textId="77777777" w:rsidR="00C14906" w:rsidRDefault="00C14906" w:rsidP="00682C82"/>
        </w:tc>
      </w:tr>
      <w:tr w:rsidR="00C14906" w14:paraId="278190C7" w14:textId="77777777" w:rsidTr="00682C82">
        <w:tc>
          <w:tcPr>
            <w:tcW w:w="1587" w:type="dxa"/>
          </w:tcPr>
          <w:p w14:paraId="3964CF54" w14:textId="77777777" w:rsidR="00C14906" w:rsidRDefault="00C14906" w:rsidP="00682C82"/>
        </w:tc>
        <w:tc>
          <w:tcPr>
            <w:tcW w:w="8044" w:type="dxa"/>
          </w:tcPr>
          <w:p w14:paraId="6B72A06E" w14:textId="77777777" w:rsidR="00C14906" w:rsidRDefault="00C14906" w:rsidP="00682C82"/>
        </w:tc>
      </w:tr>
      <w:tr w:rsidR="00C14906" w14:paraId="054AE37F" w14:textId="77777777" w:rsidTr="00682C82">
        <w:tc>
          <w:tcPr>
            <w:tcW w:w="1587" w:type="dxa"/>
          </w:tcPr>
          <w:p w14:paraId="309BDCAA" w14:textId="77777777" w:rsidR="00C14906" w:rsidRDefault="00C14906" w:rsidP="00682C82"/>
        </w:tc>
        <w:tc>
          <w:tcPr>
            <w:tcW w:w="8044" w:type="dxa"/>
          </w:tcPr>
          <w:p w14:paraId="666D2C57" w14:textId="77777777" w:rsidR="00C14906" w:rsidRDefault="00C14906" w:rsidP="00682C82"/>
        </w:tc>
      </w:tr>
      <w:tr w:rsidR="00C14906" w14:paraId="244393C7" w14:textId="77777777" w:rsidTr="00682C82">
        <w:tc>
          <w:tcPr>
            <w:tcW w:w="1587" w:type="dxa"/>
          </w:tcPr>
          <w:p w14:paraId="2506231B" w14:textId="77777777" w:rsidR="00C14906" w:rsidRDefault="00C14906" w:rsidP="00682C82"/>
        </w:tc>
        <w:tc>
          <w:tcPr>
            <w:tcW w:w="8044" w:type="dxa"/>
          </w:tcPr>
          <w:p w14:paraId="777D7D79" w14:textId="77777777" w:rsidR="00C14906" w:rsidRDefault="00C14906" w:rsidP="00682C82"/>
        </w:tc>
      </w:tr>
      <w:tr w:rsidR="00C14906" w14:paraId="46D6D680" w14:textId="77777777" w:rsidTr="00682C82">
        <w:tc>
          <w:tcPr>
            <w:tcW w:w="1587" w:type="dxa"/>
          </w:tcPr>
          <w:p w14:paraId="4F8906D8" w14:textId="77777777" w:rsidR="00C14906" w:rsidRDefault="00C14906" w:rsidP="00682C82"/>
        </w:tc>
        <w:tc>
          <w:tcPr>
            <w:tcW w:w="8044" w:type="dxa"/>
          </w:tcPr>
          <w:p w14:paraId="56D8663B" w14:textId="77777777" w:rsidR="00C14906" w:rsidRDefault="00C14906" w:rsidP="00682C82"/>
        </w:tc>
      </w:tr>
    </w:tbl>
    <w:p w14:paraId="3AEFCA03" w14:textId="77777777" w:rsidR="00B24632" w:rsidRPr="00C14906" w:rsidRDefault="00B24632">
      <w:pPr>
        <w:rPr>
          <w:rFonts w:eastAsia="SimSun"/>
          <w:lang w:val="en-US" w:eastAsia="zh-CN"/>
        </w:rPr>
      </w:pPr>
    </w:p>
    <w:p w14:paraId="1C25A2F1" w14:textId="77777777" w:rsidR="00B24632" w:rsidRDefault="00543A1F">
      <w:pPr>
        <w:pStyle w:val="Heading1"/>
      </w:pPr>
      <w:r>
        <w:t>3</w:t>
      </w:r>
      <w:r>
        <w:tab/>
        <w:t>Conclusions</w:t>
      </w:r>
    </w:p>
    <w:p w14:paraId="6AE8C6D3" w14:textId="77777777" w:rsidR="00B24632" w:rsidRDefault="00543A1F">
      <w:r>
        <w:t>Based on the views expressed in the previous sections, we propose the following:</w:t>
      </w:r>
    </w:p>
    <w:p w14:paraId="7F206D3B" w14:textId="77777777" w:rsidR="00B24632" w:rsidRDefault="00543A1F">
      <w:pPr>
        <w:rPr>
          <w:rFonts w:eastAsia="Microsoft YaHei"/>
          <w:highlight w:val="yellow"/>
          <w:u w:val="single"/>
        </w:rPr>
      </w:pPr>
      <w:bookmarkStart w:id="54" w:name="_Hlk63108774"/>
      <w:r>
        <w:rPr>
          <w:rFonts w:eastAsia="Microsoft YaHei"/>
          <w:i/>
          <w:iCs/>
          <w:highlight w:val="yellow"/>
          <w:u w:val="single"/>
          <w:lang w:val="en-US" w:eastAsia="zh-CN"/>
        </w:rPr>
        <w:t>To be added</w:t>
      </w:r>
    </w:p>
    <w:bookmarkEnd w:id="54"/>
    <w:p w14:paraId="1A0B75E2" w14:textId="77777777" w:rsidR="00B24632" w:rsidRDefault="00543A1F">
      <w:pPr>
        <w:pStyle w:val="Heading1"/>
      </w:pPr>
      <w:r>
        <w:t>4</w:t>
      </w:r>
      <w:r>
        <w:tab/>
        <w:t xml:space="preserve">List of referenced documents </w:t>
      </w:r>
    </w:p>
    <w:p w14:paraId="44B625E9" w14:textId="77777777" w:rsidR="00B24632" w:rsidRDefault="00543A1F">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t>NR_NTN_solutions-Core</w:t>
      </w:r>
    </w:p>
    <w:p w14:paraId="1AD92813" w14:textId="77777777" w:rsidR="00B24632" w:rsidRDefault="00543A1F">
      <w:pPr>
        <w:pStyle w:val="B1"/>
      </w:pPr>
      <w:r>
        <w:rPr>
          <w:rFonts w:eastAsia="SimSun" w:hint="eastAsia"/>
          <w:lang w:val="en-US" w:eastAsia="zh-CN"/>
        </w:rPr>
        <w:t xml:space="preserve">[2] </w:t>
      </w:r>
      <w:r>
        <w:rPr>
          <w:rFonts w:hint="eastAsia"/>
        </w:rPr>
        <w:t>R2-2102825</w:t>
      </w:r>
      <w:r>
        <w:rPr>
          <w:rFonts w:hint="eastAsia"/>
        </w:rPr>
        <w:tab/>
        <w:t>On Cell-Reselection in NR-NTN</w:t>
      </w:r>
      <w:r>
        <w:rPr>
          <w:rFonts w:hint="eastAsia"/>
        </w:rPr>
        <w:tab/>
        <w:t>MediaTek Inc.</w:t>
      </w:r>
      <w:r>
        <w:rPr>
          <w:rFonts w:hint="eastAsia"/>
        </w:rPr>
        <w:tab/>
        <w:t>discussion</w:t>
      </w:r>
      <w:r>
        <w:rPr>
          <w:rFonts w:hint="eastAsia"/>
        </w:rPr>
        <w:tab/>
        <w:t>R2-2100260</w:t>
      </w:r>
    </w:p>
    <w:p w14:paraId="17E31EDF" w14:textId="77777777" w:rsidR="00B24632" w:rsidRDefault="00543A1F">
      <w:pPr>
        <w:pStyle w:val="B1"/>
      </w:pPr>
      <w:r>
        <w:rPr>
          <w:rFonts w:eastAsia="SimSun" w:hint="eastAsia"/>
          <w:lang w:val="en-US" w:eastAsia="zh-CN"/>
        </w:rPr>
        <w:t xml:space="preserve">[3] </w:t>
      </w:r>
      <w:r>
        <w:rPr>
          <w:rFonts w:hint="eastAsia"/>
        </w:rPr>
        <w:t>R2-2102826</w:t>
      </w:r>
      <w:r>
        <w:rPr>
          <w:rFonts w:hint="eastAsia"/>
        </w:rPr>
        <w:tab/>
        <w:t>On Soft-switch based Tracking Area Updates in NR-NTN</w:t>
      </w:r>
      <w:r>
        <w:rPr>
          <w:rFonts w:hint="eastAsia"/>
        </w:rPr>
        <w:tab/>
        <w:t>MediaTek Inc.</w:t>
      </w:r>
      <w:r>
        <w:rPr>
          <w:rFonts w:hint="eastAsia"/>
        </w:rPr>
        <w:tab/>
        <w:t>discussion</w:t>
      </w:r>
    </w:p>
    <w:p w14:paraId="7F240CCD" w14:textId="77777777" w:rsidR="00B24632" w:rsidRDefault="00543A1F">
      <w:pPr>
        <w:pStyle w:val="B1"/>
      </w:pPr>
      <w:r>
        <w:rPr>
          <w:rFonts w:eastAsia="SimSun" w:hint="eastAsia"/>
          <w:lang w:val="en-US" w:eastAsia="zh-CN"/>
        </w:rPr>
        <w:t>[4]</w:t>
      </w:r>
      <w:r>
        <w:rPr>
          <w:rFonts w:eastAsia="SimSun"/>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14:paraId="250C12BB" w14:textId="77777777" w:rsidR="00B24632" w:rsidRDefault="00543A1F">
      <w:pPr>
        <w:pStyle w:val="B1"/>
      </w:pPr>
      <w:r>
        <w:rPr>
          <w:rFonts w:eastAsia="SimSun" w:hint="eastAsia"/>
          <w:lang w:val="en-US" w:eastAsia="zh-CN"/>
        </w:rPr>
        <w:t>[5]</w:t>
      </w:r>
      <w:r>
        <w:rPr>
          <w:rFonts w:eastAsia="SimSun"/>
          <w:lang w:val="en-US" w:eastAsia="zh-CN"/>
        </w:rPr>
        <w:t xml:space="preserve"> </w:t>
      </w:r>
      <w:r>
        <w:rPr>
          <w:rFonts w:hint="eastAsia"/>
        </w:rPr>
        <w:t>R2-2103077</w:t>
      </w:r>
      <w:r>
        <w:rPr>
          <w:rFonts w:hint="eastAsia"/>
        </w:rPr>
        <w:tab/>
        <w:t xml:space="preserve">Cell Reselection, System Information, and Paging Enhancements for an NTN  </w:t>
      </w:r>
      <w:r>
        <w:rPr>
          <w:rFonts w:hint="eastAsia"/>
        </w:rPr>
        <w:tab/>
        <w:t>Samsung Research America</w:t>
      </w:r>
      <w:r>
        <w:rPr>
          <w:rFonts w:hint="eastAsia"/>
        </w:rPr>
        <w:tab/>
        <w:t>discussion</w:t>
      </w:r>
    </w:p>
    <w:p w14:paraId="5B3745F5" w14:textId="77777777" w:rsidR="00B24632" w:rsidRDefault="00543A1F">
      <w:pPr>
        <w:pStyle w:val="B1"/>
      </w:pPr>
      <w:r>
        <w:rPr>
          <w:rFonts w:eastAsia="SimSun" w:hint="eastAsia"/>
          <w:lang w:val="en-US" w:eastAsia="zh-CN"/>
        </w:rPr>
        <w:t>[6]</w:t>
      </w:r>
      <w:r>
        <w:rPr>
          <w:rFonts w:eastAsia="SimSun"/>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14:paraId="7283A06B" w14:textId="77777777" w:rsidR="00B24632" w:rsidRDefault="00543A1F">
      <w:pPr>
        <w:pStyle w:val="B1"/>
      </w:pPr>
      <w:r>
        <w:rPr>
          <w:rFonts w:eastAsia="SimSun" w:hint="eastAsia"/>
          <w:lang w:val="en-US" w:eastAsia="zh-CN"/>
        </w:rPr>
        <w:t>[7]</w:t>
      </w:r>
      <w:r>
        <w:rPr>
          <w:rFonts w:eastAsia="SimSun"/>
          <w:lang w:val="en-US" w:eastAsia="zh-CN"/>
        </w:rPr>
        <w:t xml:space="preserve"> </w:t>
      </w:r>
      <w:r>
        <w:rPr>
          <w:rFonts w:hint="eastAsia"/>
        </w:rPr>
        <w:t>R2-2103245</w:t>
      </w:r>
      <w:r>
        <w:rPr>
          <w:rFonts w:hint="eastAsia"/>
        </w:rPr>
        <w:tab/>
        <w:t>Issues on cell selection and reselection in NTN</w:t>
      </w:r>
      <w:r>
        <w:rPr>
          <w:rFonts w:hint="eastAsia"/>
        </w:rPr>
        <w:tab/>
        <w:t>Spreadtrum Communications</w:t>
      </w:r>
      <w:r>
        <w:rPr>
          <w:rFonts w:hint="eastAsia"/>
        </w:rPr>
        <w:tab/>
        <w:t>discussion</w:t>
      </w:r>
      <w:r>
        <w:rPr>
          <w:rFonts w:hint="eastAsia"/>
        </w:rPr>
        <w:tab/>
        <w:t>Rel-17</w:t>
      </w:r>
      <w:r>
        <w:rPr>
          <w:rFonts w:hint="eastAsia"/>
        </w:rPr>
        <w:tab/>
        <w:t>NR_NTN_solutions-Core</w:t>
      </w:r>
    </w:p>
    <w:p w14:paraId="3EAE0F99" w14:textId="77777777" w:rsidR="00B24632" w:rsidRDefault="00543A1F">
      <w:pPr>
        <w:pStyle w:val="B1"/>
      </w:pPr>
      <w:r>
        <w:rPr>
          <w:rFonts w:eastAsia="SimSun" w:hint="eastAsia"/>
          <w:lang w:val="en-US" w:eastAsia="zh-CN"/>
        </w:rPr>
        <w:t>[8]</w:t>
      </w:r>
      <w:r>
        <w:rPr>
          <w:rFonts w:eastAsia="SimSun"/>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14:paraId="36993B9F" w14:textId="77777777" w:rsidR="00B24632" w:rsidRDefault="00543A1F">
      <w:pPr>
        <w:pStyle w:val="B1"/>
      </w:pPr>
      <w:r>
        <w:rPr>
          <w:rFonts w:eastAsia="SimSun" w:hint="eastAsia"/>
          <w:lang w:val="en-US" w:eastAsia="zh-CN"/>
        </w:rPr>
        <w:lastRenderedPageBreak/>
        <w:t>[9]</w:t>
      </w:r>
      <w:r>
        <w:rPr>
          <w:rFonts w:eastAsia="SimSun"/>
          <w:lang w:val="en-US" w:eastAsia="zh-CN"/>
        </w:rPr>
        <w:t xml:space="preserve"> </w:t>
      </w:r>
      <w:r>
        <w:rPr>
          <w:rFonts w:hint="eastAsia"/>
        </w:rPr>
        <w:t>R2-2103461</w:t>
      </w:r>
      <w:r>
        <w:rPr>
          <w:rFonts w:hint="eastAsia"/>
        </w:rPr>
        <w:tab/>
        <w:t>PLMN separation for NTN &amp; TN</w:t>
      </w:r>
      <w:r>
        <w:rPr>
          <w:rFonts w:hint="eastAsia"/>
        </w:rPr>
        <w:tab/>
        <w:t>ASUSTeK</w:t>
      </w:r>
      <w:r>
        <w:rPr>
          <w:rFonts w:hint="eastAsia"/>
        </w:rPr>
        <w:tab/>
        <w:t>discussion</w:t>
      </w:r>
      <w:r>
        <w:rPr>
          <w:rFonts w:hint="eastAsia"/>
        </w:rPr>
        <w:tab/>
        <w:t>Rel-17</w:t>
      </w:r>
      <w:r>
        <w:rPr>
          <w:rFonts w:hint="eastAsia"/>
        </w:rPr>
        <w:tab/>
        <w:t>NR_NTN_solutions-Core</w:t>
      </w:r>
      <w:r>
        <w:rPr>
          <w:rFonts w:hint="eastAsia"/>
        </w:rPr>
        <w:tab/>
        <w:t>R2-2101755</w:t>
      </w:r>
    </w:p>
    <w:p w14:paraId="2F9110D7" w14:textId="77777777" w:rsidR="00B24632" w:rsidRDefault="00543A1F">
      <w:pPr>
        <w:pStyle w:val="B1"/>
      </w:pPr>
      <w:r>
        <w:rPr>
          <w:rFonts w:eastAsia="SimSun" w:hint="eastAsia"/>
          <w:lang w:val="en-US" w:eastAsia="zh-CN"/>
        </w:rPr>
        <w:t>[10]</w:t>
      </w:r>
      <w:r>
        <w:rPr>
          <w:rFonts w:eastAsia="SimSun"/>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t>NR_NTN_solutions-Core</w:t>
      </w:r>
    </w:p>
    <w:p w14:paraId="6B3FC5EB" w14:textId="77777777" w:rsidR="00B24632" w:rsidRDefault="00543A1F">
      <w:pPr>
        <w:pStyle w:val="B1"/>
      </w:pPr>
      <w:r>
        <w:rPr>
          <w:rFonts w:eastAsia="SimSun" w:hint="eastAsia"/>
          <w:lang w:val="en-US" w:eastAsia="zh-CN"/>
        </w:rPr>
        <w:t>[11]</w:t>
      </w:r>
      <w:r>
        <w:rPr>
          <w:rFonts w:eastAsia="SimSun"/>
          <w:lang w:val="en-US" w:eastAsia="zh-CN"/>
        </w:rPr>
        <w:t xml:space="preserve"> </w:t>
      </w:r>
      <w:r>
        <w:rPr>
          <w:rFonts w:hint="eastAsia"/>
        </w:rPr>
        <w:t>R2-2103631</w:t>
      </w:r>
      <w:r>
        <w:rPr>
          <w:rFonts w:hint="eastAsia"/>
        </w:rPr>
        <w:tab/>
        <w:t>WF for cell reselection in NTN</w:t>
      </w:r>
      <w:r>
        <w:rPr>
          <w:rFonts w:hint="eastAsia"/>
        </w:rPr>
        <w:tab/>
        <w:t>Huawei, HiSilicon, BT Plc, CAICT, China Telecom</w:t>
      </w:r>
      <w:r>
        <w:rPr>
          <w:rFonts w:hint="eastAsia"/>
        </w:rPr>
        <w:tab/>
        <w:t>discussion</w:t>
      </w:r>
      <w:r>
        <w:rPr>
          <w:rFonts w:hint="eastAsia"/>
        </w:rPr>
        <w:tab/>
        <w:t>Rel-17</w:t>
      </w:r>
      <w:r>
        <w:rPr>
          <w:rFonts w:hint="eastAsia"/>
        </w:rPr>
        <w:tab/>
        <w:t>NR_NTN_solutions-Core</w:t>
      </w:r>
    </w:p>
    <w:p w14:paraId="0898C2F5" w14:textId="77777777" w:rsidR="00B24632" w:rsidRDefault="00543A1F">
      <w:pPr>
        <w:pStyle w:val="B1"/>
      </w:pPr>
      <w:r>
        <w:rPr>
          <w:rFonts w:eastAsia="SimSun" w:hint="eastAsia"/>
          <w:lang w:val="en-US" w:eastAsia="zh-CN"/>
        </w:rPr>
        <w:t>[12]</w:t>
      </w:r>
      <w:r>
        <w:rPr>
          <w:rFonts w:eastAsia="SimSun"/>
          <w:lang w:val="en-US" w:eastAsia="zh-CN"/>
        </w:rPr>
        <w:t xml:space="preserve"> </w:t>
      </w:r>
      <w:r>
        <w:rPr>
          <w:rFonts w:hint="eastAsia"/>
        </w:rPr>
        <w:t>R2-2103837</w:t>
      </w:r>
      <w:r>
        <w:rPr>
          <w:rFonts w:hint="eastAsia"/>
        </w:rPr>
        <w:tab/>
        <w:t>Cell Selection And Cell Reselection Solutions for Non Terrestrial Networks</w:t>
      </w:r>
      <w:r>
        <w:rPr>
          <w:rFonts w:hint="eastAsia"/>
        </w:rPr>
        <w:tab/>
        <w:t>Apple, British Telecom</w:t>
      </w:r>
      <w:r>
        <w:rPr>
          <w:rFonts w:hint="eastAsia"/>
        </w:rPr>
        <w:tab/>
        <w:t>discussion</w:t>
      </w:r>
      <w:r>
        <w:rPr>
          <w:rFonts w:hint="eastAsia"/>
        </w:rPr>
        <w:tab/>
        <w:t>NR_NTN_solutions-Core</w:t>
      </w:r>
    </w:p>
    <w:p w14:paraId="677BEAC6" w14:textId="77777777" w:rsidR="00B24632" w:rsidRDefault="00543A1F">
      <w:pPr>
        <w:pStyle w:val="B1"/>
      </w:pPr>
      <w:r>
        <w:rPr>
          <w:rFonts w:eastAsia="SimSun" w:hint="eastAsia"/>
          <w:lang w:val="en-US" w:eastAsia="zh-CN"/>
        </w:rPr>
        <w:t>[13]</w:t>
      </w:r>
      <w:r>
        <w:rPr>
          <w:rFonts w:eastAsia="SimSun"/>
          <w:lang w:val="en-US" w:eastAsia="zh-CN"/>
        </w:rPr>
        <w:t xml:space="preserve"> </w:t>
      </w:r>
      <w:r>
        <w:rPr>
          <w:rFonts w:hint="eastAsia"/>
        </w:rPr>
        <w:t>R2-2103838</w:t>
      </w:r>
      <w:r>
        <w:rPr>
          <w:rFonts w:hint="eastAsia"/>
        </w:rPr>
        <w:tab/>
        <w:t>Considerations on ephemeris database and parameter distribution to UEs in Non Terrestrial Networks</w:t>
      </w:r>
      <w:r>
        <w:rPr>
          <w:rFonts w:hint="eastAsia"/>
        </w:rPr>
        <w:tab/>
        <w:t>Apple</w:t>
      </w:r>
      <w:r>
        <w:rPr>
          <w:rFonts w:hint="eastAsia"/>
        </w:rPr>
        <w:tab/>
        <w:t>discussion</w:t>
      </w:r>
      <w:r>
        <w:rPr>
          <w:rFonts w:hint="eastAsia"/>
        </w:rPr>
        <w:tab/>
        <w:t>NR_NTN_solutions-Core</w:t>
      </w:r>
    </w:p>
    <w:p w14:paraId="17EA897F" w14:textId="77777777" w:rsidR="00B24632" w:rsidRDefault="00543A1F">
      <w:pPr>
        <w:pStyle w:val="B1"/>
      </w:pPr>
      <w:r>
        <w:rPr>
          <w:rFonts w:eastAsia="SimSun" w:hint="eastAsia"/>
          <w:lang w:val="en-US" w:eastAsia="zh-CN"/>
        </w:rPr>
        <w:t>[14]</w:t>
      </w:r>
      <w:r>
        <w:rPr>
          <w:rFonts w:eastAsia="SimSun"/>
          <w:lang w:val="en-US" w:eastAsia="zh-CN"/>
        </w:rPr>
        <w:t xml:space="preserve"> </w:t>
      </w:r>
      <w:r>
        <w:rPr>
          <w:rFonts w:hint="eastAsia"/>
        </w:rPr>
        <w:t>R2-2103965</w:t>
      </w:r>
      <w:r>
        <w:rPr>
          <w:rFonts w:hint="eastAsia"/>
        </w:rPr>
        <w:tab/>
        <w:t>Cell reselection in NTN</w:t>
      </w:r>
      <w:r>
        <w:rPr>
          <w:rFonts w:hint="eastAsia"/>
        </w:rPr>
        <w:tab/>
        <w:t>InterDigital</w:t>
      </w:r>
      <w:r>
        <w:rPr>
          <w:rFonts w:hint="eastAsia"/>
        </w:rPr>
        <w:tab/>
        <w:t>discussion</w:t>
      </w:r>
      <w:r>
        <w:rPr>
          <w:rFonts w:hint="eastAsia"/>
        </w:rPr>
        <w:tab/>
        <w:t>Rel-17</w:t>
      </w:r>
      <w:r>
        <w:rPr>
          <w:rFonts w:hint="eastAsia"/>
        </w:rPr>
        <w:tab/>
        <w:t>NR_NTN_solutions-Core</w:t>
      </w:r>
    </w:p>
    <w:p w14:paraId="1BA97F44" w14:textId="77777777" w:rsidR="00B24632" w:rsidRDefault="00543A1F">
      <w:pPr>
        <w:pStyle w:val="B1"/>
      </w:pPr>
      <w:r>
        <w:rPr>
          <w:rFonts w:eastAsia="SimSun" w:hint="eastAsia"/>
          <w:lang w:val="en-US" w:eastAsia="zh-CN"/>
        </w:rPr>
        <w:t>[15]</w:t>
      </w:r>
      <w:r>
        <w:rPr>
          <w:rFonts w:eastAsia="SimSun"/>
          <w:lang w:val="en-US" w:eastAsia="zh-CN"/>
        </w:rPr>
        <w:t xml:space="preserve"> </w:t>
      </w:r>
      <w:r>
        <w:rPr>
          <w:rFonts w:hint="eastAsia"/>
        </w:rPr>
        <w:t>R2-2103966</w:t>
      </w:r>
      <w:r>
        <w:rPr>
          <w:rFonts w:hint="eastAsia"/>
        </w:rPr>
        <w:tab/>
        <w:t>Ephemeris in NTN</w:t>
      </w:r>
      <w:r>
        <w:rPr>
          <w:rFonts w:hint="eastAsia"/>
        </w:rPr>
        <w:tab/>
        <w:t>InterDigital</w:t>
      </w:r>
      <w:r>
        <w:rPr>
          <w:rFonts w:hint="eastAsia"/>
        </w:rPr>
        <w:tab/>
        <w:t>discussion</w:t>
      </w:r>
      <w:r>
        <w:rPr>
          <w:rFonts w:hint="eastAsia"/>
        </w:rPr>
        <w:tab/>
        <w:t>Rel-17</w:t>
      </w:r>
      <w:r>
        <w:rPr>
          <w:rFonts w:hint="eastAsia"/>
        </w:rPr>
        <w:tab/>
        <w:t>NR_NTN_solutions-Core</w:t>
      </w:r>
    </w:p>
    <w:p w14:paraId="50841B09" w14:textId="77777777" w:rsidR="00B24632" w:rsidRDefault="00543A1F">
      <w:pPr>
        <w:pStyle w:val="B1"/>
      </w:pPr>
      <w:r>
        <w:rPr>
          <w:rFonts w:eastAsia="SimSun" w:hint="eastAsia"/>
          <w:lang w:val="en-US" w:eastAsia="zh-CN"/>
        </w:rPr>
        <w:t>[16]</w:t>
      </w:r>
      <w:r>
        <w:rPr>
          <w:rFonts w:eastAsia="SimSun"/>
          <w:lang w:val="en-US" w:eastAsia="zh-CN"/>
        </w:rPr>
        <w:t xml:space="preserve"> </w:t>
      </w:r>
      <w:r>
        <w:rPr>
          <w:rFonts w:hint="eastAsia"/>
        </w:rPr>
        <w:t>R2-2104066</w:t>
      </w:r>
      <w:r>
        <w:rPr>
          <w:rFonts w:hint="eastAsia"/>
        </w:rPr>
        <w:tab/>
        <w:t>Further consideration on cell selection and reselection in NTN</w:t>
      </w:r>
      <w:r>
        <w:rPr>
          <w:rFonts w:hint="eastAsia"/>
        </w:rPr>
        <w:tab/>
        <w:t>ZTE corporation, Sanechips</w:t>
      </w:r>
      <w:r>
        <w:rPr>
          <w:rFonts w:hint="eastAsia"/>
        </w:rPr>
        <w:tab/>
        <w:t>discussion</w:t>
      </w:r>
      <w:r>
        <w:rPr>
          <w:rFonts w:hint="eastAsia"/>
        </w:rPr>
        <w:tab/>
        <w:t>Rel-17</w:t>
      </w:r>
      <w:r>
        <w:rPr>
          <w:rFonts w:hint="eastAsia"/>
        </w:rPr>
        <w:tab/>
        <w:t>NR_NTN_solutions-Core</w:t>
      </w:r>
    </w:p>
    <w:p w14:paraId="770DFF1C" w14:textId="77777777" w:rsidR="00B24632" w:rsidRDefault="00543A1F">
      <w:pPr>
        <w:pStyle w:val="B1"/>
      </w:pPr>
      <w:r>
        <w:rPr>
          <w:rFonts w:eastAsia="SimSun" w:hint="eastAsia"/>
          <w:lang w:val="en-US" w:eastAsia="zh-CN"/>
        </w:rPr>
        <w:t>[17]</w:t>
      </w:r>
      <w:r>
        <w:rPr>
          <w:rFonts w:eastAsia="SimSun"/>
          <w:lang w:val="en-US" w:eastAsia="zh-CN"/>
        </w:rPr>
        <w:t xml:space="preserve"> </w:t>
      </w:r>
      <w:r>
        <w:rPr>
          <w:rFonts w:hint="eastAsia"/>
        </w:rPr>
        <w:t>R2-2104147</w:t>
      </w:r>
      <w:r>
        <w:rPr>
          <w:rFonts w:hint="eastAsia"/>
        </w:rPr>
        <w:tab/>
        <w:t xml:space="preserve">NTN indication and idle mode enhancements </w:t>
      </w:r>
      <w:r>
        <w:rPr>
          <w:rFonts w:hint="eastAsia"/>
        </w:rPr>
        <w:tab/>
        <w:t>Convida Wireless</w:t>
      </w:r>
      <w:r>
        <w:rPr>
          <w:rFonts w:hint="eastAsia"/>
        </w:rPr>
        <w:tab/>
        <w:t>discussion</w:t>
      </w:r>
    </w:p>
    <w:p w14:paraId="6F00C304" w14:textId="77777777" w:rsidR="00B24632" w:rsidRDefault="00543A1F">
      <w:pPr>
        <w:pStyle w:val="B1"/>
      </w:pPr>
      <w:r>
        <w:rPr>
          <w:rFonts w:eastAsia="SimSun" w:hint="eastAsia"/>
          <w:lang w:val="en-US" w:eastAsia="zh-CN"/>
        </w:rPr>
        <w:t>[18]</w:t>
      </w:r>
      <w:r>
        <w:rPr>
          <w:rFonts w:eastAsia="SimSun"/>
          <w:lang w:val="en-US" w:eastAsia="zh-CN"/>
        </w:rPr>
        <w:t xml:space="preserve"> </w:t>
      </w:r>
      <w:r>
        <w:rPr>
          <w:rFonts w:hint="eastAsia"/>
        </w:rPr>
        <w:t>R2-2104149</w:t>
      </w:r>
      <w:r>
        <w:rPr>
          <w:rFonts w:hint="eastAsia"/>
        </w:rPr>
        <w:tab/>
        <w:t>NTN Cell (re)selection and idle mode enhancements</w:t>
      </w:r>
      <w:r>
        <w:rPr>
          <w:rFonts w:hint="eastAsia"/>
        </w:rPr>
        <w:tab/>
        <w:t>Convida Wireless</w:t>
      </w:r>
      <w:r>
        <w:rPr>
          <w:rFonts w:hint="eastAsia"/>
        </w:rPr>
        <w:tab/>
        <w:t>discussion</w:t>
      </w:r>
    </w:p>
    <w:p w14:paraId="0B465563" w14:textId="77777777" w:rsidR="00B24632" w:rsidRDefault="00543A1F">
      <w:pPr>
        <w:pStyle w:val="B1"/>
      </w:pPr>
      <w:r>
        <w:rPr>
          <w:rFonts w:eastAsia="SimSun" w:hint="eastAsia"/>
          <w:lang w:val="en-US" w:eastAsia="zh-CN"/>
        </w:rPr>
        <w:t>[19]</w:t>
      </w:r>
      <w:r>
        <w:rPr>
          <w:rFonts w:eastAsia="SimSun"/>
          <w:lang w:val="en-US" w:eastAsia="zh-CN"/>
        </w:rPr>
        <w:t xml:space="preserve"> </w:t>
      </w:r>
      <w:r>
        <w:rPr>
          <w:rFonts w:hint="eastAsia"/>
        </w:rPr>
        <w:t>R2-2104210</w:t>
      </w:r>
      <w:r>
        <w:rPr>
          <w:rFonts w:hint="eastAsia"/>
        </w:rPr>
        <w:tab/>
        <w:t>Understanding on the newly introduced Access Technology identifier for NTN</w:t>
      </w:r>
      <w:r>
        <w:rPr>
          <w:rFonts w:hint="eastAsia"/>
        </w:rPr>
        <w:tab/>
        <w:t>ZTE corporation, Sanechips</w:t>
      </w:r>
      <w:r>
        <w:rPr>
          <w:rFonts w:hint="eastAsia"/>
        </w:rPr>
        <w:tab/>
        <w:t>discussion</w:t>
      </w:r>
      <w:r>
        <w:rPr>
          <w:rFonts w:hint="eastAsia"/>
        </w:rPr>
        <w:tab/>
        <w:t>Rel-17</w:t>
      </w:r>
      <w:r>
        <w:rPr>
          <w:rFonts w:hint="eastAsia"/>
        </w:rPr>
        <w:tab/>
        <w:t>NR_NTN_solutions-Core</w:t>
      </w:r>
    </w:p>
    <w:p w14:paraId="24465DDB" w14:textId="77777777" w:rsidR="00B24632" w:rsidRDefault="00543A1F">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24632" w14:paraId="6BC3F5BD" w14:textId="77777777">
        <w:trPr>
          <w:jc w:val="center"/>
        </w:trPr>
        <w:tc>
          <w:tcPr>
            <w:tcW w:w="1980" w:type="dxa"/>
            <w:shd w:val="clear" w:color="auto" w:fill="BFBFBF"/>
            <w:tcMar>
              <w:top w:w="0" w:type="dxa"/>
              <w:left w:w="108" w:type="dxa"/>
              <w:bottom w:w="0" w:type="dxa"/>
              <w:right w:w="108" w:type="dxa"/>
            </w:tcMar>
            <w:vAlign w:val="center"/>
          </w:tcPr>
          <w:p w14:paraId="3A8B5873" w14:textId="77777777" w:rsidR="00B24632" w:rsidRDefault="00543A1F">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0ECD0EF8" w14:textId="77777777" w:rsidR="00B24632" w:rsidRDefault="00543A1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24632" w14:paraId="00490335" w14:textId="77777777">
        <w:trPr>
          <w:jc w:val="center"/>
        </w:trPr>
        <w:tc>
          <w:tcPr>
            <w:tcW w:w="1980" w:type="dxa"/>
            <w:tcMar>
              <w:top w:w="0" w:type="dxa"/>
              <w:left w:w="108" w:type="dxa"/>
              <w:bottom w:w="0" w:type="dxa"/>
              <w:right w:w="108" w:type="dxa"/>
            </w:tcMar>
            <w:vAlign w:val="center"/>
          </w:tcPr>
          <w:p w14:paraId="57B755F6" w14:textId="77777777" w:rsidR="00B24632" w:rsidRDefault="00B875EB">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14:paraId="2F69936A" w14:textId="77777777" w:rsidR="00B24632" w:rsidRPr="008939FE" w:rsidRDefault="00B875EB">
            <w:pPr>
              <w:spacing w:after="0"/>
              <w:jc w:val="center"/>
              <w:rPr>
                <w:rFonts w:ascii="Calibri" w:eastAsia="Calibri" w:hAnsi="Calibri" w:cs="Calibri"/>
                <w:sz w:val="22"/>
                <w:szCs w:val="22"/>
                <w:lang w:val="en-US"/>
              </w:rPr>
            </w:pPr>
            <w:r w:rsidRPr="008939FE">
              <w:rPr>
                <w:rFonts w:ascii="Calibri" w:eastAsia="Calibri" w:hAnsi="Calibri" w:cs="Calibri"/>
                <w:sz w:val="22"/>
                <w:szCs w:val="22"/>
                <w:lang w:val="en-US"/>
              </w:rPr>
              <w:t>Nishith Tripathi (nishith.t@samsung.com)</w:t>
            </w:r>
          </w:p>
        </w:tc>
      </w:tr>
      <w:tr w:rsidR="00B24632" w14:paraId="42B11BBB" w14:textId="77777777">
        <w:trPr>
          <w:jc w:val="center"/>
        </w:trPr>
        <w:tc>
          <w:tcPr>
            <w:tcW w:w="1980" w:type="dxa"/>
            <w:tcMar>
              <w:top w:w="0" w:type="dxa"/>
              <w:left w:w="108" w:type="dxa"/>
              <w:bottom w:w="0" w:type="dxa"/>
              <w:right w:w="108" w:type="dxa"/>
            </w:tcMar>
            <w:vAlign w:val="center"/>
          </w:tcPr>
          <w:p w14:paraId="0C0CB67D" w14:textId="5816062A" w:rsidR="00B24632" w:rsidRPr="008939FE" w:rsidRDefault="00015ADB">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O</w:t>
            </w:r>
            <w:r>
              <w:rPr>
                <w:rFonts w:ascii="Calibri" w:eastAsiaTheme="minorEastAsia" w:hAnsi="Calibri" w:cs="Calibri"/>
                <w:lang w:val="en-US" w:eastAsia="zh-CN"/>
              </w:rPr>
              <w:t>PPO</w:t>
            </w:r>
          </w:p>
        </w:tc>
        <w:tc>
          <w:tcPr>
            <w:tcW w:w="6373" w:type="dxa"/>
            <w:tcMar>
              <w:top w:w="0" w:type="dxa"/>
              <w:left w:w="108" w:type="dxa"/>
              <w:bottom w:w="0" w:type="dxa"/>
              <w:right w:w="108" w:type="dxa"/>
            </w:tcMar>
          </w:tcPr>
          <w:p w14:paraId="5EC18FA8" w14:textId="0D8D1BD5" w:rsidR="00B24632" w:rsidRPr="008939FE" w:rsidRDefault="00015ADB">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H</w:t>
            </w:r>
            <w:r>
              <w:rPr>
                <w:rFonts w:ascii="Calibri" w:eastAsiaTheme="minorEastAsia" w:hAnsi="Calibri" w:cs="Calibri"/>
                <w:sz w:val="22"/>
                <w:szCs w:val="22"/>
                <w:lang w:val="en-US" w:eastAsia="zh-CN"/>
              </w:rPr>
              <w:t>aitao Li (lihaitao@oppo.com)</w:t>
            </w:r>
          </w:p>
        </w:tc>
      </w:tr>
      <w:tr w:rsidR="00B24632" w14:paraId="269EFEE0" w14:textId="77777777">
        <w:trPr>
          <w:jc w:val="center"/>
        </w:trPr>
        <w:tc>
          <w:tcPr>
            <w:tcW w:w="1980" w:type="dxa"/>
            <w:tcMar>
              <w:top w:w="0" w:type="dxa"/>
              <w:left w:w="108" w:type="dxa"/>
              <w:bottom w:w="0" w:type="dxa"/>
              <w:right w:w="108" w:type="dxa"/>
            </w:tcMar>
            <w:vAlign w:val="center"/>
          </w:tcPr>
          <w:p w14:paraId="1F819B38" w14:textId="58A10253" w:rsidR="00B24632" w:rsidRPr="00DB4707" w:rsidRDefault="00DB4707">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CATT</w:t>
            </w:r>
          </w:p>
        </w:tc>
        <w:tc>
          <w:tcPr>
            <w:tcW w:w="6373" w:type="dxa"/>
            <w:tcMar>
              <w:top w:w="0" w:type="dxa"/>
              <w:left w:w="108" w:type="dxa"/>
              <w:bottom w:w="0" w:type="dxa"/>
              <w:right w:w="108" w:type="dxa"/>
            </w:tcMar>
          </w:tcPr>
          <w:p w14:paraId="4A2C755B" w14:textId="5EC1A47E" w:rsidR="00B24632" w:rsidRPr="00DB4707" w:rsidRDefault="00DB4707">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Sidong Li(lisidong@catt.cn)</w:t>
            </w:r>
          </w:p>
        </w:tc>
      </w:tr>
      <w:tr w:rsidR="00B24632" w14:paraId="0515F3BB" w14:textId="77777777">
        <w:trPr>
          <w:jc w:val="center"/>
        </w:trPr>
        <w:tc>
          <w:tcPr>
            <w:tcW w:w="1980" w:type="dxa"/>
            <w:tcMar>
              <w:top w:w="0" w:type="dxa"/>
              <w:left w:w="108" w:type="dxa"/>
              <w:bottom w:w="0" w:type="dxa"/>
              <w:right w:w="108" w:type="dxa"/>
            </w:tcMar>
            <w:vAlign w:val="center"/>
          </w:tcPr>
          <w:p w14:paraId="3CA4908C" w14:textId="262D81B4" w:rsidR="00B24632" w:rsidRPr="002B4C30" w:rsidRDefault="002B4C30">
            <w:pPr>
              <w:spacing w:after="0"/>
              <w:jc w:val="center"/>
              <w:rPr>
                <w:rFonts w:ascii="Calibri" w:eastAsia="Malgun Gothic" w:hAnsi="Calibri" w:cs="Calibri"/>
                <w:lang w:val="en-US" w:eastAsia="ko-KR"/>
              </w:rPr>
            </w:pPr>
            <w:r>
              <w:rPr>
                <w:rFonts w:ascii="Calibri" w:eastAsia="Malgun Gothic" w:hAnsi="Calibri" w:cs="Calibri" w:hint="eastAsia"/>
                <w:lang w:val="en-US" w:eastAsia="ko-KR"/>
              </w:rPr>
              <w:t>LG</w:t>
            </w:r>
          </w:p>
        </w:tc>
        <w:tc>
          <w:tcPr>
            <w:tcW w:w="6373" w:type="dxa"/>
            <w:tcMar>
              <w:top w:w="0" w:type="dxa"/>
              <w:left w:w="108" w:type="dxa"/>
              <w:bottom w:w="0" w:type="dxa"/>
              <w:right w:w="108" w:type="dxa"/>
            </w:tcMar>
          </w:tcPr>
          <w:p w14:paraId="104A150B" w14:textId="3AD5A8F6" w:rsidR="00B24632" w:rsidRPr="002B4C30" w:rsidRDefault="002B4C30">
            <w:pPr>
              <w:spacing w:after="0"/>
              <w:jc w:val="center"/>
              <w:rPr>
                <w:rFonts w:ascii="Calibri" w:eastAsia="Malgun Gothic" w:hAnsi="Calibri" w:cs="Calibri"/>
                <w:sz w:val="22"/>
                <w:szCs w:val="22"/>
                <w:lang w:val="en-US" w:eastAsia="ko-KR"/>
              </w:rPr>
            </w:pPr>
            <w:r>
              <w:rPr>
                <w:rFonts w:ascii="Calibri" w:eastAsia="Malgun Gothic" w:hAnsi="Calibri" w:cs="Calibri" w:hint="eastAsia"/>
                <w:sz w:val="22"/>
                <w:szCs w:val="22"/>
                <w:lang w:val="en-US" w:eastAsia="ko-KR"/>
              </w:rPr>
              <w:t>Oanyong Lee (aidoy.lee@lge.com)</w:t>
            </w:r>
          </w:p>
        </w:tc>
      </w:tr>
      <w:tr w:rsidR="00B24632" w14:paraId="103075B8" w14:textId="77777777">
        <w:trPr>
          <w:jc w:val="center"/>
        </w:trPr>
        <w:tc>
          <w:tcPr>
            <w:tcW w:w="1980" w:type="dxa"/>
            <w:tcMar>
              <w:top w:w="0" w:type="dxa"/>
              <w:left w:w="108" w:type="dxa"/>
              <w:bottom w:w="0" w:type="dxa"/>
              <w:right w:w="108" w:type="dxa"/>
            </w:tcMar>
            <w:vAlign w:val="center"/>
          </w:tcPr>
          <w:p w14:paraId="36341145" w14:textId="2878B6F5" w:rsidR="00B24632" w:rsidRPr="008939FE" w:rsidRDefault="008C0AA9">
            <w:pPr>
              <w:spacing w:after="0"/>
              <w:jc w:val="center"/>
              <w:rPr>
                <w:rFonts w:ascii="Calibri" w:eastAsiaTheme="minorEastAsia" w:hAnsi="Calibri" w:cs="Calibri"/>
                <w:lang w:val="en-US" w:eastAsia="zh-CN"/>
              </w:rPr>
            </w:pPr>
            <w:r>
              <w:rPr>
                <w:rFonts w:ascii="Calibri" w:eastAsiaTheme="minorEastAsia" w:hAnsi="Calibri" w:cs="Calibri"/>
                <w:lang w:val="en-US" w:eastAsia="zh-CN"/>
              </w:rPr>
              <w:t>Convida</w:t>
            </w:r>
          </w:p>
        </w:tc>
        <w:tc>
          <w:tcPr>
            <w:tcW w:w="6373" w:type="dxa"/>
            <w:tcMar>
              <w:top w:w="0" w:type="dxa"/>
              <w:left w:w="108" w:type="dxa"/>
              <w:bottom w:w="0" w:type="dxa"/>
              <w:right w:w="108" w:type="dxa"/>
            </w:tcMar>
          </w:tcPr>
          <w:p w14:paraId="068750B9" w14:textId="63471959" w:rsidR="00B24632" w:rsidRPr="008939FE" w:rsidRDefault="008C0AA9">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Jerome Vogedes (Vogedes.jerome@convidawireless.com)</w:t>
            </w:r>
          </w:p>
        </w:tc>
      </w:tr>
      <w:tr w:rsidR="00B24632" w14:paraId="4E0C4029" w14:textId="77777777">
        <w:trPr>
          <w:jc w:val="center"/>
        </w:trPr>
        <w:tc>
          <w:tcPr>
            <w:tcW w:w="1980" w:type="dxa"/>
            <w:tcMar>
              <w:top w:w="0" w:type="dxa"/>
              <w:left w:w="108" w:type="dxa"/>
              <w:bottom w:w="0" w:type="dxa"/>
              <w:right w:w="108" w:type="dxa"/>
            </w:tcMar>
            <w:vAlign w:val="center"/>
          </w:tcPr>
          <w:p w14:paraId="2E20C346"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39F02D72" w14:textId="77777777" w:rsidR="00B24632" w:rsidRDefault="00B24632">
            <w:pPr>
              <w:spacing w:after="0"/>
              <w:jc w:val="center"/>
              <w:rPr>
                <w:rFonts w:ascii="Calibri" w:eastAsiaTheme="minorEastAsia" w:hAnsi="Calibri" w:cs="Calibri"/>
                <w:sz w:val="22"/>
                <w:szCs w:val="22"/>
                <w:lang w:val="en-US" w:eastAsia="zh-CN"/>
              </w:rPr>
            </w:pPr>
          </w:p>
        </w:tc>
      </w:tr>
      <w:tr w:rsidR="00B24632" w14:paraId="2A3E96F9" w14:textId="77777777">
        <w:trPr>
          <w:jc w:val="center"/>
        </w:trPr>
        <w:tc>
          <w:tcPr>
            <w:tcW w:w="1980" w:type="dxa"/>
            <w:tcMar>
              <w:top w:w="0" w:type="dxa"/>
              <w:left w:w="108" w:type="dxa"/>
              <w:bottom w:w="0" w:type="dxa"/>
              <w:right w:w="108" w:type="dxa"/>
            </w:tcMar>
            <w:vAlign w:val="center"/>
          </w:tcPr>
          <w:p w14:paraId="47064541"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569B98B7" w14:textId="77777777" w:rsidR="00B24632" w:rsidRPr="008939FE" w:rsidRDefault="00B24632">
            <w:pPr>
              <w:spacing w:after="0"/>
              <w:jc w:val="center"/>
              <w:rPr>
                <w:rFonts w:ascii="Calibri" w:eastAsiaTheme="minorEastAsia" w:hAnsi="Calibri" w:cs="Calibri"/>
                <w:sz w:val="22"/>
                <w:szCs w:val="22"/>
                <w:lang w:val="en-US" w:eastAsia="zh-CN"/>
              </w:rPr>
            </w:pPr>
          </w:p>
        </w:tc>
      </w:tr>
      <w:tr w:rsidR="00B24632" w14:paraId="2EBED5EA" w14:textId="77777777">
        <w:trPr>
          <w:jc w:val="center"/>
        </w:trPr>
        <w:tc>
          <w:tcPr>
            <w:tcW w:w="1980" w:type="dxa"/>
            <w:tcMar>
              <w:top w:w="0" w:type="dxa"/>
              <w:left w:w="108" w:type="dxa"/>
              <w:bottom w:w="0" w:type="dxa"/>
              <w:right w:w="108" w:type="dxa"/>
            </w:tcMar>
            <w:vAlign w:val="center"/>
          </w:tcPr>
          <w:p w14:paraId="3E3296EA"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35D45B49" w14:textId="77777777" w:rsidR="00B24632" w:rsidRDefault="00B24632">
            <w:pPr>
              <w:spacing w:after="0"/>
              <w:jc w:val="center"/>
              <w:rPr>
                <w:rFonts w:ascii="Calibri" w:eastAsia="Malgun Gothic" w:hAnsi="Calibri" w:cs="Calibri"/>
                <w:sz w:val="22"/>
                <w:szCs w:val="22"/>
                <w:lang w:val="nl-NL" w:eastAsia="ko-KR"/>
              </w:rPr>
            </w:pPr>
          </w:p>
        </w:tc>
      </w:tr>
      <w:tr w:rsidR="00B24632" w14:paraId="38D4F1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1360A"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231B24" w14:textId="77777777" w:rsidR="00B24632" w:rsidRDefault="00B24632">
            <w:pPr>
              <w:spacing w:after="0"/>
              <w:jc w:val="center"/>
              <w:rPr>
                <w:rFonts w:ascii="Calibri" w:eastAsia="Malgun Gothic" w:hAnsi="Calibri" w:cs="Calibri"/>
                <w:sz w:val="22"/>
                <w:szCs w:val="22"/>
                <w:lang w:val="nl-NL" w:eastAsia="ko-KR"/>
              </w:rPr>
            </w:pPr>
          </w:p>
        </w:tc>
      </w:tr>
      <w:tr w:rsidR="00B24632" w14:paraId="6C227B1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3113D5"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D2B97A" w14:textId="77777777" w:rsidR="00B24632" w:rsidRDefault="00B24632">
            <w:pPr>
              <w:spacing w:after="0"/>
              <w:jc w:val="center"/>
              <w:rPr>
                <w:rFonts w:ascii="Calibri" w:eastAsiaTheme="minorEastAsia" w:hAnsi="Calibri" w:cs="Calibri"/>
                <w:sz w:val="22"/>
                <w:szCs w:val="22"/>
                <w:lang w:val="nl-NL" w:eastAsia="zh-CN"/>
              </w:rPr>
            </w:pPr>
          </w:p>
        </w:tc>
      </w:tr>
      <w:tr w:rsidR="00B24632" w14:paraId="38D8187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DA537E"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C1CCBC" w14:textId="77777777" w:rsidR="00B24632" w:rsidRDefault="00B24632">
            <w:pPr>
              <w:spacing w:after="0"/>
              <w:jc w:val="center"/>
              <w:rPr>
                <w:rFonts w:ascii="Calibri" w:eastAsiaTheme="minorEastAsia" w:hAnsi="Calibri" w:cs="Calibri"/>
                <w:sz w:val="22"/>
                <w:szCs w:val="22"/>
                <w:lang w:val="nl-NL" w:eastAsia="zh-CN"/>
              </w:rPr>
            </w:pPr>
          </w:p>
        </w:tc>
      </w:tr>
      <w:tr w:rsidR="00B24632" w14:paraId="28E6D09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2FB212"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CF4DC2" w14:textId="77777777" w:rsidR="00B24632" w:rsidRDefault="00B24632">
            <w:pPr>
              <w:spacing w:after="0"/>
              <w:jc w:val="center"/>
              <w:rPr>
                <w:rFonts w:ascii="Calibri" w:eastAsia="Malgun Gothic" w:hAnsi="Calibri" w:cs="Calibri"/>
                <w:sz w:val="22"/>
                <w:szCs w:val="22"/>
                <w:lang w:val="nl-NL" w:eastAsia="ko-KR"/>
              </w:rPr>
            </w:pPr>
          </w:p>
        </w:tc>
      </w:tr>
      <w:tr w:rsidR="00B24632" w14:paraId="4207360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DBE9EC"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A9D2C2"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465252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B0139E"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ED57E8"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526B258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2EE059"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61AE5F"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3FAFC06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8BED5B" w14:textId="77777777" w:rsidR="00B24632" w:rsidRDefault="00B24632">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DAE2C" w14:textId="77777777" w:rsidR="00B24632" w:rsidRDefault="00B24632">
            <w:pPr>
              <w:spacing w:after="0"/>
              <w:jc w:val="center"/>
              <w:rPr>
                <w:rFonts w:ascii="Calibri" w:eastAsia="MS Mincho" w:hAnsi="Calibri" w:cs="Calibri"/>
                <w:sz w:val="22"/>
                <w:szCs w:val="22"/>
                <w:lang w:val="nl-NL" w:eastAsia="ja-JP"/>
              </w:rPr>
            </w:pPr>
          </w:p>
        </w:tc>
      </w:tr>
    </w:tbl>
    <w:p w14:paraId="5474F0E8" w14:textId="77777777" w:rsidR="00B24632" w:rsidRDefault="00B24632">
      <w:pPr>
        <w:spacing w:after="120" w:line="252" w:lineRule="auto"/>
        <w:jc w:val="both"/>
        <w:rPr>
          <w:rFonts w:ascii="Arial" w:eastAsia="Calibri" w:hAnsi="Arial" w:cs="Arial"/>
          <w:sz w:val="22"/>
          <w:szCs w:val="22"/>
          <w:lang w:eastAsia="zh-CN"/>
        </w:rPr>
      </w:pPr>
    </w:p>
    <w:p w14:paraId="254AC4AE" w14:textId="77777777" w:rsidR="00B24632" w:rsidRDefault="00B24632">
      <w:pPr>
        <w:spacing w:after="0"/>
        <w:rPr>
          <w:rFonts w:ascii="Calibri" w:eastAsia="Calibri" w:hAnsi="Calibri" w:cs="Calibri"/>
          <w:sz w:val="22"/>
          <w:szCs w:val="22"/>
          <w:lang w:val="nl-NL" w:eastAsia="en-GB"/>
        </w:rPr>
      </w:pPr>
    </w:p>
    <w:p w14:paraId="40681D3B" w14:textId="77777777" w:rsidR="00B24632" w:rsidRDefault="00B24632">
      <w:pPr>
        <w:rPr>
          <w:lang w:val="nl-NL"/>
        </w:rPr>
      </w:pPr>
    </w:p>
    <w:p w14:paraId="753627FD" w14:textId="77777777" w:rsidR="00B24632" w:rsidRDefault="00B24632">
      <w:pPr>
        <w:rPr>
          <w:lang w:val="nl-NL"/>
        </w:rPr>
      </w:pPr>
    </w:p>
    <w:sectPr w:rsidR="00B24632">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4E341" w14:textId="77777777" w:rsidR="00C240D2" w:rsidRDefault="00C240D2">
      <w:pPr>
        <w:spacing w:after="0" w:line="240" w:lineRule="auto"/>
      </w:pPr>
      <w:r>
        <w:separator/>
      </w:r>
    </w:p>
  </w:endnote>
  <w:endnote w:type="continuationSeparator" w:id="0">
    <w:p w14:paraId="728AE565" w14:textId="77777777" w:rsidR="00C240D2" w:rsidRDefault="00C240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A8E71" w14:textId="77777777" w:rsidR="00F562E4" w:rsidRDefault="00F562E4">
    <w:pPr>
      <w:pStyle w:val="Footer"/>
    </w:pPr>
    <w:r>
      <w:rPr>
        <w:noProof/>
        <w:lang w:val="en-US" w:eastAsia="ko-KR"/>
      </w:rPr>
      <mc:AlternateContent>
        <mc:Choice Requires="wps">
          <w:drawing>
            <wp:anchor distT="0" distB="0" distL="114300" distR="114300" simplePos="0" relativeHeight="251659264" behindDoc="0" locked="0" layoutInCell="0" allowOverlap="1" wp14:anchorId="5FB4A0AD" wp14:editId="2F84FD64">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BF9B86D" w14:textId="572CA7BE" w:rsidR="00F562E4" w:rsidRDefault="00F562E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FB4A0AD"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1BF9B86D" w14:textId="572CA7BE" w:rsidR="00F562E4" w:rsidRDefault="00F562E4">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0FD68" w14:textId="77777777" w:rsidR="00C240D2" w:rsidRDefault="00C240D2">
      <w:pPr>
        <w:spacing w:after="0" w:line="240" w:lineRule="auto"/>
      </w:pPr>
      <w:r>
        <w:separator/>
      </w:r>
    </w:p>
  </w:footnote>
  <w:footnote w:type="continuationSeparator" w:id="0">
    <w:p w14:paraId="0FC237C3" w14:textId="77777777" w:rsidR="00C240D2" w:rsidRDefault="00C240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BC46B72"/>
    <w:multiLevelType w:val="singleLevel"/>
    <w:tmpl w:val="EBC46B72"/>
    <w:lvl w:ilvl="0">
      <w:start w:val="1"/>
      <w:numFmt w:val="lowerLetter"/>
      <w:suff w:val="space"/>
      <w:lvlText w:val="%1)"/>
      <w:lvlJc w:val="left"/>
    </w:lvl>
  </w:abstractNum>
  <w:abstractNum w:abstractNumId="1" w15:restartNumberingAfterBreak="0">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15:restartNumberingAfterBreak="0">
    <w:nsid w:val="F5ACC93B"/>
    <w:multiLevelType w:val="singleLevel"/>
    <w:tmpl w:val="F5ACC93B"/>
    <w:lvl w:ilvl="0">
      <w:start w:val="1"/>
      <w:numFmt w:val="lowerLetter"/>
      <w:suff w:val="space"/>
      <w:lvlText w:val="%1)"/>
      <w:lvlJc w:val="left"/>
    </w:lvl>
  </w:abstractNum>
  <w:abstractNum w:abstractNumId="3"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15:restartNumberingAfterBreak="0">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6101821"/>
    <w:multiLevelType w:val="hybridMultilevel"/>
    <w:tmpl w:val="1CFEC3B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mcc-Liu Yuzhen">
    <w15:presenceInfo w15:providerId="None" w15:userId="cmcc-Liu Yu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E92"/>
    <w:rsid w:val="00015373"/>
    <w:rsid w:val="00015ADB"/>
    <w:rsid w:val="00015FD9"/>
    <w:rsid w:val="00016557"/>
    <w:rsid w:val="000168A2"/>
    <w:rsid w:val="00016940"/>
    <w:rsid w:val="0002012D"/>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1EEA"/>
    <w:rsid w:val="0006277B"/>
    <w:rsid w:val="00064FBF"/>
    <w:rsid w:val="00065460"/>
    <w:rsid w:val="000658AD"/>
    <w:rsid w:val="000662E2"/>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EAB"/>
    <w:rsid w:val="001A00D1"/>
    <w:rsid w:val="001A0AA8"/>
    <w:rsid w:val="001A10B6"/>
    <w:rsid w:val="001A2404"/>
    <w:rsid w:val="001A28CB"/>
    <w:rsid w:val="001A3477"/>
    <w:rsid w:val="001A3FC2"/>
    <w:rsid w:val="001A578B"/>
    <w:rsid w:val="001A6A9F"/>
    <w:rsid w:val="001B012E"/>
    <w:rsid w:val="001B0B55"/>
    <w:rsid w:val="001B36CF"/>
    <w:rsid w:val="001B49C9"/>
    <w:rsid w:val="001B5549"/>
    <w:rsid w:val="001B7759"/>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69FA"/>
    <w:rsid w:val="00247932"/>
    <w:rsid w:val="00250404"/>
    <w:rsid w:val="002526F9"/>
    <w:rsid w:val="00252A59"/>
    <w:rsid w:val="00252C31"/>
    <w:rsid w:val="00256985"/>
    <w:rsid w:val="00261099"/>
    <w:rsid w:val="002610D8"/>
    <w:rsid w:val="00262625"/>
    <w:rsid w:val="00263DCB"/>
    <w:rsid w:val="00263EF9"/>
    <w:rsid w:val="0026554E"/>
    <w:rsid w:val="0026737D"/>
    <w:rsid w:val="002708A0"/>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4C30"/>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EA1"/>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707D"/>
    <w:rsid w:val="00347A53"/>
    <w:rsid w:val="00352223"/>
    <w:rsid w:val="00352AFE"/>
    <w:rsid w:val="003530F6"/>
    <w:rsid w:val="0035462D"/>
    <w:rsid w:val="0035535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43B5"/>
    <w:rsid w:val="0037461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40BF"/>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DC8"/>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85B"/>
    <w:rsid w:val="00682C82"/>
    <w:rsid w:val="00684847"/>
    <w:rsid w:val="0068515F"/>
    <w:rsid w:val="006867B8"/>
    <w:rsid w:val="006869CD"/>
    <w:rsid w:val="00690499"/>
    <w:rsid w:val="00690A9F"/>
    <w:rsid w:val="006A0A81"/>
    <w:rsid w:val="006A0EE5"/>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79C8"/>
    <w:rsid w:val="006D0AE9"/>
    <w:rsid w:val="006D1D81"/>
    <w:rsid w:val="006D1E24"/>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125C"/>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A9"/>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3006"/>
    <w:rsid w:val="009145DD"/>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6E0F"/>
    <w:rsid w:val="00B47FD1"/>
    <w:rsid w:val="00B512B5"/>
    <w:rsid w:val="00B516BB"/>
    <w:rsid w:val="00B53D2E"/>
    <w:rsid w:val="00B60A6B"/>
    <w:rsid w:val="00B63E40"/>
    <w:rsid w:val="00B64FAE"/>
    <w:rsid w:val="00B65C0D"/>
    <w:rsid w:val="00B663F8"/>
    <w:rsid w:val="00B67642"/>
    <w:rsid w:val="00B67880"/>
    <w:rsid w:val="00B7182A"/>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0D2"/>
    <w:rsid w:val="00C24650"/>
    <w:rsid w:val="00C25465"/>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537F"/>
    <w:rsid w:val="00CA654B"/>
    <w:rsid w:val="00CA74FB"/>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7086"/>
    <w:rsid w:val="00CD7135"/>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3F0D"/>
    <w:rsid w:val="00DF4444"/>
    <w:rsid w:val="00DF5C16"/>
    <w:rsid w:val="00DF5EA5"/>
    <w:rsid w:val="00DF7018"/>
    <w:rsid w:val="00E02187"/>
    <w:rsid w:val="00E03B3B"/>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70"/>
    <w:rsid w:val="00E41EEB"/>
    <w:rsid w:val="00E42241"/>
    <w:rsid w:val="00E45BCF"/>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50E35"/>
    <w:rsid w:val="00F52255"/>
    <w:rsid w:val="00F5285B"/>
    <w:rsid w:val="00F52C7B"/>
    <w:rsid w:val="00F53BF6"/>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7E94"/>
    <w:rsid w:val="00FF0EDD"/>
    <w:rsid w:val="00FF19E8"/>
    <w:rsid w:val="00FF3AF6"/>
    <w:rsid w:val="00FF3D05"/>
    <w:rsid w:val="00FF5520"/>
    <w:rsid w:val="01647226"/>
    <w:rsid w:val="02934F87"/>
    <w:rsid w:val="02AC5C56"/>
    <w:rsid w:val="03456050"/>
    <w:rsid w:val="036918A4"/>
    <w:rsid w:val="079077C8"/>
    <w:rsid w:val="08073E75"/>
    <w:rsid w:val="0C057054"/>
    <w:rsid w:val="0D482E23"/>
    <w:rsid w:val="0D496F25"/>
    <w:rsid w:val="12B20192"/>
    <w:rsid w:val="14E16E0D"/>
    <w:rsid w:val="15450DA8"/>
    <w:rsid w:val="16743438"/>
    <w:rsid w:val="17D20DC7"/>
    <w:rsid w:val="197131DE"/>
    <w:rsid w:val="1993442F"/>
    <w:rsid w:val="19DA4152"/>
    <w:rsid w:val="1B267A36"/>
    <w:rsid w:val="1B8604B7"/>
    <w:rsid w:val="1B95451B"/>
    <w:rsid w:val="1DE601FC"/>
    <w:rsid w:val="1E74639A"/>
    <w:rsid w:val="1E7B50DF"/>
    <w:rsid w:val="1F5A4985"/>
    <w:rsid w:val="1F890A03"/>
    <w:rsid w:val="205778F4"/>
    <w:rsid w:val="206471AE"/>
    <w:rsid w:val="21100135"/>
    <w:rsid w:val="21453562"/>
    <w:rsid w:val="21CB6677"/>
    <w:rsid w:val="24C64BEA"/>
    <w:rsid w:val="27E26CC9"/>
    <w:rsid w:val="28557D47"/>
    <w:rsid w:val="2947709B"/>
    <w:rsid w:val="2A6029B4"/>
    <w:rsid w:val="2AF07B0A"/>
    <w:rsid w:val="2CBF0396"/>
    <w:rsid w:val="2DDF3A75"/>
    <w:rsid w:val="2E164CB5"/>
    <w:rsid w:val="2E901C25"/>
    <w:rsid w:val="2F11223F"/>
    <w:rsid w:val="2F9B2B05"/>
    <w:rsid w:val="31E36AE1"/>
    <w:rsid w:val="35EB2B96"/>
    <w:rsid w:val="386015C8"/>
    <w:rsid w:val="39432A65"/>
    <w:rsid w:val="39973190"/>
    <w:rsid w:val="39FD2C40"/>
    <w:rsid w:val="3A467D8C"/>
    <w:rsid w:val="3F3777F5"/>
    <w:rsid w:val="3F5A1F56"/>
    <w:rsid w:val="40B5455D"/>
    <w:rsid w:val="45BD3F40"/>
    <w:rsid w:val="47B44B57"/>
    <w:rsid w:val="489F0B6A"/>
    <w:rsid w:val="4BDF1FD2"/>
    <w:rsid w:val="4E2459BB"/>
    <w:rsid w:val="4F3E7179"/>
    <w:rsid w:val="4F461376"/>
    <w:rsid w:val="4F674692"/>
    <w:rsid w:val="501118D4"/>
    <w:rsid w:val="50B06E6E"/>
    <w:rsid w:val="530F71AD"/>
    <w:rsid w:val="531C0505"/>
    <w:rsid w:val="53EA2873"/>
    <w:rsid w:val="54013487"/>
    <w:rsid w:val="54544372"/>
    <w:rsid w:val="55FB37D2"/>
    <w:rsid w:val="56E3314F"/>
    <w:rsid w:val="5ADF252A"/>
    <w:rsid w:val="5B2C03D6"/>
    <w:rsid w:val="5D883B5E"/>
    <w:rsid w:val="5E704220"/>
    <w:rsid w:val="5E705A57"/>
    <w:rsid w:val="5EA4407C"/>
    <w:rsid w:val="5EE14878"/>
    <w:rsid w:val="5F331735"/>
    <w:rsid w:val="5F346218"/>
    <w:rsid w:val="5FDF10CF"/>
    <w:rsid w:val="63054137"/>
    <w:rsid w:val="64587812"/>
    <w:rsid w:val="64C600DC"/>
    <w:rsid w:val="657A7DD9"/>
    <w:rsid w:val="66C35BA5"/>
    <w:rsid w:val="66F12332"/>
    <w:rsid w:val="66FE7E44"/>
    <w:rsid w:val="6A7A4ED0"/>
    <w:rsid w:val="6D556328"/>
    <w:rsid w:val="6D623371"/>
    <w:rsid w:val="6E9D3C17"/>
    <w:rsid w:val="6EB169CE"/>
    <w:rsid w:val="6F9713B1"/>
    <w:rsid w:val="6FC25CDF"/>
    <w:rsid w:val="707C6FC3"/>
    <w:rsid w:val="71791FBF"/>
    <w:rsid w:val="72DB23B9"/>
    <w:rsid w:val="73DD5579"/>
    <w:rsid w:val="755F0BD2"/>
    <w:rsid w:val="77E9267B"/>
    <w:rsid w:val="785B4C5E"/>
    <w:rsid w:val="79214B57"/>
    <w:rsid w:val="79FD30CF"/>
    <w:rsid w:val="7A710D91"/>
    <w:rsid w:val="7B8C2EEF"/>
    <w:rsid w:val="7C6E2DCC"/>
    <w:rsid w:val="7DC87E5C"/>
    <w:rsid w:val="7E9F3A0A"/>
    <w:rsid w:val="7EA004F9"/>
    <w:rsid w:val="7EBA3FC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77F699"/>
  <w15:docId w15:val="{AAB1D311-F0B5-4BC1-9E58-4D08994B1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200">
      <w:bodyDiv w:val="1"/>
      <w:marLeft w:val="0"/>
      <w:marRight w:val="0"/>
      <w:marTop w:val="0"/>
      <w:marBottom w:val="0"/>
      <w:divBdr>
        <w:top w:val="none" w:sz="0" w:space="0" w:color="auto"/>
        <w:left w:val="none" w:sz="0" w:space="0" w:color="auto"/>
        <w:bottom w:val="none" w:sz="0" w:space="0" w:color="auto"/>
        <w:right w:val="none" w:sz="0" w:space="0" w:color="auto"/>
      </w:divBdr>
    </w:div>
    <w:div w:id="104424439">
      <w:bodyDiv w:val="1"/>
      <w:marLeft w:val="0"/>
      <w:marRight w:val="0"/>
      <w:marTop w:val="0"/>
      <w:marBottom w:val="0"/>
      <w:divBdr>
        <w:top w:val="none" w:sz="0" w:space="0" w:color="auto"/>
        <w:left w:val="none" w:sz="0" w:space="0" w:color="auto"/>
        <w:bottom w:val="none" w:sz="0" w:space="0" w:color="auto"/>
        <w:right w:val="none" w:sz="0" w:space="0" w:color="auto"/>
      </w:divBdr>
    </w:div>
    <w:div w:id="332806948">
      <w:bodyDiv w:val="1"/>
      <w:marLeft w:val="0"/>
      <w:marRight w:val="0"/>
      <w:marTop w:val="0"/>
      <w:marBottom w:val="0"/>
      <w:divBdr>
        <w:top w:val="none" w:sz="0" w:space="0" w:color="auto"/>
        <w:left w:val="none" w:sz="0" w:space="0" w:color="auto"/>
        <w:bottom w:val="none" w:sz="0" w:space="0" w:color="auto"/>
        <w:right w:val="none" w:sz="0" w:space="0" w:color="auto"/>
      </w:divBdr>
    </w:div>
    <w:div w:id="628437063">
      <w:bodyDiv w:val="1"/>
      <w:marLeft w:val="0"/>
      <w:marRight w:val="0"/>
      <w:marTop w:val="0"/>
      <w:marBottom w:val="0"/>
      <w:divBdr>
        <w:top w:val="none" w:sz="0" w:space="0" w:color="auto"/>
        <w:left w:val="none" w:sz="0" w:space="0" w:color="auto"/>
        <w:bottom w:val="none" w:sz="0" w:space="0" w:color="auto"/>
        <w:right w:val="none" w:sz="0" w:space="0" w:color="auto"/>
      </w:divBdr>
    </w:div>
    <w:div w:id="700983591">
      <w:bodyDiv w:val="1"/>
      <w:marLeft w:val="0"/>
      <w:marRight w:val="0"/>
      <w:marTop w:val="0"/>
      <w:marBottom w:val="0"/>
      <w:divBdr>
        <w:top w:val="none" w:sz="0" w:space="0" w:color="auto"/>
        <w:left w:val="none" w:sz="0" w:space="0" w:color="auto"/>
        <w:bottom w:val="none" w:sz="0" w:space="0" w:color="auto"/>
        <w:right w:val="none" w:sz="0" w:space="0" w:color="auto"/>
      </w:divBdr>
    </w:div>
    <w:div w:id="746458059">
      <w:bodyDiv w:val="1"/>
      <w:marLeft w:val="0"/>
      <w:marRight w:val="0"/>
      <w:marTop w:val="0"/>
      <w:marBottom w:val="0"/>
      <w:divBdr>
        <w:top w:val="none" w:sz="0" w:space="0" w:color="auto"/>
        <w:left w:val="none" w:sz="0" w:space="0" w:color="auto"/>
        <w:bottom w:val="none" w:sz="0" w:space="0" w:color="auto"/>
        <w:right w:val="none" w:sz="0" w:space="0" w:color="auto"/>
      </w:divBdr>
    </w:div>
    <w:div w:id="838421443">
      <w:bodyDiv w:val="1"/>
      <w:marLeft w:val="0"/>
      <w:marRight w:val="0"/>
      <w:marTop w:val="0"/>
      <w:marBottom w:val="0"/>
      <w:divBdr>
        <w:top w:val="none" w:sz="0" w:space="0" w:color="auto"/>
        <w:left w:val="none" w:sz="0" w:space="0" w:color="auto"/>
        <w:bottom w:val="none" w:sz="0" w:space="0" w:color="auto"/>
        <w:right w:val="none" w:sz="0" w:space="0" w:color="auto"/>
      </w:divBdr>
    </w:div>
    <w:div w:id="942301473">
      <w:bodyDiv w:val="1"/>
      <w:marLeft w:val="0"/>
      <w:marRight w:val="0"/>
      <w:marTop w:val="0"/>
      <w:marBottom w:val="0"/>
      <w:divBdr>
        <w:top w:val="none" w:sz="0" w:space="0" w:color="auto"/>
        <w:left w:val="none" w:sz="0" w:space="0" w:color="auto"/>
        <w:bottom w:val="none" w:sz="0" w:space="0" w:color="auto"/>
        <w:right w:val="none" w:sz="0" w:space="0" w:color="auto"/>
      </w:divBdr>
    </w:div>
    <w:div w:id="1015032950">
      <w:bodyDiv w:val="1"/>
      <w:marLeft w:val="0"/>
      <w:marRight w:val="0"/>
      <w:marTop w:val="0"/>
      <w:marBottom w:val="0"/>
      <w:divBdr>
        <w:top w:val="none" w:sz="0" w:space="0" w:color="auto"/>
        <w:left w:val="none" w:sz="0" w:space="0" w:color="auto"/>
        <w:bottom w:val="none" w:sz="0" w:space="0" w:color="auto"/>
        <w:right w:val="none" w:sz="0" w:space="0" w:color="auto"/>
      </w:divBdr>
    </w:div>
    <w:div w:id="1191726643">
      <w:bodyDiv w:val="1"/>
      <w:marLeft w:val="0"/>
      <w:marRight w:val="0"/>
      <w:marTop w:val="0"/>
      <w:marBottom w:val="0"/>
      <w:divBdr>
        <w:top w:val="none" w:sz="0" w:space="0" w:color="auto"/>
        <w:left w:val="none" w:sz="0" w:space="0" w:color="auto"/>
        <w:bottom w:val="none" w:sz="0" w:space="0" w:color="auto"/>
        <w:right w:val="none" w:sz="0" w:space="0" w:color="auto"/>
      </w:divBdr>
    </w:div>
    <w:div w:id="12395127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6FAEE799-6DF2-4919-AA2F-C8313518DE07}">
  <ds:schemaRefs>
    <ds:schemaRef ds:uri="http://schemas.openxmlformats.org/officeDocument/2006/bibliography"/>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5</Pages>
  <Words>5953</Words>
  <Characters>33938</Characters>
  <Application>Microsoft Office Word</Application>
  <DocSecurity>0</DocSecurity>
  <Lines>282</Lines>
  <Paragraphs>79</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
      <vt:lpstr/>
      <vt:lpstr/>
    </vt:vector>
  </TitlesOfParts>
  <Company>Nokia</Company>
  <LinksUpToDate>false</LinksUpToDate>
  <CharactersWithSpaces>39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Jerome Vogedes (Consultant)</cp:lastModifiedBy>
  <cp:revision>3</cp:revision>
  <dcterms:created xsi:type="dcterms:W3CDTF">2021-05-07T17:46:00Z</dcterms:created>
  <dcterms:modified xsi:type="dcterms:W3CDTF">2021-05-07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